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5C6599" w14:textId="77777777" w:rsidR="00E40DCA" w:rsidRDefault="00E40DCA" w:rsidP="000234DE">
      <w:pPr>
        <w:pStyle w:val="Rozdzia1"/>
      </w:pPr>
      <w:r w:rsidRPr="000234DE">
        <w:t xml:space="preserve">Rozdział 7. Struktury, tablice struktur w języku C/C++ </w:t>
      </w:r>
    </w:p>
    <w:p w14:paraId="78B2787E" w14:textId="77777777" w:rsidR="00D51EA5" w:rsidRPr="000234DE" w:rsidRDefault="00D51EA5" w:rsidP="006F6760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>W języku C++, jak w każdym języku obiektowym, mamy możliwość definiowania własnych typów danych, wraz z określeniem operacji, jakie na tych danych można wykonywać. Służą do tego (jak w Javie)</w:t>
      </w:r>
      <w:bookmarkStart w:id="0" w:name="13978"/>
      <w:bookmarkEnd w:id="0"/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lasy, występujące w C++, z powodów głównie historycznych, pod dwoma nazwami: klas i struktur. </w:t>
      </w:r>
    </w:p>
    <w:p w14:paraId="71C578C6" w14:textId="77777777" w:rsidR="00D51EA5" w:rsidRPr="000234DE" w:rsidRDefault="00D51EA5" w:rsidP="00D51EA5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dnak typy złożone istnieją również w czystym C. Mają one postać unii i struktur. W C++ implementacja struktur została rozszerzona (i jest w zasadzie taka jak dla klas), ale warto zdawać sobie sprawę, jak wyglądają struktury zgodne z implementacją w C. Tego typu struktury, które będziemy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tworzyć w dalszej części niniejszego rozdziału</w:t>
      </w: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są bardzo często używane nawet w programach napisanych w C++, głównie ze względu na to, że C-strukturami są często typy zdefiniowane w standardowych bibliotekach. </w:t>
      </w:r>
    </w:p>
    <w:p w14:paraId="3FB73FA3" w14:textId="77777777" w:rsidR="00D51EA5" w:rsidRPr="000234DE" w:rsidRDefault="00D51EA5" w:rsidP="00D51EA5"/>
    <w:p w14:paraId="741125DB" w14:textId="77777777" w:rsidR="00E40DCA" w:rsidRPr="000234DE" w:rsidRDefault="00E40DCA" w:rsidP="000234DE">
      <w:pPr>
        <w:pStyle w:val="Podrozdzia"/>
      </w:pPr>
      <w:r w:rsidRPr="000234DE">
        <w:t>7.1 Zasady tworzenia struktur</w:t>
      </w:r>
    </w:p>
    <w:p w14:paraId="50E63400" w14:textId="77777777" w:rsidR="00E40DCA" w:rsidRPr="000234DE" w:rsidRDefault="00E40DCA" w:rsidP="00F17CA3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A65BE24" w14:textId="77777777" w:rsidR="00E40DCA" w:rsidRPr="000234DE" w:rsidRDefault="00E40DCA" w:rsidP="00F17CA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Dlaczego jest nam potrzebne definiowanie nowych typów danych? Otóż w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ewnych sytuacjach, typy zmiennych, które oferuje język C++ mogą być niewystarczające. Mamy do dyspozycji szereg typów prostych takich jak </w:t>
      </w:r>
      <w:r w:rsidRPr="000234DE">
        <w:rPr>
          <w:rFonts w:ascii="Courier New" w:eastAsia="Times New Roman" w:hAnsi="Courier New" w:cs="Courier New"/>
          <w:b/>
          <w:bCs/>
          <w:iCs/>
          <w:sz w:val="24"/>
          <w:szCs w:val="24"/>
          <w:lang w:eastAsia="pl-PL"/>
        </w:rPr>
        <w:t>int, char, bool</w:t>
      </w:r>
      <w:r w:rsidRPr="000234DE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 xml:space="preserve">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czy typy złożone zwane </w:t>
      </w:r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tablicami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. Tablica to taka struktura danych, która przechowuje wiele elementów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go samego typu.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o jeśli potrzebujemy pracować na obiektach, których składowe są różnych typów? Na ratunek przychodzą nam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struktury,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zyli złożone typy danych, które definiuje programista. Załóżmy, że chcemy przechować dane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osobowe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kie jak:</w:t>
      </w:r>
    </w:p>
    <w:p w14:paraId="1C3C3243" w14:textId="77777777"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Imię</w:t>
      </w:r>
    </w:p>
    <w:p w14:paraId="4C60FD3F" w14:textId="77777777"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Nazwisko</w:t>
      </w:r>
    </w:p>
    <w:p w14:paraId="3FE0299C" w14:textId="77777777"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Rok urodzenia</w:t>
      </w:r>
    </w:p>
    <w:p w14:paraId="15A929B4" w14:textId="77777777" w:rsidR="00E40DCA" w:rsidRPr="009E173C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Moglibyśmy stworzyć cztery zmienne oraz dobrać im typy lub stworzyć nowy typ, którego elementami będą omawiane składowe. Taki typ nazywamy </w:t>
      </w:r>
      <w:r w:rsidRPr="000234DE">
        <w:rPr>
          <w:rStyle w:val="Pogrubienie"/>
          <w:rFonts w:ascii="Times New Roman" w:hAnsi="Times New Roman" w:cs="Times New Roman"/>
          <w:sz w:val="24"/>
          <w:szCs w:val="24"/>
        </w:rPr>
        <w:t>strukturą.</w:t>
      </w:r>
    </w:p>
    <w:p w14:paraId="15B1A4AD" w14:textId="77777777"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B0742DC" w14:textId="77777777"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cja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 może mieć następującą postać: </w:t>
      </w:r>
    </w:p>
    <w:p w14:paraId="409CCCBC" w14:textId="77777777" w:rsidR="006732EC" w:rsidRPr="009D443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A6727D4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{</w:t>
      </w:r>
    </w:p>
    <w:p w14:paraId="426FE08F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14:paraId="5906A10B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14:paraId="6E5D0DB1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...</w:t>
      </w:r>
    </w:p>
    <w:p w14:paraId="02E33252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;</w:t>
      </w:r>
    </w:p>
    <w:p w14:paraId="610E205F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5FCB946" w14:textId="77777777" w:rsidR="00E40DCA" w:rsidRPr="00711A88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Typ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Times New Roman" w:eastAsia="Times New Roman" w:hAnsi="Times New Roman" w:cs="Times New Roman"/>
          <w:bCs/>
          <w:iCs/>
          <w:sz w:val="24"/>
          <w:szCs w:val="24"/>
          <w:lang w:eastAsia="pl-PL"/>
        </w:rPr>
        <w:t>Typ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ą tu nazwami typów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wolnymi </w:t>
      </w:r>
      <w:r w:rsidR="0034755D"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identyfikatorami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l</w:t>
      </w:r>
      <w:bookmarkStart w:id="1" w:name="13995"/>
      <w:bookmarkEnd w:id="1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ej struktury. Każda zmienna tego typu strukturalnego będzie zawierać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kładowe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bookmarkStart w:id="2" w:name="13997"/>
      <w:bookmarkEnd w:id="2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o typach i nazwach odpowiadających polom struktury. Na razie jednak jest to tylko definicja typu: nie istnieją jeszcze żadne tego typu zmienne. Średnik na końcu, po nawiasie zamykającym, jest konieczny!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F17CA3"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++ po takiej samej definicji nazwą typu jest po prostu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Natomiast w C nazwą tego typu jest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 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- konieczne jest zatem powtórzenie słowa kluczowego </w:t>
      </w:r>
      <w:r w:rsidRPr="0034755D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y późniejszym użyciu nazwy tego typu. </w:t>
      </w:r>
    </w:p>
    <w:p w14:paraId="7B5C9E53" w14:textId="77777777" w:rsidR="00E40DCA" w:rsidRPr="000234DE" w:rsidRDefault="00E40DCA" w:rsidP="0034755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iedy już zdefiniowaliśmy typ, możemy definiować zmienne tego typu; składnia jest dokładnie taka sama jak składnia deklaracji/definicji zmiennych typów wbudowanych (jak </w:t>
      </w:r>
      <w:r w:rsidRPr="00711A88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double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zy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int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: </w:t>
      </w:r>
    </w:p>
    <w:p w14:paraId="2B32C593" w14:textId="77777777"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5D24FC6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Nazwa c</w:t>
      </w:r>
      <w:r w:rsidRPr="000234DE">
        <w:rPr>
          <w:color w:val="990000"/>
          <w:sz w:val="24"/>
          <w:szCs w:val="24"/>
        </w:rPr>
        <w:t>,</w:t>
      </w:r>
      <w:r w:rsidRPr="000234DE">
        <w:rPr>
          <w:sz w:val="24"/>
          <w:szCs w:val="24"/>
        </w:rPr>
        <w:t xml:space="preserve"> d</w:t>
      </w:r>
      <w:r w:rsidRPr="000234DE">
        <w:rPr>
          <w:color w:val="990000"/>
          <w:sz w:val="24"/>
          <w:szCs w:val="24"/>
        </w:rPr>
        <w:t>;</w:t>
      </w:r>
      <w:r w:rsidRPr="000234DE">
        <w:rPr>
          <w:sz w:val="24"/>
          <w:szCs w:val="24"/>
        </w:rPr>
        <w:t xml:space="preserve">         </w:t>
      </w:r>
    </w:p>
    <w:p w14:paraId="004B41B0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223BFD9" w14:textId="77777777"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083C98B" w14:textId="77777777"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żna też definiować zmienne tego typu bezpośrednio za definicją, a przed średnikiem (do tego właśnie służy średnik, o którym wiecznie się zapomina): </w:t>
      </w:r>
    </w:p>
    <w:p w14:paraId="2AD795F7" w14:textId="77777777"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BA0EE9D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lastRenderedPageBreak/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{</w:t>
      </w:r>
    </w:p>
    <w:p w14:paraId="57EEB442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14:paraId="7B861CCB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14:paraId="630B8943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, c, d;</w:t>
      </w:r>
    </w:p>
    <w:p w14:paraId="4C9DB05F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8840EF7" w14:textId="77777777"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uje typ strukturalny i od razu definiuje cztery zmienne tego typu. Ten ostatni zapis daje możliwość tworzenia obiektów struktur anonimowych: </w:t>
      </w:r>
    </w:p>
    <w:p w14:paraId="5D3F0D7E" w14:textId="77777777"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6F58CF7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{</w:t>
      </w:r>
    </w:p>
    <w:p w14:paraId="252DB2AE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owa1;</w:t>
      </w:r>
    </w:p>
    <w:p w14:paraId="652C739B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owa2;</w:t>
      </w:r>
    </w:p>
    <w:p w14:paraId="755BFC90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;</w:t>
      </w:r>
    </w:p>
    <w:p w14:paraId="64F518CC" w14:textId="77777777"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9C526F2" w14:textId="77777777" w:rsidR="00F17CA3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 pomocą takiej konstrukcji stworzyliśmy dwa obiekty strukturalne o nazwach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 i 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b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 Każdy z nich zawiera dwie składowe odpowiadające dwóm polom w definicji struktury. Do składowych tych można się odnosić w sposób opisany poniżej, jak do składowych zwykłych struktur posiadających nazwę. Nie da się już jednak zdefiniować innych obiektów tego samego typu, bo typ ten nie ma żadnej nazwy i nie ma jak się do niego odwołać!</w:t>
      </w:r>
    </w:p>
    <w:p w14:paraId="0B73EDC8" w14:textId="77777777" w:rsidR="00E40DCA" w:rsidRPr="000234DE" w:rsidRDefault="00E40DCA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y pojedynczy obiekt typu zdefiniowanego jako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a zawiera tyle składowych i takich typów, jak to zostało określone w definicji tej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. Jeśli zdefiniowany (utworzony) jest obiekt, to do jego składowych odnosimy się za pomocą operatora wyboru składowej. Operator ten ma dwie formy, w zależności od tego, czy odnosimy się do obiektu poprzez jego nazwę, czy poprzez nazwę wskaźnika do niego. Jeśli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biektu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to do jego składowej o nazwie </w:t>
      </w:r>
      <w:r w:rsidRPr="003F5C51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nik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nosimy się za pomocą operatora „kropki”: </w:t>
      </w:r>
    </w:p>
    <w:p w14:paraId="7975B94A" w14:textId="77777777" w:rsidR="006732EC" w:rsidRPr="003F5C51" w:rsidRDefault="006732EC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524F75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a</w:t>
      </w:r>
      <w:r w:rsidRPr="000234DE">
        <w:rPr>
          <w:color w:val="990000"/>
          <w:sz w:val="24"/>
          <w:szCs w:val="24"/>
        </w:rPr>
        <w:t>.</w:t>
      </w:r>
      <w:r w:rsidRPr="000234DE">
        <w:rPr>
          <w:sz w:val="24"/>
          <w:szCs w:val="24"/>
        </w:rPr>
        <w:t>skladnik</w:t>
      </w:r>
    </w:p>
    <w:p w14:paraId="54BF13D8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169253A" w14:textId="77777777"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9C60127" w14:textId="77777777"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 sama reguła stosowałaby się, gdyby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yło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dnośnik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obiektu - pamiętajmy jednak, że w czystym C odnośników (referencji) nie ma. Natomiast jeśli </w:t>
      </w:r>
      <w:r w:rsidRPr="003F5C51">
        <w:rPr>
          <w:rFonts w:ascii="Courier New" w:eastAsia="Times New Roman" w:hAnsi="Courier New" w:cs="Courier New"/>
          <w:b/>
          <w:bCs/>
          <w:i/>
          <w:iCs/>
          <w:sz w:val="24"/>
          <w:szCs w:val="24"/>
          <w:lang w:eastAsia="pl-PL"/>
        </w:rPr>
        <w:t>p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wskaźnikiem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pewnego obiektu struktury, to do tej samej składowej odnosimy się za pomocą operatora „strzałki”: </w:t>
      </w:r>
    </w:p>
    <w:p w14:paraId="3C272244" w14:textId="77777777" w:rsidR="006732EC" w:rsidRPr="003F5C5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45A5029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pa</w:t>
      </w:r>
      <w:r w:rsidRPr="000234DE">
        <w:rPr>
          <w:color w:val="990000"/>
          <w:sz w:val="24"/>
          <w:szCs w:val="24"/>
        </w:rPr>
        <w:t>-&gt;</w:t>
      </w:r>
      <w:r w:rsidRPr="000234DE">
        <w:rPr>
          <w:sz w:val="24"/>
          <w:szCs w:val="24"/>
        </w:rPr>
        <w:t>skladnik</w:t>
      </w:r>
    </w:p>
    <w:p w14:paraId="57C21D58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CEC9AC0" w14:textId="77777777" w:rsidR="006732EC" w:rsidRPr="000234DE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BF9932A" w14:textId="77777777"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122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worząc obiekt typu C-struktury można go od razu zainicjować. Składnia jest podobna do tej, jakiej używamy do inicjowania tablicy: </w:t>
      </w:r>
    </w:p>
    <w:p w14:paraId="208F7CD0" w14:textId="77777777" w:rsidR="006732EC" w:rsidRPr="00C1227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BB40723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ob = {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1, 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2};</w:t>
      </w:r>
    </w:p>
    <w:p w14:paraId="04829FD0" w14:textId="77777777"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23996BA" w14:textId="77777777" w:rsidR="006732EC" w:rsidRPr="000234DE" w:rsidRDefault="006732EC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6581ED6" w14:textId="77777777"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dzie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1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 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2</w:t>
      </w:r>
      <w:r w:rsidRPr="000234D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wyrażeniami, których wartości mają posłużyć do zainicjowania składowych obiektu w kolejności takiej, w jakiej zadeklarowane zostały odpowiednie pola struktury. Inicjatorów może być mniej niż pól; składowe odpowiadające pozostałym polom zostaną wtedy zainicjowane zerami odpowiedniego typu. Słowo kluczowe </w:t>
      </w:r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struct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 powyższej instrukcji może być pominięte w C++, natomiast jest niezbędne w C.</w:t>
      </w:r>
    </w:p>
    <w:p w14:paraId="4DA3B33C" w14:textId="77777777" w:rsidR="006C7D39" w:rsidRDefault="006C7D39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C1FE72E" w14:textId="77777777" w:rsidR="006C7D39" w:rsidRPr="000234DE" w:rsidRDefault="006C7D39" w:rsidP="000234DE">
      <w:pPr>
        <w:pStyle w:val="Podrozdzia"/>
      </w:pPr>
      <w:r w:rsidRPr="000234DE">
        <w:t>7.</w:t>
      </w:r>
      <w:r w:rsidR="00F7012A">
        <w:t>2</w:t>
      </w:r>
      <w:r w:rsidRPr="000234DE">
        <w:t xml:space="preserve"> Przykładowe zadania</w:t>
      </w:r>
    </w:p>
    <w:p w14:paraId="0EF49626" w14:textId="77777777"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830D964" w14:textId="77777777"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Zadanie 7.1</w:t>
      </w:r>
    </w:p>
    <w:p w14:paraId="6510A3E6" w14:textId="77777777" w:rsidR="00A26F0D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Załóżmy więc, że chcemy zdefiniować strukturę o nazwie </w:t>
      </w:r>
      <w:r w:rsidRPr="000234DE">
        <w:rPr>
          <w:rFonts w:eastAsia="Times New Roman"/>
          <w:i/>
          <w:sz w:val="24"/>
          <w:szCs w:val="24"/>
          <w:lang w:eastAsia="pl-PL"/>
        </w:rPr>
        <w:t>osoba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, zawierającą trzy pola</w:t>
      </w:r>
      <w:r w:rsidR="00661832" w:rsidRPr="000234DE">
        <w:rPr>
          <w:rFonts w:eastAsia="Times New Roman"/>
          <w:i/>
          <w:sz w:val="24"/>
          <w:szCs w:val="24"/>
          <w:lang w:eastAsia="pl-PL"/>
        </w:rPr>
        <w:t>:</w:t>
      </w:r>
      <w:r w:rsidRPr="000234DE">
        <w:rPr>
          <w:rFonts w:eastAsia="Times New Roman"/>
          <w:i/>
          <w:sz w:val="24"/>
          <w:szCs w:val="24"/>
          <w:lang w:eastAsia="pl-PL"/>
        </w:rPr>
        <w:t xml:space="preserve"> imię, nazwisko, rok_urodzenia.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Następnie chcemy wczytać dane z klawiatury pod zmienną tego typu.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</w:p>
    <w:p w14:paraId="4A6C8ED6" w14:textId="77777777" w:rsidR="00A26F0D" w:rsidRPr="000234DE" w:rsidRDefault="00A26F0D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1B0913E" w14:textId="77777777"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Kod definicji struktury będzie następujący:</w:t>
      </w:r>
    </w:p>
    <w:p w14:paraId="2DC0C7C6" w14:textId="77777777" w:rsidR="00E40DCA" w:rsidRPr="000234DE" w:rsidRDefault="00E40DCA" w:rsidP="00E40DCA">
      <w:pPr>
        <w:pStyle w:val="HTML-wstpniesformatowany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BCBF02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keyword"/>
          <w:rFonts w:cs="Courier New"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osoba</w:t>
      </w:r>
      <w:r w:rsidRPr="000234DE">
        <w:rPr>
          <w:rStyle w:val="operator"/>
          <w:rFonts w:cs="Courier New"/>
          <w:sz w:val="24"/>
          <w:szCs w:val="24"/>
        </w:rPr>
        <w:t>{</w:t>
      </w:r>
    </w:p>
    <w:p w14:paraId="7EF8A5E3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imie</w:t>
      </w:r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2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14:paraId="2400E077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nazwisko</w:t>
      </w:r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3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14:paraId="50AFF764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operator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int</w:t>
      </w:r>
      <w:r w:rsidRPr="000234DE">
        <w:rPr>
          <w:sz w:val="24"/>
          <w:szCs w:val="24"/>
        </w:rPr>
        <w:t xml:space="preserve"> rok_urodzenia</w:t>
      </w:r>
      <w:r w:rsidRPr="000234DE">
        <w:rPr>
          <w:rStyle w:val="operator"/>
          <w:rFonts w:cs="Courier New"/>
          <w:sz w:val="24"/>
          <w:szCs w:val="24"/>
        </w:rPr>
        <w:t>;</w:t>
      </w:r>
    </w:p>
    <w:p w14:paraId="09B2A015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rStyle w:val="operator"/>
          <w:rFonts w:cs="Courier New"/>
          <w:sz w:val="24"/>
          <w:szCs w:val="24"/>
        </w:rPr>
        <w:t>};</w:t>
      </w:r>
    </w:p>
    <w:p w14:paraId="24B3F68F" w14:textId="77777777" w:rsidR="00661832" w:rsidRPr="000234DE" w:rsidRDefault="00661832" w:rsidP="00E40DCA">
      <w:pPr>
        <w:rPr>
          <w:rFonts w:ascii="Times New Roman" w:hAnsi="Times New Roman" w:cs="Times New Roman"/>
          <w:sz w:val="24"/>
          <w:szCs w:val="24"/>
        </w:rPr>
      </w:pPr>
    </w:p>
    <w:p w14:paraId="270696E1" w14:textId="77777777"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Zadeklarowanie zmiennej </w:t>
      </w:r>
      <w:r w:rsidRPr="000234DE">
        <w:rPr>
          <w:rFonts w:ascii="Courier New" w:hAnsi="Courier New" w:cs="Courier New"/>
          <w:sz w:val="24"/>
          <w:szCs w:val="24"/>
        </w:rPr>
        <w:t>a</w:t>
      </w:r>
      <w:r w:rsidRPr="000234DE">
        <w:rPr>
          <w:rFonts w:ascii="Times New Roman" w:hAnsi="Times New Roman" w:cs="Times New Roman"/>
          <w:sz w:val="24"/>
          <w:szCs w:val="24"/>
        </w:rPr>
        <w:t xml:space="preserve"> typu osoba:</w:t>
      </w:r>
    </w:p>
    <w:p w14:paraId="42D701CA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a;</w:t>
      </w:r>
    </w:p>
    <w:p w14:paraId="4D6C8A3C" w14:textId="77777777" w:rsidR="00E40DCA" w:rsidRPr="000234DE" w:rsidRDefault="00E40DCA" w:rsidP="00E40DCA">
      <w:pPr>
        <w:ind w:firstLine="708"/>
        <w:rPr>
          <w:rFonts w:ascii="Times New Roman" w:hAnsi="Times New Roman" w:cs="Times New Roman"/>
          <w:color w:val="FF0000"/>
          <w:sz w:val="24"/>
          <w:szCs w:val="24"/>
        </w:rPr>
      </w:pPr>
    </w:p>
    <w:p w14:paraId="57FFF032" w14:textId="77777777"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Wczytanie wszystkich wartości zmiennej a typu osoba:</w:t>
      </w:r>
    </w:p>
    <w:p w14:paraId="10AE842F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cout&lt;&lt;"imie=";cin&gt;&gt;a.imie;</w:t>
      </w:r>
    </w:p>
    <w:p w14:paraId="1211C6A2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cout&lt;&lt;"nazwisko=";cin&gt;&gt;a.nazwisko;</w:t>
      </w:r>
    </w:p>
    <w:p w14:paraId="4EFDFA3C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  <w:lang w:val="fr-FR"/>
        </w:rPr>
      </w:pPr>
      <w:r w:rsidRPr="000234DE">
        <w:rPr>
          <w:sz w:val="24"/>
          <w:szCs w:val="24"/>
          <w:lang w:val="fr-FR"/>
        </w:rPr>
        <w:t>cout&lt;&lt;"rok urodzenia=";cin&gt;&gt;a.</w:t>
      </w:r>
      <w:r w:rsidRPr="000234DE">
        <w:rPr>
          <w:sz w:val="24"/>
          <w:szCs w:val="24"/>
        </w:rPr>
        <w:t xml:space="preserve"> rok_urodzenia</w:t>
      </w:r>
      <w:r w:rsidRPr="000234DE">
        <w:rPr>
          <w:sz w:val="24"/>
          <w:szCs w:val="24"/>
          <w:lang w:val="fr-FR"/>
        </w:rPr>
        <w:t>;</w:t>
      </w:r>
    </w:p>
    <w:p w14:paraId="0075B148" w14:textId="77777777"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</w:p>
    <w:p w14:paraId="3E1ED6B2" w14:textId="77777777" w:rsidR="00E40DCA" w:rsidRPr="000234DE" w:rsidRDefault="00183163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Pełny kod programu prezentuje Listing 7.1.</w:t>
      </w:r>
    </w:p>
    <w:p w14:paraId="401F45B4" w14:textId="77777777"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#include &lt;iostream&gt;</w:t>
      </w:r>
    </w:p>
    <w:p w14:paraId="0AC1E3EF" w14:textId="77777777"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using namespace std;</w:t>
      </w:r>
    </w:p>
    <w:p w14:paraId="4B51FD9F" w14:textId="77777777" w:rsidR="00856E96" w:rsidRPr="00856E96" w:rsidRDefault="00856E96" w:rsidP="00856E96">
      <w:pPr>
        <w:pStyle w:val="listing"/>
        <w:framePr w:wrap="around"/>
        <w:rPr>
          <w:lang w:val="en-US"/>
        </w:rPr>
      </w:pPr>
    </w:p>
    <w:p w14:paraId="237BA6A3" w14:textId="77777777" w:rsidR="00856E96" w:rsidRPr="00856E96" w:rsidRDefault="00856E96" w:rsidP="00856E96">
      <w:pPr>
        <w:pStyle w:val="listing"/>
        <w:framePr w:wrap="around"/>
      </w:pPr>
      <w:r w:rsidRPr="00856E96">
        <w:t>struct osoba{</w:t>
      </w:r>
    </w:p>
    <w:p w14:paraId="59B487F1" w14:textId="77777777"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imie[20];</w:t>
      </w:r>
    </w:p>
    <w:p w14:paraId="7DD00263" w14:textId="5A30C419"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nazwisko[30];</w:t>
      </w:r>
      <w:r w:rsidR="00AE23A6">
        <w:t>zosia</w:t>
      </w:r>
    </w:p>
    <w:p w14:paraId="2FF88800" w14:textId="77777777" w:rsidR="00856E96" w:rsidRPr="00856E96" w:rsidRDefault="00856E96" w:rsidP="00856E96">
      <w:pPr>
        <w:pStyle w:val="listing"/>
        <w:framePr w:wrap="around"/>
      </w:pPr>
      <w:r w:rsidRPr="00856E96">
        <w:tab/>
        <w:t xml:space="preserve">   int rok_urodzenia;</w:t>
      </w:r>
    </w:p>
    <w:p w14:paraId="6C864189" w14:textId="77777777" w:rsidR="00856E96" w:rsidRPr="00856E96" w:rsidRDefault="00856E96" w:rsidP="00856E96">
      <w:pPr>
        <w:pStyle w:val="listing"/>
        <w:framePr w:wrap="around"/>
      </w:pPr>
      <w:r w:rsidRPr="00856E96">
        <w:t>};</w:t>
      </w:r>
    </w:p>
    <w:p w14:paraId="758D274B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>int main()</w:t>
      </w:r>
    </w:p>
    <w:p w14:paraId="43295245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>{</w:t>
      </w:r>
    </w:p>
    <w:p w14:paraId="2345FBCF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  <w:t>osoba a;</w:t>
      </w:r>
    </w:p>
    <w:p w14:paraId="4ED9E667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  <w:t>cout&lt;&lt;"Podaj imie=";cin&gt;&gt;a.imie;</w:t>
      </w:r>
    </w:p>
    <w:p w14:paraId="1868CBB9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  <w:t>cout&lt;&lt;"Podaj nazwisko=";cin&gt;&gt;a.nazwisko;</w:t>
      </w:r>
    </w:p>
    <w:p w14:paraId="075C2492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  <w:t>cout&lt;&lt;"Podaj rok urodzenia=";cin&gt;&gt;a. rok_urodzenia;</w:t>
      </w:r>
    </w:p>
    <w:p w14:paraId="74F39687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</w:r>
    </w:p>
    <w:p w14:paraId="3FE2C0AA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  <w:t>cout&lt;&lt;"wczytane dane:\n";</w:t>
      </w:r>
    </w:p>
    <w:p w14:paraId="79060AE7" w14:textId="77777777" w:rsidR="00856E96" w:rsidRPr="007E09C9" w:rsidRDefault="00856E96" w:rsidP="00860E58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  <w:r w:rsidRPr="007E09C9">
        <w:rPr>
          <w:lang w:val="en-US"/>
        </w:rPr>
        <w:tab/>
        <w:t>cout&lt;&lt;"imie=";</w:t>
      </w:r>
      <w:r w:rsidRPr="007E09C9">
        <w:rPr>
          <w:lang w:val="en-US"/>
        </w:rPr>
        <w:tab/>
        <w:t>cout&lt;&lt;a.imie&lt;&lt;endl;</w:t>
      </w:r>
    </w:p>
    <w:p w14:paraId="77DD3541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7E09C9">
        <w:rPr>
          <w:lang w:val="en-US"/>
        </w:rPr>
        <w:tab/>
      </w:r>
      <w:r w:rsidRPr="00856E96">
        <w:t>cout&lt;&lt;"nazwisko=";</w:t>
      </w:r>
      <w:r w:rsidRPr="00856E96">
        <w:tab/>
        <w:t>cout&lt;&lt;a.nazwisko&lt;&lt;endl;</w:t>
      </w:r>
    </w:p>
    <w:p w14:paraId="7C50E9D5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  <w:t>cout&lt;&lt;"rok urodzenia=";</w:t>
      </w:r>
      <w:r w:rsidRPr="00856E96">
        <w:tab/>
        <w:t>cout&lt;&lt;a.rok_urodzenia&lt;&lt;endl;</w:t>
      </w:r>
    </w:p>
    <w:p w14:paraId="47278DE2" w14:textId="77777777" w:rsidR="00856E96" w:rsidRP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ab/>
        <w:t>system ("pause");</w:t>
      </w:r>
    </w:p>
    <w:p w14:paraId="537AFA88" w14:textId="77777777" w:rsidR="00856E96" w:rsidRDefault="00856E96" w:rsidP="00860E58">
      <w:pPr>
        <w:pStyle w:val="listing"/>
        <w:framePr w:wrap="around"/>
        <w:numPr>
          <w:ilvl w:val="0"/>
          <w:numId w:val="0"/>
        </w:numPr>
        <w:ind w:left="284"/>
      </w:pPr>
      <w:r w:rsidRPr="00856E96">
        <w:t>}</w:t>
      </w:r>
    </w:p>
    <w:p w14:paraId="2FEA0EAC" w14:textId="77777777" w:rsidR="002649AA" w:rsidRPr="000234DE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1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</w:t>
      </w:r>
      <w:r>
        <w:rPr>
          <w:rFonts w:ascii="Times New Roman" w:hAnsi="Times New Roman" w:cs="Times New Roman"/>
          <w:sz w:val="24"/>
          <w:szCs w:val="24"/>
        </w:rPr>
        <w:t xml:space="preserve">amu uwzględniający rozwiązanie </w:t>
      </w:r>
      <w:r w:rsidRPr="000234DE">
        <w:rPr>
          <w:rFonts w:ascii="Times New Roman" w:hAnsi="Times New Roman" w:cs="Times New Roman"/>
          <w:sz w:val="24"/>
          <w:szCs w:val="24"/>
        </w:rPr>
        <w:t xml:space="preserve"> Zadania 7.1</w:t>
      </w:r>
    </w:p>
    <w:p w14:paraId="4141991A" w14:textId="77777777" w:rsidR="007B02DB" w:rsidRDefault="007B02DB" w:rsidP="00E40DCA">
      <w:pPr>
        <w:rPr>
          <w:rFonts w:ascii="Times New Roman" w:hAnsi="Times New Roman" w:cs="Times New Roman"/>
          <w:sz w:val="24"/>
          <w:szCs w:val="24"/>
        </w:rPr>
      </w:pPr>
    </w:p>
    <w:p w14:paraId="0C9B5244" w14:textId="77777777" w:rsidR="007B02DB" w:rsidRDefault="00F7012A" w:rsidP="00E40D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danie 7.2. </w:t>
      </w:r>
    </w:p>
    <w:p w14:paraId="3DAFA9AF" w14:textId="77777777" w:rsidR="002649AA" w:rsidRDefault="00F7012A" w:rsidP="00E40D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pisz program, który dla struktury zawierającej imię i nazwisko wypisze komunikat, czy wprowadzono nazwisko „Abacki” oraz czy wprowadzono imię „Jan”. </w:t>
      </w:r>
    </w:p>
    <w:p w14:paraId="170D7425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3" w:name="_Hlk183787746"/>
      <w:r w:rsidRPr="00F7012A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7A2D738C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#include &lt;cstring&gt;</w:t>
      </w:r>
    </w:p>
    <w:p w14:paraId="3CB6C655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using namespace std;</w:t>
      </w:r>
    </w:p>
    <w:p w14:paraId="4AE38A1D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lastRenderedPageBreak/>
        <w:t>int main()</w:t>
      </w:r>
    </w:p>
    <w:p w14:paraId="16364F35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{</w:t>
      </w:r>
    </w:p>
    <w:p w14:paraId="3C896179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struct osoba</w:t>
      </w:r>
    </w:p>
    <w:p w14:paraId="7D6D21CA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EB6437C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string nazwisko;</w:t>
      </w:r>
    </w:p>
    <w:p w14:paraId="1147C4B1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har imie[10];</w:t>
      </w:r>
    </w:p>
    <w:p w14:paraId="09516936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int wiek;</w:t>
      </w:r>
    </w:p>
    <w:p w14:paraId="133DE4DB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};</w:t>
      </w:r>
    </w:p>
    <w:p w14:paraId="48816DCA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osoba o;</w:t>
      </w:r>
    </w:p>
    <w:p w14:paraId="285DBC1F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"Nazwisko:"; cin&gt;&gt;o.nazwisko;</w:t>
      </w:r>
    </w:p>
    <w:p w14:paraId="2F06ADA8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"Imie:"; cin&gt;&gt;o.imie;</w:t>
      </w:r>
    </w:p>
    <w:p w14:paraId="2E40C8F2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"Wiek:";cin&gt;&gt;o.wiek;</w:t>
      </w:r>
    </w:p>
    <w:p w14:paraId="0669A743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o.nazwisko&lt;&lt;" "&lt;&lt;o.imie&lt;&lt;" "&lt;&lt;o.wiek&lt;&lt;endl;</w:t>
      </w:r>
    </w:p>
    <w:p w14:paraId="1E42636C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if (o.nazwisko=="Abacki")</w:t>
      </w:r>
    </w:p>
    <w:p w14:paraId="73ECF4E8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jest Abacki";</w:t>
      </w:r>
    </w:p>
    <w:p w14:paraId="647C5DD8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12290129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nie ma Abacki";</w:t>
      </w:r>
    </w:p>
    <w:p w14:paraId="4A1E45A1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cout&lt;&lt;endl;</w:t>
      </w:r>
    </w:p>
    <w:p w14:paraId="06621320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if (strcmp(o.imie,"Jan")==0)</w:t>
      </w:r>
    </w:p>
    <w:p w14:paraId="7B8459BC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jest Jan";</w:t>
      </w:r>
    </w:p>
    <w:p w14:paraId="1F737A75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2C2DA968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cout&lt;&lt;"nie ma Jana";</w:t>
      </w:r>
    </w:p>
    <w:p w14:paraId="6EC8B885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>}</w:t>
      </w:r>
    </w:p>
    <w:bookmarkEnd w:id="3"/>
    <w:p w14:paraId="255BB9EF" w14:textId="77777777" w:rsidR="007B02DB" w:rsidRDefault="007B02DB" w:rsidP="007B02DB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0234DE">
        <w:rPr>
          <w:rFonts w:ascii="Times New Roman" w:hAnsi="Times New Roman" w:cs="Times New Roman"/>
          <w:b/>
          <w:sz w:val="24"/>
          <w:szCs w:val="24"/>
        </w:rPr>
        <w:t>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amu uwzględniający Rozwiązani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234DE">
        <w:rPr>
          <w:rFonts w:ascii="Times New Roman" w:hAnsi="Times New Roman" w:cs="Times New Roman"/>
          <w:sz w:val="24"/>
          <w:szCs w:val="24"/>
        </w:rPr>
        <w:t xml:space="preserve">  Zadania 7.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4AF8C3CA" w14:textId="77777777" w:rsidR="00015FCF" w:rsidRPr="000234DE" w:rsidRDefault="00015FCF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Zwróćmy uwagę, że definicja struktury umieszczona </w:t>
      </w:r>
      <w:r w:rsidR="0034755D" w:rsidRPr="000234DE">
        <w:rPr>
          <w:rFonts w:ascii="Times New Roman" w:hAnsi="Times New Roman" w:cs="Times New Roman"/>
          <w:sz w:val="24"/>
          <w:szCs w:val="24"/>
        </w:rPr>
        <w:t>jest</w:t>
      </w:r>
      <w:r w:rsidRPr="000234DE">
        <w:rPr>
          <w:rFonts w:ascii="Times New Roman" w:hAnsi="Times New Roman" w:cs="Times New Roman"/>
          <w:sz w:val="24"/>
          <w:szCs w:val="24"/>
        </w:rPr>
        <w:t xml:space="preserve"> przed funkcją </w:t>
      </w:r>
      <w:r w:rsidRPr="00DD136C">
        <w:rPr>
          <w:rFonts w:ascii="Courier New" w:hAnsi="Courier New" w:cs="Courier New"/>
          <w:sz w:val="24"/>
          <w:szCs w:val="24"/>
        </w:rPr>
        <w:t>main()</w:t>
      </w:r>
      <w:r w:rsidRPr="000234DE">
        <w:rPr>
          <w:rFonts w:ascii="Times New Roman" w:hAnsi="Times New Roman" w:cs="Times New Roman"/>
          <w:sz w:val="24"/>
          <w:szCs w:val="24"/>
        </w:rPr>
        <w:t>. Gwarantuje to, że stworzony typ strukturalny będzie znany globalnie w każdym miejscu programu.</w:t>
      </w:r>
    </w:p>
    <w:p w14:paraId="447BFE8A" w14:textId="77777777" w:rsidR="00C64EAC" w:rsidRPr="000234DE" w:rsidRDefault="007B02DB" w:rsidP="00996D28">
      <w:pPr>
        <w:spacing w:after="0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t>Zadanie 7.3</w:t>
      </w:r>
    </w:p>
    <w:p w14:paraId="63E0CC06" w14:textId="77777777" w:rsidR="00A26F0D" w:rsidRPr="000234DE" w:rsidRDefault="00A26F0D" w:rsidP="00996D28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234DE">
        <w:rPr>
          <w:rFonts w:ascii="Times New Roman" w:hAnsi="Times New Roman" w:cs="Times New Roman"/>
          <w:bCs/>
          <w:i/>
          <w:sz w:val="24"/>
          <w:szCs w:val="24"/>
        </w:rPr>
        <w:t>Utwórz bazę danych osób wczytanych za pomocą struktury z zadania 7.1.</w:t>
      </w:r>
    </w:p>
    <w:p w14:paraId="41FFDE7E" w14:textId="77777777" w:rsidR="00996D28" w:rsidRPr="000234DE" w:rsidRDefault="00996D28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075939" w14:textId="77777777" w:rsidR="00A26F0D" w:rsidRPr="000234DE" w:rsidRDefault="00CF1984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W sposób który został przedstawiony w rozwiązaniach zadania 7.1 widzimy, że możemy wczytać dane tylko jednej osoby</w:t>
      </w:r>
      <w:r w:rsidR="008E623B" w:rsidRPr="000234DE">
        <w:rPr>
          <w:rFonts w:ascii="Times New Roman" w:hAnsi="Times New Roman" w:cs="Times New Roman"/>
          <w:bCs/>
          <w:sz w:val="24"/>
          <w:szCs w:val="24"/>
        </w:rPr>
        <w:t>. Jak natomiast przechować bazę takich osób? Najprostszym rozwiązaniem jest zastosowanie tablicy, której elementami będą obiekty typu zadeklarowanej osoby.</w:t>
      </w:r>
      <w:r w:rsidR="00EC25D0" w:rsidRPr="000234D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4F6A432" w14:textId="77777777"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I tak oto mając zadeklarowaną strukturę osoba z zadania 7.1 definicja tablicy przechowującej 1000 zmiennych tego typu będzie następująca:</w:t>
      </w:r>
    </w:p>
    <w:p w14:paraId="0505C665" w14:textId="77777777"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98B4F5" w14:textId="77777777" w:rsidR="00EC25D0" w:rsidRPr="000234DE" w:rsidRDefault="00EC25D0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baza[1000];</w:t>
      </w:r>
    </w:p>
    <w:p w14:paraId="0262F18D" w14:textId="77777777" w:rsidR="008E623B" w:rsidRPr="000234DE" w:rsidRDefault="008E623B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D959D5" w14:textId="77777777" w:rsidR="00EC25D0" w:rsidRPr="000234DE" w:rsidRDefault="00EC25D0" w:rsidP="00D93792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 xml:space="preserve">Kod </w:t>
      </w:r>
      <w:r w:rsidR="0034755D" w:rsidRPr="000234DE">
        <w:rPr>
          <w:rFonts w:ascii="Times New Roman" w:hAnsi="Times New Roman" w:cs="Times New Roman"/>
          <w:bCs/>
          <w:sz w:val="24"/>
          <w:szCs w:val="24"/>
        </w:rPr>
        <w:t>realizujący</w:t>
      </w:r>
      <w:r w:rsidRPr="000234DE">
        <w:rPr>
          <w:rFonts w:ascii="Times New Roman" w:hAnsi="Times New Roman" w:cs="Times New Roman"/>
          <w:bCs/>
          <w:sz w:val="24"/>
          <w:szCs w:val="24"/>
        </w:rPr>
        <w:t xml:space="preserve"> zadanie 7.2 zgodnie z podejściem zaprezentowanym na z Listingu 7.1 przedstawia Listing 7.</w:t>
      </w:r>
      <w:r w:rsidR="00B1532B">
        <w:rPr>
          <w:rFonts w:ascii="Times New Roman" w:hAnsi="Times New Roman" w:cs="Times New Roman"/>
          <w:bCs/>
          <w:sz w:val="24"/>
          <w:szCs w:val="24"/>
        </w:rPr>
        <w:t>2</w:t>
      </w:r>
      <w:r w:rsidRPr="000234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35580F48" w14:textId="77777777" w:rsidR="00315537" w:rsidRDefault="00315537">
      <w:pPr>
        <w:rPr>
          <w:rFonts w:ascii="Times New Roman" w:hAnsi="Times New Roman" w:cs="Times New Roman"/>
          <w:b/>
          <w:sz w:val="24"/>
          <w:szCs w:val="24"/>
        </w:rPr>
      </w:pPr>
    </w:p>
    <w:p w14:paraId="0E4F11E7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lastRenderedPageBreak/>
        <w:t>#include &lt;iostream&gt;</w:t>
      </w:r>
    </w:p>
    <w:p w14:paraId="0A6E8F1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using namespace std;</w:t>
      </w:r>
    </w:p>
    <w:p w14:paraId="4E74BD86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</w:p>
    <w:p w14:paraId="6F9798CA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struct osoba{</w:t>
      </w:r>
    </w:p>
    <w:p w14:paraId="25CD78C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imie[20];</w:t>
      </w:r>
    </w:p>
    <w:p w14:paraId="569FBD84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nazwisko[30];</w:t>
      </w:r>
    </w:p>
    <w:p w14:paraId="49364C84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int rok_urodzenia;</w:t>
      </w:r>
    </w:p>
    <w:p w14:paraId="43223C72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;</w:t>
      </w:r>
    </w:p>
    <w:p w14:paraId="1375A8C0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int main()</w:t>
      </w:r>
    </w:p>
    <w:p w14:paraId="23D77E3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{</w:t>
      </w:r>
    </w:p>
    <w:p w14:paraId="1D1264E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osoba baza[1000];</w:t>
      </w:r>
    </w:p>
    <w:p w14:paraId="65B649C9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cout&lt;&lt;"ile osob chcesz wprowadzic do bazy?\n";</w:t>
      </w:r>
    </w:p>
    <w:p w14:paraId="1D3989A0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int n;</w:t>
      </w:r>
    </w:p>
    <w:p w14:paraId="43617E4A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cin&gt;&gt;n;</w:t>
      </w:r>
    </w:p>
    <w:p w14:paraId="0E36BB72" w14:textId="77777777"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>for (int i=0; i&lt;n; i++)</w:t>
      </w:r>
    </w:p>
    <w:p w14:paraId="64C1C0B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 </w:t>
      </w:r>
      <w:r w:rsidRPr="00EF04FB">
        <w:rPr>
          <w:rStyle w:val="pre"/>
        </w:rPr>
        <w:t>{</w:t>
      </w:r>
    </w:p>
    <w:p w14:paraId="780BA83D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podaj dane"&lt;&lt;i+1&lt;&lt;"-tej osoby\n";</w:t>
      </w:r>
    </w:p>
    <w:p w14:paraId="724211FC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>cout&lt;&lt;"imie=";cin&gt;&gt;baza[i].imie;</w:t>
      </w:r>
    </w:p>
    <w:p w14:paraId="6BB8EB0D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nazwisko=";cin&gt;&gt;baza[i].nazwisko;</w:t>
      </w:r>
    </w:p>
    <w:p w14:paraId="301E5154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rok urodzenia=";cin&gt;&gt;baza[i].rok_urodzenia;</w:t>
      </w:r>
    </w:p>
    <w:p w14:paraId="1622C3E2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14:paraId="4EC169B3" w14:textId="77777777"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>for (int i=0; i&lt;n; i++)</w:t>
      </w:r>
    </w:p>
    <w:p w14:paraId="6D00E57F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</w:t>
      </w:r>
      <w:r w:rsidRPr="00EF04FB">
        <w:rPr>
          <w:rStyle w:val="pre"/>
        </w:rPr>
        <w:t>{</w:t>
      </w:r>
    </w:p>
    <w:p w14:paraId="56712170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Dane"&lt;&lt;i+1&lt;&lt;"-tej osoby\n";</w:t>
      </w:r>
    </w:p>
    <w:p w14:paraId="4D1C9988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>cout&lt;&lt;"Wczytane imie=";cout&lt;&lt;baza[i].imie&lt;&lt;endl;</w:t>
      </w:r>
    </w:p>
    <w:p w14:paraId="5D3ADA0F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Wczytane nazwisko=";cout&lt;&lt;baza[i].nazwisko&lt;&lt;endl;</w:t>
      </w:r>
    </w:p>
    <w:p w14:paraId="35CC619E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Wczytany rok urodzenia=";cout&lt;&lt;baza[i].rok_urodzenia&lt;&lt;endl;</w:t>
      </w:r>
    </w:p>
    <w:p w14:paraId="7CC9C103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endl;</w:t>
      </w:r>
    </w:p>
    <w:p w14:paraId="62FE8F64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14:paraId="5ACFE08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system ("pause");</w:t>
      </w:r>
    </w:p>
    <w:p w14:paraId="73E61FF1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</w:t>
      </w:r>
    </w:p>
    <w:p w14:paraId="5E644C85" w14:textId="77777777" w:rsidR="002649AA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</w:t>
      </w:r>
      <w:r w:rsidR="007B02DB">
        <w:rPr>
          <w:rFonts w:ascii="Times New Roman" w:hAnsi="Times New Roman" w:cs="Times New Roman"/>
          <w:b/>
          <w:sz w:val="24"/>
          <w:szCs w:val="24"/>
        </w:rPr>
        <w:t>3</w:t>
      </w:r>
      <w:r w:rsidRPr="000234DE">
        <w:rPr>
          <w:rFonts w:ascii="Times New Roman" w:hAnsi="Times New Roman" w:cs="Times New Roman"/>
          <w:b/>
          <w:sz w:val="24"/>
          <w:szCs w:val="24"/>
        </w:rPr>
        <w:t>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amu uwzględniający Rozwiązani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234DE">
        <w:rPr>
          <w:rFonts w:ascii="Times New Roman" w:hAnsi="Times New Roman" w:cs="Times New Roman"/>
          <w:sz w:val="24"/>
          <w:szCs w:val="24"/>
        </w:rPr>
        <w:t xml:space="preserve">  Zadania 7.</w:t>
      </w:r>
      <w:r w:rsidR="007B02DB">
        <w:rPr>
          <w:rFonts w:ascii="Times New Roman" w:hAnsi="Times New Roman" w:cs="Times New Roman"/>
          <w:sz w:val="24"/>
          <w:szCs w:val="24"/>
        </w:rPr>
        <w:t>3</w:t>
      </w:r>
    </w:p>
    <w:p w14:paraId="48D880C7" w14:textId="77777777" w:rsidR="00B1532B" w:rsidRDefault="00B1532B">
      <w:pPr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br w:type="page"/>
      </w:r>
    </w:p>
    <w:p w14:paraId="34D132CD" w14:textId="77777777"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</w:t>
      </w:r>
      <w:r w:rsidR="007B02D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7.4</w:t>
      </w:r>
    </w:p>
    <w:p w14:paraId="5896BA83" w14:textId="77777777"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Cs/>
          <w:i/>
          <w:sz w:val="24"/>
          <w:szCs w:val="24"/>
        </w:rPr>
        <w:t>Zmodyfikuj zadanie 7.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1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 xml:space="preserve"> w taki sposób, że zamiast pola rok_urodzenia stru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k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>tura będzie zawierała dokładna datę tj. rok, miesiąc i dzień.</w:t>
      </w:r>
    </w:p>
    <w:p w14:paraId="297E1DD7" w14:textId="77777777" w:rsidR="00A76C3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</w:p>
    <w:p w14:paraId="664B8A4F" w14:textId="77777777" w:rsidR="00153625" w:rsidRDefault="00153625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6C35">
        <w:rPr>
          <w:rFonts w:ascii="Times New Roman" w:hAnsi="Times New Roman" w:cs="Times New Roman"/>
          <w:bCs/>
          <w:sz w:val="24"/>
          <w:szCs w:val="24"/>
        </w:rPr>
        <w:t>Możemy oczywiś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zamiast zmiennej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rok_urodzeni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dodać trzy zmienne: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rok, miesiąc, dzień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Nie będzie to jednak optymalne rozwiązanie. Zdecydowanie lepszym będzie zdefiniowanie dodatkowej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i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uży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jest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w strukturze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Osob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To co jest istotne, to że definicja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musi pojawić się w kodzie programu przed definicją struktury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 xml:space="preserve"> Osoba</w:t>
      </w:r>
      <w:r w:rsidR="00A76C3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B05E44B" w14:textId="77777777" w:rsidR="00A76C35" w:rsidRPr="002F3A9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  <w:r w:rsidRPr="002F3A95">
        <w:rPr>
          <w:rFonts w:ascii="Times New Roman" w:hAnsi="Times New Roman" w:cs="Times New Roman"/>
          <w:bCs/>
          <w:sz w:val="24"/>
          <w:szCs w:val="24"/>
        </w:rPr>
        <w:t>Kod programu realizującego to zadanie może mieć następująca postać:</w:t>
      </w:r>
    </w:p>
    <w:p w14:paraId="2C140B28" w14:textId="77777777" w:rsidR="002F3A95" w:rsidRPr="00D57BBD" w:rsidRDefault="002F3A95" w:rsidP="00A61834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  <w:r w:rsidRPr="00D57BBD">
        <w:rPr>
          <w:lang w:val="en-US"/>
        </w:rPr>
        <w:t>#include &lt;iostream&gt;</w:t>
      </w:r>
    </w:p>
    <w:p w14:paraId="17FCC564" w14:textId="77777777" w:rsidR="002F3A95" w:rsidRPr="00D57BBD" w:rsidRDefault="002F3A95" w:rsidP="00A61834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  <w:r w:rsidRPr="00D57BBD">
        <w:rPr>
          <w:lang w:val="en-US"/>
        </w:rPr>
        <w:t>using namespace std;</w:t>
      </w:r>
    </w:p>
    <w:p w14:paraId="572D4838" w14:textId="77777777" w:rsidR="002F3A95" w:rsidRPr="00D57BBD" w:rsidRDefault="002F3A95" w:rsidP="00A61834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</w:p>
    <w:p w14:paraId="7F3883B3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>struct Data{</w:t>
      </w:r>
    </w:p>
    <w:p w14:paraId="362177CB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int rok, miesiac, dzien;</w:t>
      </w:r>
    </w:p>
    <w:p w14:paraId="3CFD73B3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>};</w:t>
      </w:r>
    </w:p>
    <w:p w14:paraId="624C6268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</w:p>
    <w:p w14:paraId="27681B74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>struct osoba{</w:t>
      </w:r>
    </w:p>
    <w:p w14:paraId="5FF20BA7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 xml:space="preserve">   char imie[20];</w:t>
      </w:r>
    </w:p>
    <w:p w14:paraId="63B5EFB1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 xml:space="preserve">   char nazwisko[30];</w:t>
      </w:r>
    </w:p>
    <w:p w14:paraId="55B933F7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 xml:space="preserve">   Data data_urodzenia;</w:t>
      </w:r>
    </w:p>
    <w:p w14:paraId="3D0B5C54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>};</w:t>
      </w:r>
    </w:p>
    <w:p w14:paraId="77E1D4EF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>int main()</w:t>
      </w:r>
    </w:p>
    <w:p w14:paraId="2DB2CD89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>{</w:t>
      </w:r>
    </w:p>
    <w:p w14:paraId="3F83CC39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osoba a;</w:t>
      </w:r>
    </w:p>
    <w:p w14:paraId="3E3E7D2D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&lt;&lt;"Podaj imie=";cin&gt;&gt;a.imie;</w:t>
      </w:r>
    </w:p>
    <w:p w14:paraId="7E54F259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&lt;&lt;"Podaj nazwisko=";cin&gt;&gt;a.nazwisko;</w:t>
      </w:r>
    </w:p>
    <w:p w14:paraId="1BE239B8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 &lt;&lt; "Podaj date urodzenia:\n";</w:t>
      </w:r>
    </w:p>
    <w:p w14:paraId="50CD0536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&lt;&lt;"rok:\n";</w:t>
      </w:r>
    </w:p>
    <w:p w14:paraId="644DB963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in &gt;&gt; a.data_urodzenia.rok;</w:t>
      </w:r>
    </w:p>
    <w:p w14:paraId="14CE03D4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&lt;&lt;"miesiac:\n";</w:t>
      </w:r>
    </w:p>
    <w:p w14:paraId="3E758EF8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in &gt;&gt;a.data_urodzenia.miesiac;</w:t>
      </w:r>
    </w:p>
    <w:p w14:paraId="3EFA875A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&lt;&lt;"dzien:\n";</w:t>
      </w:r>
    </w:p>
    <w:p w14:paraId="2C275792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in &gt;&gt; a.data_urodzenia.dzien;</w:t>
      </w:r>
    </w:p>
    <w:p w14:paraId="7C5747A3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</w:r>
    </w:p>
    <w:p w14:paraId="3B6442FC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&lt;&lt;"wczytane dane:\n";</w:t>
      </w:r>
    </w:p>
    <w:p w14:paraId="106A8050" w14:textId="77777777" w:rsidR="002F3A95" w:rsidRPr="00D57BBD" w:rsidRDefault="002F3A95" w:rsidP="00A61834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  <w:r w:rsidRPr="00D57BBD">
        <w:rPr>
          <w:lang w:val="en-US"/>
        </w:rPr>
        <w:tab/>
        <w:t>cout&lt;&lt;"imie=";</w:t>
      </w:r>
      <w:r w:rsidRPr="00D57BBD">
        <w:rPr>
          <w:lang w:val="en-US"/>
        </w:rPr>
        <w:tab/>
        <w:t>cout&lt;&lt;a.imie&lt;&lt;endl;</w:t>
      </w:r>
    </w:p>
    <w:p w14:paraId="60C92A78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D57BBD">
        <w:rPr>
          <w:lang w:val="en-US"/>
        </w:rPr>
        <w:tab/>
      </w:r>
      <w:r w:rsidRPr="002F3A95">
        <w:t>cout&lt;&lt;"nazwisko=";</w:t>
      </w:r>
      <w:r w:rsidRPr="002F3A95">
        <w:tab/>
        <w:t>cout&lt;&lt;a.nazwisko&lt;&lt;endl;</w:t>
      </w:r>
    </w:p>
    <w:p w14:paraId="206F1A48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 &lt;&lt; "Data urodzenia:";</w:t>
      </w:r>
    </w:p>
    <w:p w14:paraId="61500A14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cout &lt;&lt; a.data_urodzenia.rok&lt;&lt;"-"&lt;&lt; a.data_urodzenia.miesiac&lt;&lt;"-"</w:t>
      </w:r>
      <w:r w:rsidR="00D57BBD">
        <w:br/>
        <w:t xml:space="preserve">                                             </w:t>
      </w:r>
      <w:r w:rsidRPr="002F3A95">
        <w:t>&lt;&lt; a.data_urodzenia.dzien;</w:t>
      </w:r>
    </w:p>
    <w:p w14:paraId="569F9DDF" w14:textId="77777777" w:rsidR="002F3A95" w:rsidRPr="002F3A95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ab/>
        <w:t>system ("pause");</w:t>
      </w:r>
    </w:p>
    <w:p w14:paraId="44785079" w14:textId="77777777" w:rsidR="00BF7B8B" w:rsidRDefault="002F3A95" w:rsidP="00A61834">
      <w:pPr>
        <w:pStyle w:val="listing"/>
        <w:framePr w:wrap="around"/>
        <w:numPr>
          <w:ilvl w:val="0"/>
          <w:numId w:val="0"/>
        </w:numPr>
        <w:ind w:left="284"/>
      </w:pPr>
      <w:r w:rsidRPr="002F3A95">
        <w:t>}</w:t>
      </w:r>
    </w:p>
    <w:p w14:paraId="56B41157" w14:textId="77777777" w:rsidR="00D57BBD" w:rsidRDefault="00D57BBD" w:rsidP="00D57B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sting 7.3 </w:t>
      </w:r>
      <w:r>
        <w:rPr>
          <w:rFonts w:ascii="Times New Roman" w:hAnsi="Times New Roman" w:cs="Times New Roman"/>
          <w:bCs/>
          <w:sz w:val="24"/>
          <w:szCs w:val="24"/>
        </w:rPr>
        <w:t>Rozwiązanie</w:t>
      </w:r>
      <w:r w:rsidRPr="00F8419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Z</w:t>
      </w:r>
      <w:r w:rsidRPr="00F84195">
        <w:rPr>
          <w:rFonts w:ascii="Times New Roman" w:hAnsi="Times New Roman" w:cs="Times New Roman"/>
          <w:bCs/>
          <w:sz w:val="24"/>
          <w:szCs w:val="24"/>
        </w:rPr>
        <w:t>adania 7.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50A1936" w14:textId="77777777" w:rsidR="00970BEF" w:rsidRDefault="00970BE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F7607F4" w14:textId="77777777" w:rsidR="00E40DCA" w:rsidRPr="000A69DB" w:rsidRDefault="0089364E" w:rsidP="000A69DB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 7.4</w:t>
      </w:r>
    </w:p>
    <w:p w14:paraId="6E1C0596" w14:textId="77777777" w:rsidR="000A69DB" w:rsidRDefault="000A69DB" w:rsidP="000A69DB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Napisz program, w którym zadeklarujesz unie </w:t>
      </w:r>
      <w:r w:rsidR="007A20CC" w:rsidRPr="000A69DB">
        <w:rPr>
          <w:rFonts w:ascii="Times New Roman" w:hAnsi="Times New Roman" w:cs="Times New Roman"/>
          <w:bCs/>
          <w:i/>
          <w:sz w:val="24"/>
          <w:szCs w:val="24"/>
        </w:rPr>
        <w:t>mogącą</w:t>
      </w: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 przechowywać zmienne typu rzeczywistego lub znakowego. Wczytaj i wypisz wartości tych zmiennych.</w:t>
      </w:r>
    </w:p>
    <w:p w14:paraId="440F45B3" w14:textId="77777777" w:rsidR="000A69DB" w:rsidRPr="000A69DB" w:rsidRDefault="000A69DB" w:rsidP="000A69D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18F1C7C2" w14:textId="77777777" w:rsidR="0089364E" w:rsidRDefault="000A69DB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dania może </w:t>
      </w:r>
      <w:r w:rsidR="007A20CC">
        <w:rPr>
          <w:rFonts w:ascii="Times New Roman" w:eastAsia="Times New Roman" w:hAnsi="Times New Roman" w:cs="Times New Roman"/>
          <w:sz w:val="24"/>
          <w:szCs w:val="24"/>
          <w:lang w:eastAsia="pl-PL"/>
        </w:rPr>
        <w:t>mieć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stępującą postać:</w:t>
      </w:r>
    </w:p>
    <w:p w14:paraId="0E892E41" w14:textId="77777777" w:rsidR="00AD4E24" w:rsidRDefault="00AD4E24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FC01FBF" w14:textId="77777777" w:rsidR="00AD4E24" w:rsidRDefault="0089364E" w:rsidP="00B94A25">
      <w:pPr>
        <w:pStyle w:val="listing"/>
        <w:framePr w:wrap="around"/>
        <w:numPr>
          <w:ilvl w:val="0"/>
          <w:numId w:val="12"/>
        </w:numPr>
      </w:pPr>
      <w:r w:rsidRPr="00AD4E24">
        <w:t>#include &lt;iostream&gt;</w:t>
      </w:r>
    </w:p>
    <w:p w14:paraId="488EBBB3" w14:textId="77777777"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sing namespace std;</w:t>
      </w:r>
    </w:p>
    <w:p w14:paraId="26C3AFA6" w14:textId="77777777" w:rsidR="0089364E" w:rsidRPr="00AD4E24" w:rsidRDefault="0089364E" w:rsidP="00AD4E24">
      <w:pPr>
        <w:pStyle w:val="listing"/>
        <w:framePr w:wrap="around"/>
        <w:rPr>
          <w:lang w:val="en-US"/>
        </w:rPr>
      </w:pPr>
    </w:p>
    <w:p w14:paraId="3C36432E" w14:textId="77777777"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nion id</w:t>
      </w:r>
    </w:p>
    <w:p w14:paraId="08BC0751" w14:textId="77777777" w:rsidR="0089364E" w:rsidRPr="00AD4E24" w:rsidRDefault="0089364E" w:rsidP="00AD4E24">
      <w:pPr>
        <w:pStyle w:val="listing"/>
        <w:framePr w:wrap="around"/>
      </w:pPr>
      <w:r w:rsidRPr="00AD4E24">
        <w:rPr>
          <w:lang w:val="en-US"/>
        </w:rPr>
        <w:t xml:space="preserve">        </w:t>
      </w:r>
      <w:r w:rsidRPr="00AD4E24">
        <w:t>{</w:t>
      </w:r>
    </w:p>
    <w:p w14:paraId="30716C78" w14:textId="77777777"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long id_liczbowy;</w:t>
      </w:r>
    </w:p>
    <w:p w14:paraId="0A5AFA5C" w14:textId="77777777"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char id_lancuchowy[20];</w:t>
      </w:r>
    </w:p>
    <w:p w14:paraId="5F4348D4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};</w:t>
      </w:r>
    </w:p>
    <w:p w14:paraId="334DC9B4" w14:textId="77777777" w:rsidR="0089364E" w:rsidRPr="00AD4E24" w:rsidRDefault="00943A29" w:rsidP="00AD4E24">
      <w:pPr>
        <w:pStyle w:val="listing"/>
        <w:framePr w:wrap="around"/>
      </w:pPr>
      <w:r>
        <w:t xml:space="preserve">  </w:t>
      </w:r>
      <w:r w:rsidR="0089364E" w:rsidRPr="00AD4E24">
        <w:t>int main()</w:t>
      </w:r>
    </w:p>
    <w:p w14:paraId="4A3FCC51" w14:textId="77777777" w:rsidR="0089364E" w:rsidRPr="00AD4E24" w:rsidRDefault="0089364E" w:rsidP="00AD4E24">
      <w:pPr>
        <w:pStyle w:val="listing"/>
        <w:framePr w:wrap="around"/>
      </w:pPr>
      <w:r w:rsidRPr="00AD4E24">
        <w:t>{</w:t>
      </w:r>
    </w:p>
    <w:p w14:paraId="0C8E15AC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id przedmiot;</w:t>
      </w:r>
    </w:p>
    <w:p w14:paraId="41E21D95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cout &lt;&lt; "Podaj Identyfikator liczbowy: \n" ;</w:t>
      </w:r>
    </w:p>
    <w:p w14:paraId="1A95BC84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 xml:space="preserve">cin&gt;&gt; przedmiot.id_liczbowy;       </w:t>
      </w:r>
    </w:p>
    <w:p w14:paraId="7D6DD031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cout&lt;&lt;"Podales Identyfikator liczbowy: "&lt;&lt;przedmiot.id_liczbowy&lt;&lt;endl;</w:t>
      </w:r>
    </w:p>
    <w:p w14:paraId="78D8E980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</w:t>
      </w:r>
    </w:p>
    <w:p w14:paraId="3482BD86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cout &lt;&lt; "Podaj Identyfikator znakowy: \n" ;</w:t>
      </w:r>
    </w:p>
    <w:p w14:paraId="16AD986C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in&gt;&gt; przedmiot.id_lancuchowy;</w:t>
      </w:r>
      <w:r w:rsidR="0089364E" w:rsidRPr="00AD4E24">
        <w:tab/>
      </w:r>
      <w:r w:rsidR="0089364E" w:rsidRPr="00AD4E24">
        <w:tab/>
      </w:r>
    </w:p>
    <w:p w14:paraId="1CBD1970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out&lt;&lt;"Podałes Identyfikator znakowy:</w:t>
      </w:r>
      <w:r w:rsidRPr="00AD4E24">
        <w:t xml:space="preserve"> </w:t>
      </w:r>
      <w:r w:rsidR="0089364E" w:rsidRPr="00AD4E24">
        <w:t>"</w:t>
      </w:r>
      <w:r w:rsidRPr="00AD4E24">
        <w:br/>
        <w:t xml:space="preserve">                         </w:t>
      </w:r>
      <w:r w:rsidR="0089364E" w:rsidRPr="00AD4E24">
        <w:t>&lt;&lt;przedmiot.id_lancuchowy&lt;&lt;endl&lt;&lt;endl;</w:t>
      </w:r>
    </w:p>
    <w:p w14:paraId="1D85ABFD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out&lt;&lt;"Podales poprzednio Identyfikator liczbowy: "</w:t>
      </w:r>
      <w:r w:rsidRPr="00AD4E24">
        <w:br/>
        <w:t xml:space="preserve">                          </w:t>
      </w:r>
      <w:r w:rsidR="0089364E" w:rsidRPr="00AD4E24">
        <w:t>&lt;&lt;przedmiot.id_liczbowy&lt;&lt;endl;</w:t>
      </w:r>
    </w:p>
    <w:p w14:paraId="2C23DBA2" w14:textId="77777777" w:rsidR="0089364E" w:rsidRPr="00AD4E24" w:rsidRDefault="0089364E" w:rsidP="00AD4E24">
      <w:pPr>
        <w:pStyle w:val="listing"/>
        <w:framePr w:wrap="around"/>
      </w:pPr>
      <w:r w:rsidRPr="00AD4E24">
        <w:tab/>
      </w:r>
      <w:r w:rsidR="000A77A3">
        <w:t xml:space="preserve">   </w:t>
      </w:r>
      <w:r w:rsidRPr="00AD4E24">
        <w:t>system ("pause");</w:t>
      </w:r>
    </w:p>
    <w:p w14:paraId="76AD9DB4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}</w:t>
      </w:r>
    </w:p>
    <w:p w14:paraId="7D880A02" w14:textId="77777777" w:rsidR="00D57BBD" w:rsidRDefault="00D57BBD" w:rsidP="00D57BB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7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4</w:t>
      </w: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owy program wykorzystujący unię.</w:t>
      </w:r>
    </w:p>
    <w:p w14:paraId="66F4E63C" w14:textId="77777777" w:rsidR="00D57BBD" w:rsidRDefault="00D57BBD"/>
    <w:p w14:paraId="5C318135" w14:textId="77777777" w:rsidR="000A77A3" w:rsidRPr="00F62326" w:rsidRDefault="00943A29" w:rsidP="00E41B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>Zauważmy, że w linii 13 wczytujemy najpierw  do unii zmienną typu liczbowego, nastę</w:t>
      </w:r>
      <w:r w:rsidR="000A77A3" w:rsidRPr="00F62326">
        <w:rPr>
          <w:rFonts w:ascii="Times New Roman" w:hAnsi="Times New Roman" w:cs="Times New Roman"/>
          <w:sz w:val="24"/>
          <w:szCs w:val="24"/>
        </w:rPr>
        <w:t xml:space="preserve">pnie w linii 16 zmienną typu znakowego.  Co zobaczymy na ekranie po wydaniu polecenia 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z linii 19 </w:t>
      </w:r>
      <w:r w:rsidR="000A77A3" w:rsidRPr="00F62326">
        <w:rPr>
          <w:rFonts w:ascii="Times New Roman" w:hAnsi="Times New Roman" w:cs="Times New Roman"/>
          <w:sz w:val="24"/>
          <w:szCs w:val="24"/>
        </w:rPr>
        <w:t>ponownego wypisania wartości liczbowej?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 Dlaczego? </w:t>
      </w:r>
    </w:p>
    <w:p w14:paraId="7236C04B" w14:textId="77777777" w:rsidR="00CF77D7" w:rsidRPr="00F62326" w:rsidRDefault="000A77A3" w:rsidP="00E41B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>Skoro w uni można przechowywać tylko jedn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ą zmienna </w:t>
      </w:r>
      <w:r w:rsidR="00F62326" w:rsidRPr="00F62326">
        <w:rPr>
          <w:rFonts w:ascii="Times New Roman" w:hAnsi="Times New Roman" w:cs="Times New Roman"/>
          <w:sz w:val="24"/>
          <w:szCs w:val="24"/>
        </w:rPr>
        <w:t>wartość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liczbow</w:t>
      </w:r>
      <w:r w:rsidR="00F62326">
        <w:rPr>
          <w:rFonts w:ascii="Times New Roman" w:hAnsi="Times New Roman" w:cs="Times New Roman"/>
          <w:sz w:val="24"/>
          <w:szCs w:val="24"/>
        </w:rPr>
        <w:t>ą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po wykonani kodu z linii 17 wartość liczbowa zostanie zamazana i nie będzie już do niej dostępu.</w:t>
      </w:r>
      <w:r w:rsidRPr="00F62326">
        <w:rPr>
          <w:rFonts w:ascii="Times New Roman" w:hAnsi="Times New Roman" w:cs="Times New Roman"/>
          <w:sz w:val="24"/>
          <w:szCs w:val="24"/>
        </w:rPr>
        <w:t xml:space="preserve"> </w:t>
      </w:r>
      <w:r w:rsidR="00CF77D7" w:rsidRPr="00F62326">
        <w:rPr>
          <w:rFonts w:ascii="Times New Roman" w:hAnsi="Times New Roman" w:cs="Times New Roman"/>
          <w:sz w:val="24"/>
          <w:szCs w:val="24"/>
        </w:rPr>
        <w:t xml:space="preserve"> Odpowiedź na pytanie co zostało wypisane zamiast pozostawiamy Studentom. Przykładowe uruchomienie programu przedstawia Rysunek 7.1.</w:t>
      </w:r>
    </w:p>
    <w:p w14:paraId="397BE89E" w14:textId="77777777" w:rsidR="00CF77D7" w:rsidRDefault="00CF77D7" w:rsidP="00E41BCC">
      <w:pPr>
        <w:spacing w:after="0"/>
      </w:pPr>
    </w:p>
    <w:p w14:paraId="6197DA7A" w14:textId="77777777" w:rsidR="00F62326" w:rsidRDefault="00CF77D7" w:rsidP="00E41BCC">
      <w:pPr>
        <w:spacing w:after="0"/>
      </w:pPr>
      <w:r>
        <w:rPr>
          <w:noProof/>
          <w:lang w:eastAsia="pl-PL"/>
        </w:rPr>
        <w:drawing>
          <wp:inline distT="0" distB="0" distL="0" distR="0" wp14:anchorId="7F5CFECC" wp14:editId="2DA7D71D">
            <wp:extent cx="6448425" cy="165735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484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5570" w14:textId="77777777" w:rsidR="00F62326" w:rsidRPr="00F62326" w:rsidRDefault="00F62326" w:rsidP="00F623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b/>
          <w:sz w:val="24"/>
          <w:szCs w:val="24"/>
        </w:rPr>
        <w:t>Rysunek 7.1.</w:t>
      </w:r>
      <w:r w:rsidRPr="00F62326">
        <w:rPr>
          <w:rFonts w:ascii="Times New Roman" w:hAnsi="Times New Roman" w:cs="Times New Roman"/>
          <w:sz w:val="24"/>
          <w:szCs w:val="24"/>
        </w:rPr>
        <w:t xml:space="preserve"> Przykładowy wynik uruchomienia programu z Listingu 7.7</w:t>
      </w:r>
    </w:p>
    <w:p w14:paraId="76CB585D" w14:textId="77777777" w:rsidR="00CB2239" w:rsidRDefault="00CB2239" w:rsidP="00E41BCC">
      <w:pPr>
        <w:spacing w:after="0"/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14:paraId="7209EE34" w14:textId="77777777" w:rsidR="00153625" w:rsidRDefault="00316E2D" w:rsidP="00153625">
      <w:pPr>
        <w:pStyle w:val="Podrozdzia"/>
      </w:pPr>
      <w:r>
        <w:lastRenderedPageBreak/>
        <w:t>7.</w:t>
      </w:r>
      <w:r w:rsidR="007270A8">
        <w:t>5</w:t>
      </w:r>
      <w:r>
        <w:t xml:space="preserve"> </w:t>
      </w:r>
      <w:r w:rsidR="00153625" w:rsidRPr="00311A35">
        <w:t>Zadania</w:t>
      </w:r>
    </w:p>
    <w:p w14:paraId="02043C00" w14:textId="77777777" w:rsidR="000F2BA3" w:rsidRPr="00AE6F67" w:rsidRDefault="000F2BA3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14:paraId="777E9042" w14:textId="77777777" w:rsidR="000F2BA3" w:rsidRPr="00AE6F67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14:paraId="4D712006" w14:textId="77777777" w:rsidR="00B64EEF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14:paraId="5C3D2C54" w14:textId="45BD5F07" w:rsidR="00C174AE" w:rsidRPr="00AE6F67" w:rsidRDefault="00C174AE" w:rsidP="00C174AE">
      <w:pPr>
        <w:pStyle w:val="Akapitzlist"/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C174A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F3693C" wp14:editId="0ACFCA08">
            <wp:extent cx="4627659" cy="4425845"/>
            <wp:effectExtent l="0" t="0" r="1905" b="0"/>
            <wp:docPr id="165688162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88162" name="Obraz 1" descr="Obraz zawierający tekst, elektronika, zrzut ekranu, oprogramowanie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5486" cy="446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67441" w14:textId="77777777" w:rsidR="00A64137" w:rsidRPr="00AE6F67" w:rsidRDefault="00A64137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</w:t>
      </w:r>
      <w:r w:rsidR="00CF75B9" w:rsidRPr="00AE6F67">
        <w:rPr>
          <w:rFonts w:ascii="Times New Roman" w:hAnsi="Times New Roman" w:cs="Times New Roman"/>
          <w:sz w:val="24"/>
          <w:szCs w:val="24"/>
        </w:rPr>
        <w:t>typ strukturalny</w:t>
      </w:r>
      <w:r w:rsidRPr="00AE6F67">
        <w:rPr>
          <w:rFonts w:ascii="Times New Roman" w:hAnsi="Times New Roman" w:cs="Times New Roman"/>
          <w:sz w:val="24"/>
          <w:szCs w:val="24"/>
        </w:rPr>
        <w:t xml:space="preserve"> TSamochod (marka, silnik, rocznik, numer nadwozia) oraz </w:t>
      </w:r>
      <w:r w:rsidR="005C01ED" w:rsidRPr="00AE6F67">
        <w:rPr>
          <w:rFonts w:ascii="Times New Roman" w:hAnsi="Times New Roman" w:cs="Times New Roman"/>
          <w:sz w:val="24"/>
          <w:szCs w:val="24"/>
        </w:rPr>
        <w:t>bazę</w:t>
      </w:r>
      <w:r w:rsidRPr="00AE6F67">
        <w:rPr>
          <w:rFonts w:ascii="Times New Roman" w:hAnsi="Times New Roman" w:cs="Times New Roman"/>
          <w:sz w:val="24"/>
          <w:szCs w:val="24"/>
        </w:rPr>
        <w:t xml:space="preserve"> danych </w:t>
      </w:r>
      <w:r w:rsidR="002447BF" w:rsidRPr="00AE6F67">
        <w:rPr>
          <w:rFonts w:ascii="Times New Roman" w:hAnsi="Times New Roman" w:cs="Times New Roman"/>
          <w:sz w:val="24"/>
          <w:szCs w:val="24"/>
        </w:rPr>
        <w:t>przechowującą zmienne</w:t>
      </w:r>
      <w:r w:rsidRPr="00AE6F67">
        <w:rPr>
          <w:rFonts w:ascii="Times New Roman" w:hAnsi="Times New Roman" w:cs="Times New Roman"/>
          <w:sz w:val="24"/>
          <w:szCs w:val="24"/>
        </w:rPr>
        <w:t xml:space="preserve"> typu TSamochod. </w:t>
      </w:r>
      <w:r w:rsidR="005C01ED" w:rsidRPr="00AE6F67">
        <w:rPr>
          <w:rFonts w:ascii="Times New Roman" w:hAnsi="Times New Roman" w:cs="Times New Roman"/>
          <w:sz w:val="24"/>
          <w:szCs w:val="24"/>
        </w:rPr>
        <w:t>Napisz program, który będzie</w:t>
      </w:r>
      <w:r w:rsidR="0032487E" w:rsidRPr="00AE6F67">
        <w:rPr>
          <w:rFonts w:ascii="Times New Roman" w:hAnsi="Times New Roman" w:cs="Times New Roman"/>
          <w:sz w:val="24"/>
          <w:szCs w:val="24"/>
        </w:rPr>
        <w:t xml:space="preserve"> dodawał samochody do bazy, a następnie w zależności od wyboru użytkownika: </w:t>
      </w:r>
      <w:r w:rsidR="005C01ED" w:rsidRPr="00AE6F67">
        <w:rPr>
          <w:rFonts w:ascii="Times New Roman" w:hAnsi="Times New Roman" w:cs="Times New Roman"/>
          <w:sz w:val="24"/>
          <w:szCs w:val="24"/>
        </w:rPr>
        <w:t>:</w:t>
      </w:r>
    </w:p>
    <w:p w14:paraId="2F068E92" w14:textId="77777777" w:rsidR="005C01ED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z bazy samochody danej marki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14:paraId="29985048" w14:textId="77777777" w:rsidR="002447BF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z bazy samochody z danego rocznika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14:paraId="534C9A72" w14:textId="77777777" w:rsidR="002447BF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szukiwał</w:t>
      </w:r>
      <w:r w:rsidR="00266141" w:rsidRPr="00AE6F67">
        <w:rPr>
          <w:rFonts w:ascii="Times New Roman" w:hAnsi="Times New Roman" w:cs="Times New Roman"/>
          <w:sz w:val="24"/>
          <w:szCs w:val="24"/>
        </w:rPr>
        <w:t>,</w:t>
      </w:r>
      <w:r w:rsidRPr="00AE6F67">
        <w:rPr>
          <w:rFonts w:ascii="Times New Roman" w:hAnsi="Times New Roman" w:cs="Times New Roman"/>
          <w:sz w:val="24"/>
          <w:szCs w:val="24"/>
        </w:rPr>
        <w:t xml:space="preserve"> czy w bazie jest samochód o danym numerze nadwozia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a </w:t>
      </w:r>
      <w:r w:rsidR="007526F8" w:rsidRPr="00AE6F67">
        <w:rPr>
          <w:rFonts w:ascii="Times New Roman" w:hAnsi="Times New Roman" w:cs="Times New Roman"/>
          <w:sz w:val="24"/>
          <w:szCs w:val="24"/>
        </w:rPr>
        <w:t>następnie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wypisywał jego dane na ekran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14:paraId="38624DB3" w14:textId="52DF7D5D" w:rsidR="00180CBB" w:rsidRPr="00180CBB" w:rsidRDefault="003E4B3B" w:rsidP="00773F08">
      <w:pPr>
        <w:autoSpaceDE w:val="0"/>
        <w:autoSpaceDN w:val="0"/>
        <w:adjustRightInd w:val="0"/>
        <w:spacing w:before="240" w:after="240"/>
        <w:ind w:left="360"/>
        <w:rPr>
          <w:rFonts w:ascii="Times New Roman" w:hAnsi="Times New Roman" w:cs="Times New Roman"/>
          <w:sz w:val="24"/>
          <w:szCs w:val="24"/>
        </w:rPr>
      </w:pPr>
      <w:r w:rsidRPr="003E4B3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D93FE2" wp14:editId="14B1C2BE">
            <wp:extent cx="4748812" cy="4019550"/>
            <wp:effectExtent l="0" t="0" r="0" b="0"/>
            <wp:docPr id="231689885" name="Obraz 1" descr="Obraz zawierający tekst, elektronika, zrzut ekranu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689885" name="Obraz 1" descr="Obraz zawierający tekst, elektronika, zrzut ekranu, komputer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5939" cy="402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DDB69" w14:textId="77777777" w:rsidR="00CF75B9" w:rsidRPr="00AE6F67" w:rsidRDefault="00CF75B9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typ strukturalny oraz 100-elementową tablicę pozwalającą przechowywać informacje o książkach znajdujących się w bibliotece (tytuł, autor, indeks, </w:t>
      </w:r>
      <w:r w:rsidR="003917AF">
        <w:rPr>
          <w:rFonts w:ascii="Times New Roman" w:hAnsi="Times New Roman" w:cs="Times New Roman"/>
          <w:sz w:val="24"/>
          <w:szCs w:val="24"/>
        </w:rPr>
        <w:t xml:space="preserve">rok wydania, </w:t>
      </w:r>
      <w:r w:rsidRPr="00AE6F67">
        <w:rPr>
          <w:rFonts w:ascii="Times New Roman" w:hAnsi="Times New Roman" w:cs="Times New Roman"/>
          <w:sz w:val="24"/>
          <w:szCs w:val="24"/>
        </w:rPr>
        <w:t>cena) . Napisz program, który będzie dodawał książki do bazy a następnie:</w:t>
      </w:r>
    </w:p>
    <w:p w14:paraId="4067165F" w14:textId="77777777" w:rsidR="005F0E35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14:paraId="4DD22270" w14:textId="77777777" w:rsidR="00316B00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książki , których cena jest większa od zadanej jako </w:t>
      </w:r>
      <w:r w:rsidR="00316B00" w:rsidRPr="00AE6F67">
        <w:rPr>
          <w:rFonts w:ascii="Times New Roman" w:hAnsi="Times New Roman" w:cs="Times New Roman"/>
          <w:sz w:val="24"/>
          <w:szCs w:val="24"/>
        </w:rPr>
        <w:t>parametr</w:t>
      </w:r>
    </w:p>
    <w:p w14:paraId="117FFA0F" w14:textId="77777777" w:rsidR="002447BF" w:rsidRDefault="00316B0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</w:t>
      </w:r>
      <w:r w:rsidR="001308A1" w:rsidRPr="00AE6F67">
        <w:rPr>
          <w:rFonts w:ascii="Times New Roman" w:hAnsi="Times New Roman" w:cs="Times New Roman"/>
          <w:sz w:val="24"/>
          <w:szCs w:val="24"/>
        </w:rPr>
        <w:t xml:space="preserve">dane </w:t>
      </w:r>
      <w:r w:rsidRPr="00AE6F67">
        <w:rPr>
          <w:rFonts w:ascii="Times New Roman" w:hAnsi="Times New Roman" w:cs="Times New Roman"/>
          <w:sz w:val="24"/>
          <w:szCs w:val="24"/>
        </w:rPr>
        <w:t>książki</w:t>
      </w:r>
      <w:r w:rsidR="003917AF">
        <w:rPr>
          <w:rFonts w:ascii="Times New Roman" w:hAnsi="Times New Roman" w:cs="Times New Roman"/>
          <w:sz w:val="24"/>
          <w:szCs w:val="24"/>
        </w:rPr>
        <w:t xml:space="preserve"> danego autora</w:t>
      </w:r>
    </w:p>
    <w:p w14:paraId="6BA50002" w14:textId="44C02012" w:rsidR="006677F2" w:rsidRDefault="00F658A0" w:rsidP="006677F2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F658A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99B33CC" wp14:editId="337A3CC0">
            <wp:extent cx="6479540" cy="3770630"/>
            <wp:effectExtent l="0" t="0" r="0" b="1270"/>
            <wp:docPr id="1830032519" name="Obraz 1" descr="Obraz zawierający tekst, elektronika, zrzut ekranu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032519" name="Obraz 1" descr="Obraz zawierający tekst, elektronika, zrzut ekranu, komputer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659F3" w14:textId="77777777" w:rsidR="003B7443" w:rsidRDefault="003B7443" w:rsidP="006677F2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0AF2ADCE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/*</w:t>
      </w:r>
    </w:p>
    <w:p w14:paraId="1B026D43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3.</w:t>
      </w:r>
      <w:r w:rsidRPr="003B7443">
        <w:rPr>
          <w:rFonts w:ascii="Times New Roman" w:hAnsi="Times New Roman" w:cs="Times New Roman"/>
          <w:sz w:val="24"/>
          <w:szCs w:val="24"/>
        </w:rPr>
        <w:tab/>
        <w:t>Napisz program definiuj¹cy typ strukturalny oraz 100-elementow¹ tablicê pozwalaj¹c¹</w:t>
      </w:r>
    </w:p>
    <w:p w14:paraId="47266A5F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przechowywaæ informacje o ksi¹¿kach znajduj¹cych siê w bibliotece (tytu³, autor, indeks, rok wydania, cena)</w:t>
      </w:r>
    </w:p>
    <w:p w14:paraId="27CB9FD8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Napisz program, który bêdzie dodawa³ ksi¹¿ki do bazy a nastêpnie:</w:t>
      </w:r>
    </w:p>
    <w:p w14:paraId="49BFF96F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a.</w:t>
      </w:r>
      <w:r w:rsidRPr="003B7443">
        <w:rPr>
          <w:rFonts w:ascii="Times New Roman" w:hAnsi="Times New Roman" w:cs="Times New Roman"/>
          <w:sz w:val="24"/>
          <w:szCs w:val="24"/>
        </w:rPr>
        <w:tab/>
        <w:t>Wypisywa³ ksi¹¿ki wydane w roku zadanym jako parametr</w:t>
      </w:r>
    </w:p>
    <w:p w14:paraId="64D0FA9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b.</w:t>
      </w:r>
      <w:r w:rsidRPr="003B7443">
        <w:rPr>
          <w:rFonts w:ascii="Times New Roman" w:hAnsi="Times New Roman" w:cs="Times New Roman"/>
          <w:sz w:val="24"/>
          <w:szCs w:val="24"/>
        </w:rPr>
        <w:tab/>
        <w:t>Wypisywa³ ksi¹¿ki , których cena jest wiêksza od zadanej jako parametr</w:t>
      </w:r>
    </w:p>
    <w:p w14:paraId="402AD9A3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.</w:t>
      </w:r>
      <w:r w:rsidRPr="003B7443">
        <w:rPr>
          <w:rFonts w:ascii="Times New Roman" w:hAnsi="Times New Roman" w:cs="Times New Roman"/>
          <w:sz w:val="24"/>
          <w:szCs w:val="24"/>
        </w:rPr>
        <w:tab/>
        <w:t>Wypisywa³ dane ksi¹¿ki danego autora</w:t>
      </w:r>
    </w:p>
    <w:p w14:paraId="46EC0713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*/</w:t>
      </w:r>
    </w:p>
    <w:p w14:paraId="67D83AF8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6D5B187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5AC6FF19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1F3548D0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5A370829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#include &lt;cstring&gt;</w:t>
      </w:r>
    </w:p>
    <w:p w14:paraId="0C40FA5E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33D1AA16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using namespace std;</w:t>
      </w:r>
    </w:p>
    <w:p w14:paraId="0D76E1D7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int main()</w:t>
      </w:r>
    </w:p>
    <w:p w14:paraId="24C2B266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{</w:t>
      </w:r>
    </w:p>
    <w:p w14:paraId="5C42BCDC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struct ksiazka</w:t>
      </w:r>
    </w:p>
    <w:p w14:paraId="07541A8B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08AF913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har tytul[20];</w:t>
      </w:r>
    </w:p>
    <w:p w14:paraId="2E8218AF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string autor;</w:t>
      </w:r>
    </w:p>
    <w:p w14:paraId="4FF9AFB0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int indeks;</w:t>
      </w:r>
    </w:p>
    <w:p w14:paraId="38D5E308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int rok_wydania;</w:t>
      </w:r>
    </w:p>
    <w:p w14:paraId="0073798F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int cena;</w:t>
      </w:r>
    </w:p>
    <w:p w14:paraId="690B19A5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};</w:t>
      </w:r>
    </w:p>
    <w:p w14:paraId="70DC2D5F" w14:textId="77777777" w:rsidR="00D17431" w:rsidRPr="00D17431" w:rsidRDefault="00D17431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D17431">
        <w:rPr>
          <w:rFonts w:ascii="Times New Roman" w:hAnsi="Times New Roman" w:cs="Times New Roman"/>
          <w:sz w:val="24"/>
          <w:szCs w:val="24"/>
        </w:rPr>
        <w:t>int main() {</w:t>
      </w:r>
    </w:p>
    <w:p w14:paraId="49C58D79" w14:textId="45316108" w:rsidR="00D17431" w:rsidRPr="00D17431" w:rsidRDefault="00D17431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D17431">
        <w:rPr>
          <w:rFonts w:ascii="Times New Roman" w:hAnsi="Times New Roman" w:cs="Times New Roman"/>
          <w:sz w:val="24"/>
          <w:szCs w:val="24"/>
        </w:rPr>
        <w:t xml:space="preserve">    ksiazka ksiazki[100]; </w:t>
      </w:r>
    </w:p>
    <w:p w14:paraId="3AD12D74" w14:textId="126443C1" w:rsidR="00D17431" w:rsidRPr="00D17431" w:rsidRDefault="00D17431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D17431">
        <w:rPr>
          <w:rFonts w:ascii="Times New Roman" w:hAnsi="Times New Roman" w:cs="Times New Roman"/>
          <w:sz w:val="24"/>
          <w:szCs w:val="24"/>
        </w:rPr>
        <w:t xml:space="preserve">    int liczba_ksiazek = 0; </w:t>
      </w:r>
    </w:p>
    <w:p w14:paraId="05C99476" w14:textId="77777777" w:rsidR="00D17431" w:rsidRPr="00D17431" w:rsidRDefault="00D17431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D17431">
        <w:rPr>
          <w:rFonts w:ascii="Times New Roman" w:hAnsi="Times New Roman" w:cs="Times New Roman"/>
          <w:sz w:val="24"/>
          <w:szCs w:val="24"/>
        </w:rPr>
        <w:t xml:space="preserve">    char wybor;</w:t>
      </w:r>
    </w:p>
    <w:p w14:paraId="215113C3" w14:textId="77777777" w:rsidR="00D17431" w:rsidRPr="00D17431" w:rsidRDefault="00D17431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674C0B15" w14:textId="77777777" w:rsidR="00D17431" w:rsidRPr="00D17431" w:rsidRDefault="00D17431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D17431">
        <w:rPr>
          <w:rFonts w:ascii="Times New Roman" w:hAnsi="Times New Roman" w:cs="Times New Roman"/>
          <w:sz w:val="24"/>
          <w:szCs w:val="24"/>
        </w:rPr>
        <w:t xml:space="preserve">    do {</w:t>
      </w:r>
    </w:p>
    <w:p w14:paraId="09399651" w14:textId="77777777" w:rsidR="00D17431" w:rsidRDefault="00D17431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D17431">
        <w:rPr>
          <w:rFonts w:ascii="Times New Roman" w:hAnsi="Times New Roman" w:cs="Times New Roman"/>
          <w:sz w:val="24"/>
          <w:szCs w:val="24"/>
        </w:rPr>
        <w:t xml:space="preserve">     cout &lt;&lt; "Wprowadz dane ksiazki:" &lt;&lt; endl;</w:t>
      </w:r>
      <w:r w:rsidR="003B7443" w:rsidRPr="003B7443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13E7637" w14:textId="6AFD0F1C" w:rsidR="003B7443" w:rsidRPr="003B7443" w:rsidRDefault="003B7443" w:rsidP="00D1743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cout&lt;&lt;"Tytul: "; cin.getline(o.tytul,20);</w:t>
      </w:r>
    </w:p>
    <w:p w14:paraId="344A18A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Autor: "; cin&gt;&gt;o.autor;</w:t>
      </w:r>
    </w:p>
    <w:p w14:paraId="19A0EED4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Id: "; cin&gt;&gt;o.indeks;</w:t>
      </w:r>
    </w:p>
    <w:p w14:paraId="4DF6EFE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Rok wydania: ";cin&gt;&gt;o.rok_wydania;</w:t>
      </w:r>
    </w:p>
    <w:p w14:paraId="155EC6FE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Cena: "; cin&gt;&gt;o.cena;</w:t>
      </w:r>
    </w:p>
    <w:p w14:paraId="7004AFB9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Wpisane dane o ksiazce: "&lt;&lt;endl;</w:t>
      </w:r>
    </w:p>
    <w:p w14:paraId="7ED647E9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lastRenderedPageBreak/>
        <w:t xml:space="preserve">    cout&lt;&lt;"Dane o ksiazce. Tytul:"&lt;&lt;o.tytul&lt;&lt;", autor "&lt;&lt;o.autor&lt;&lt;", Nr indeksu "&lt;&lt;o.indeks&lt;&lt;", Rok wydania "&lt;&lt;o.rok_wydania&lt;&lt;", cena "&lt;&lt;o.cena&lt;&lt;endl;</w:t>
      </w:r>
    </w:p>
    <w:p w14:paraId="7D91B1A6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59591ED2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Dodatkowe informacje: "&lt;&lt;endl;</w:t>
      </w:r>
    </w:p>
    <w:p w14:paraId="4B003F52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638A0F3E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int infRok;</w:t>
      </w:r>
    </w:p>
    <w:p w14:paraId="4277B14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Podaj rocznik z ktorej chcesz znac ksiazki: "; cin&gt;&gt;infRok;</w:t>
      </w:r>
    </w:p>
    <w:p w14:paraId="04D92FB7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if (infRok==o.rok_wydania){</w:t>
      </w:r>
    </w:p>
    <w:p w14:paraId="1B082C11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Mamy ksiazke z tego roku"&lt;&lt;endl;</w:t>
      </w:r>
    </w:p>
    <w:p w14:paraId="238F3E93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Dane o ksiazce. Tytul:"&lt;&lt;o.tytul&lt;&lt;", autor "&lt;&lt;o.autor&lt;&lt;", Nr indeksu "&lt;&lt;o.indeks&lt;&lt;", Rok wydania "&lt;&lt;o.rok_wydania&lt;&lt;", cena "&lt;&lt;o.cena&lt;&lt;endl;</w:t>
      </w:r>
    </w:p>
    <w:p w14:paraId="4960624C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} else {</w:t>
      </w:r>
    </w:p>
    <w:p w14:paraId="11A7CFBC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Nie mamy takiej ksiazki"&lt;&lt;endl;</w:t>
      </w:r>
    </w:p>
    <w:p w14:paraId="6DD915C4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C25026E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endl;</w:t>
      </w:r>
    </w:p>
    <w:p w14:paraId="72DB041C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57399151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string infAutor;</w:t>
      </w:r>
    </w:p>
    <w:p w14:paraId="5688C709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Podaj autora ksiazki: "; cin&gt;&gt;infAutor;</w:t>
      </w:r>
    </w:p>
    <w:p w14:paraId="584892B6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if (infAutor==o.autor){</w:t>
      </w:r>
    </w:p>
    <w:p w14:paraId="73314647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Mamy ksiazke tego autora"&lt;&lt;endl;</w:t>
      </w:r>
    </w:p>
    <w:p w14:paraId="4461FCC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Dane o ksiazce. Tytul:"&lt;&lt;o.tytul&lt;&lt;", autor "&lt;&lt;o.autor&lt;&lt;", Nr indeksu "&lt;&lt;o.indeks&lt;&lt;", Rok wydania "&lt;&lt;o.rok_wydania&lt;&lt;", cena "&lt;&lt;o.cena&lt;&lt;endl;</w:t>
      </w:r>
    </w:p>
    <w:p w14:paraId="7E2BB9E8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} else {</w:t>
      </w:r>
    </w:p>
    <w:p w14:paraId="6E87E207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Nie mamy takiej ksiazki"&lt;&lt;endl;</w:t>
      </w:r>
    </w:p>
    <w:p w14:paraId="6DF72458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D3A4346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endl;</w:t>
      </w:r>
    </w:p>
    <w:p w14:paraId="7F339F48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7A72789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lastRenderedPageBreak/>
        <w:t>int infCena;</w:t>
      </w:r>
    </w:p>
    <w:p w14:paraId="14899812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Podaj cene od ktorej ksiazka ma byc drozsza: "; cin&gt;&gt;infCena;</w:t>
      </w:r>
    </w:p>
    <w:p w14:paraId="7D9BA235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if (infCena&lt;o.cena){</w:t>
      </w:r>
    </w:p>
    <w:p w14:paraId="56AAC9E2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Ksiazki drozsze od podanej ceny to:"&lt;&lt;endl;</w:t>
      </w:r>
    </w:p>
    <w:p w14:paraId="710FBC0A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"Dane o ksiazce. Tytul:"&lt;&lt;o.tytul&lt;&lt;", autor "&lt;&lt;o.autor&lt;&lt;", Nr indeksu "&lt;&lt;o.indeks&lt;&lt;", Rok wydania "&lt;&lt;o.rok_wydania&lt;&lt;", cena "&lt;&lt;o.cena&lt;&lt;endl;</w:t>
      </w:r>
    </w:p>
    <w:p w14:paraId="03ADBCC7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} else {</w:t>
      </w:r>
    </w:p>
    <w:p w14:paraId="3B2FDC8F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    cout&lt;&lt;"Nie mamy takiej ksiazki"&lt;&lt;endl;</w:t>
      </w:r>
    </w:p>
    <w:p w14:paraId="362D319E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}</w:t>
      </w:r>
    </w:p>
    <w:p w14:paraId="7ED541CD" w14:textId="77777777" w:rsidR="003B7443" w:rsidRP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 xml:space="preserve">    cout&lt;&lt;endl;</w:t>
      </w:r>
    </w:p>
    <w:p w14:paraId="65F54E5D" w14:textId="564A59A5" w:rsidR="003B7443" w:rsidRDefault="003B7443" w:rsidP="003B7443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3B7443">
        <w:rPr>
          <w:rFonts w:ascii="Times New Roman" w:hAnsi="Times New Roman" w:cs="Times New Roman"/>
          <w:sz w:val="24"/>
          <w:szCs w:val="24"/>
        </w:rPr>
        <w:t>}</w:t>
      </w:r>
    </w:p>
    <w:p w14:paraId="4CB17793" w14:textId="77777777" w:rsidR="003B7443" w:rsidRPr="006677F2" w:rsidRDefault="003B7443" w:rsidP="006677F2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</w:p>
    <w:p w14:paraId="75A8BCFB" w14:textId="77777777" w:rsidR="00560354" w:rsidRPr="00AE6F67" w:rsidRDefault="00560354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przechowującą dane katalogowe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ki</w:t>
      </w:r>
      <w:r w:rsidRPr="00AE6F67">
        <w:rPr>
          <w:rFonts w:ascii="Times New Roman" w:hAnsi="Times New Roman" w:cs="Times New Roman"/>
          <w:sz w:val="24"/>
          <w:szCs w:val="24"/>
        </w:rPr>
        <w:t xml:space="preserve"> w bibliotece (tytuł = 50 znaków; 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 xml:space="preserve">autor = 30 znaków;  liczba stron = liczba całkowita dodatnia; wypożyczona = zmienna logiczna) oraz </w:t>
      </w:r>
      <w:r w:rsidR="00283916" w:rsidRPr="00AE6F67">
        <w:rPr>
          <w:rFonts w:ascii="Times New Roman" w:hAnsi="Times New Roman" w:cs="Times New Roman"/>
          <w:sz w:val="24"/>
          <w:szCs w:val="24"/>
        </w:rPr>
        <w:t>1</w:t>
      </w:r>
      <w:r w:rsidRPr="00AE6F67">
        <w:rPr>
          <w:rFonts w:ascii="Times New Roman" w:hAnsi="Times New Roman" w:cs="Times New Roman"/>
          <w:sz w:val="24"/>
          <w:szCs w:val="24"/>
        </w:rPr>
        <w:t>00-elementową tablicę takich struktur. Napisz program, który będzie dodawał książki do bazy</w:t>
      </w:r>
      <w:r w:rsidR="001E602A" w:rsidRPr="00AE6F67">
        <w:rPr>
          <w:rFonts w:ascii="Times New Roman" w:hAnsi="Times New Roman" w:cs="Times New Roman"/>
          <w:sz w:val="24"/>
          <w:szCs w:val="24"/>
        </w:rPr>
        <w:t>,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>a następnie:</w:t>
      </w:r>
    </w:p>
    <w:p w14:paraId="6566D77A" w14:textId="77777777"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o ilości stron większej niż zadana jako parametr</w:t>
      </w:r>
      <w:r w:rsidR="00283916" w:rsidRPr="00AE6F67">
        <w:rPr>
          <w:rFonts w:ascii="Times New Roman" w:hAnsi="Times New Roman" w:cs="Times New Roman"/>
          <w:sz w:val="24"/>
          <w:szCs w:val="24"/>
        </w:rPr>
        <w:t>,</w:t>
      </w:r>
    </w:p>
    <w:p w14:paraId="35654B8C" w14:textId="77777777" w:rsidR="00283916" w:rsidRPr="00AE6F67" w:rsidRDefault="00283916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danego autora</w:t>
      </w:r>
    </w:p>
    <w:p w14:paraId="0A1006BD" w14:textId="77777777"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listę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ek</w:t>
      </w:r>
      <w:r w:rsidRPr="00AE6F67">
        <w:rPr>
          <w:rFonts w:ascii="Times New Roman" w:hAnsi="Times New Roman" w:cs="Times New Roman"/>
          <w:sz w:val="24"/>
          <w:szCs w:val="24"/>
        </w:rPr>
        <w:t xml:space="preserve"> niewypożyczonych.</w:t>
      </w:r>
    </w:p>
    <w:p w14:paraId="23DF4213" w14:textId="77777777" w:rsidR="001E602A" w:rsidRPr="00AE6F67" w:rsidRDefault="001E602A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typ strukturalny oraz 50-cio elementową tablicę struktur pozwalającą przechowywać informacje o towarach w sklepie RTV (nazwa_towaru, ilosc_sztuk, cena, waga). Napisz program, który będzie dodawał </w:t>
      </w:r>
      <w:r w:rsidR="00A863B5" w:rsidRPr="00AE6F67">
        <w:rPr>
          <w:rFonts w:ascii="Times New Roman" w:hAnsi="Times New Roman" w:cs="Times New Roman"/>
          <w:sz w:val="24"/>
          <w:szCs w:val="24"/>
        </w:rPr>
        <w:t>towary</w:t>
      </w:r>
      <w:r w:rsidRPr="00AE6F67">
        <w:rPr>
          <w:rFonts w:ascii="Times New Roman" w:hAnsi="Times New Roman" w:cs="Times New Roman"/>
          <w:sz w:val="24"/>
          <w:szCs w:val="24"/>
        </w:rPr>
        <w:t xml:space="preserve"> do bazy, a następnie:</w:t>
      </w:r>
    </w:p>
    <w:p w14:paraId="46F69C55" w14:textId="77777777" w:rsidR="008B47FE" w:rsidRPr="00AE6F67" w:rsidRDefault="008B47FE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listę towarów, których jest w sklepie mniej niż liczba zadana jako parametr</w:t>
      </w:r>
    </w:p>
    <w:p w14:paraId="7DD84304" w14:textId="77777777"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ilość sztuk towaru o nazwie zadanej jako parametr</w:t>
      </w:r>
    </w:p>
    <w:p w14:paraId="6C8FDDFF" w14:textId="77777777"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dane najtańszego towaru w sklepie. </w:t>
      </w:r>
    </w:p>
    <w:p w14:paraId="66446F0E" w14:textId="77777777" w:rsidR="00265DDB" w:rsidRPr="00AE6F67" w:rsidRDefault="00265DDB" w:rsidP="00A34ED0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e są dwie zmienne rekordowe o strukturze: nazwa, adres, kwartal[4]. Napisz program, który wczyta dane do obydwu zmiennych i wypisze 1, gdy rekordy mają takie same dane i 0 w przeciwnym razie. </w:t>
      </w:r>
    </w:p>
    <w:p w14:paraId="6A6549D2" w14:textId="77777777" w:rsidR="0077588D" w:rsidRPr="00AE6F67" w:rsidRDefault="0081738F" w:rsidP="005E41F5">
      <w:pPr>
        <w:pStyle w:val="Akapitzlist"/>
        <w:numPr>
          <w:ilvl w:val="0"/>
          <w:numId w:val="10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n-elementowa tablica ze strukturami opisującymi współrzędne punktów na płaszczyźnie PUNKT( float x, float y, char cwiartka[5] ). Napisz program, który sprawdzi w której ćwiartce układu </w:t>
      </w:r>
      <w:r w:rsidRPr="00AE6F67">
        <w:rPr>
          <w:rFonts w:ascii="Times New Roman" w:hAnsi="Times New Roman" w:cs="Times New Roman"/>
          <w:sz w:val="24"/>
          <w:szCs w:val="24"/>
        </w:rPr>
        <w:lastRenderedPageBreak/>
        <w:t xml:space="preserve">współrzędnych znajduje się dany punkt, i tę informację zapisze do tablicy w pole </w:t>
      </w:r>
      <w:r w:rsidR="00F213A5" w:rsidRPr="00AE6F67">
        <w:rPr>
          <w:rFonts w:ascii="Times New Roman" w:hAnsi="Times New Roman" w:cs="Times New Roman"/>
          <w:sz w:val="24"/>
          <w:szCs w:val="24"/>
        </w:rPr>
        <w:t xml:space="preserve">ćwiartka </w:t>
      </w:r>
      <w:r w:rsidRPr="00AE6F67">
        <w:rPr>
          <w:rFonts w:ascii="Times New Roman" w:hAnsi="Times New Roman" w:cs="Times New Roman"/>
          <w:sz w:val="24"/>
          <w:szCs w:val="24"/>
        </w:rPr>
        <w:t>(I,II,III,IV)(ESz)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Napisz program umożliwiający przechowywanie danych o strukturze: </w:t>
      </w:r>
      <w:r w:rsidR="0077588D" w:rsidRPr="00AE6F67">
        <w:rPr>
          <w:rFonts w:ascii="Courier New" w:hAnsi="Courier New" w:cs="Courier New"/>
          <w:sz w:val="24"/>
          <w:szCs w:val="24"/>
        </w:rPr>
        <w:t>nazwisko, adres, pensja_brutto, czy_pali.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Strukturę nazwij </w:t>
      </w:r>
      <w:r w:rsidR="0077588D" w:rsidRPr="00AE6F67">
        <w:rPr>
          <w:rFonts w:ascii="Courier New" w:hAnsi="Courier New" w:cs="Courier New"/>
          <w:sz w:val="24"/>
          <w:szCs w:val="24"/>
        </w:rPr>
        <w:t>Pracownik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 xml:space="preserve">Wprowadź dane i wypisz je na ekran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>Pomoc: część rozwiązania:</w:t>
      </w:r>
    </w:p>
    <w:p w14:paraId="4ACDE00B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{</w:t>
      </w:r>
    </w:p>
    <w:p w14:paraId="5718EF45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struct Pracownik</w:t>
      </w:r>
    </w:p>
    <w:p w14:paraId="72A00BC5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{</w:t>
      </w:r>
    </w:p>
    <w:p w14:paraId="00F07F61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nazwisko[20];</w:t>
      </w:r>
    </w:p>
    <w:p w14:paraId="255354A0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adres[20];</w:t>
      </w:r>
    </w:p>
    <w:p w14:paraId="08E2544C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</w:t>
      </w:r>
      <w:r w:rsidRPr="00AE6F67">
        <w:rPr>
          <w:rFonts w:ascii="Courier New" w:hAnsi="Courier New" w:cs="Courier New"/>
          <w:sz w:val="20"/>
          <w:szCs w:val="20"/>
          <w:lang w:val="en-US"/>
        </w:rPr>
        <w:t>float brutto;</w:t>
      </w:r>
    </w:p>
    <w:p w14:paraId="6DC8A23D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        bool pali;</w:t>
      </w:r>
    </w:p>
    <w:p w14:paraId="4504F050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};</w:t>
      </w:r>
    </w:p>
    <w:p w14:paraId="69840FBE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Pracownik a;</w:t>
      </w:r>
    </w:p>
    <w:p w14:paraId="0A5CCE55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cout&lt;&lt;"nazwisko=";cin&gt;&gt;a.nazwisko;</w:t>
      </w:r>
    </w:p>
    <w:p w14:paraId="25645258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adres=";cin&gt;&gt;a.adres;</w:t>
      </w:r>
    </w:p>
    <w:p w14:paraId="14B7CE0B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en-US"/>
        </w:rPr>
        <w:t>cout&lt;&lt;"brutto=";cin&gt;&gt;a.brutto;</w:t>
      </w:r>
    </w:p>
    <w:p w14:paraId="6A6827D4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czy_pali(0/1)";</w:t>
      </w:r>
    </w:p>
    <w:p w14:paraId="38CCD3D2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cin&gt;&gt;a.pali;</w:t>
      </w:r>
    </w:p>
    <w:p w14:paraId="24E6F708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}</w:t>
      </w:r>
    </w:p>
    <w:p w14:paraId="4B9FBC48" w14:textId="77777777" w:rsidR="0077588D" w:rsidRPr="00AE6F67" w:rsidRDefault="0077588D" w:rsidP="00A34ED0">
      <w:pPr>
        <w:spacing w:before="240" w:after="240" w:line="240" w:lineRule="auto"/>
        <w:ind w:left="357"/>
        <w:rPr>
          <w:rFonts w:ascii="Courier New" w:hAnsi="Courier New" w:cs="Courier New"/>
          <w:sz w:val="20"/>
          <w:szCs w:val="20"/>
        </w:rPr>
      </w:pPr>
    </w:p>
    <w:p w14:paraId="4A06EFD8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lista osób o strukturze z poprzedniego zadania zapisana w tablicy. Wprowadź dane n osób do tablicy a następnie napisz program który:</w:t>
      </w:r>
    </w:p>
    <w:p w14:paraId="072C1B92" w14:textId="77777777"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ind w:hanging="357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liczy sumę pensji brutto wszystkich pracowników,</w:t>
      </w:r>
    </w:p>
    <w:p w14:paraId="422A6B4F" w14:textId="77777777"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wartość  maksymalnej pensji brutto, </w:t>
      </w:r>
    </w:p>
    <w:p w14:paraId="7063832C" w14:textId="77777777"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wartość  minimalnej pensji brutto, </w:t>
      </w:r>
    </w:p>
    <w:p w14:paraId="34AC2825" w14:textId="77777777"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nazwiska i imiona osób palących. </w:t>
      </w:r>
    </w:p>
    <w:p w14:paraId="4B8CE257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lista osób o strukturze z zadania 1 zapisana w tablicy. Napisz program, który przepisze wszystkie osoby mające wyższe brutto niż średnia z brutto do nowej tablicy. Wypisz na ekran dane z tablicy początkowej i wynikowej. </w:t>
      </w:r>
    </w:p>
    <w:p w14:paraId="76D407B5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 przechowujący bazę danych osób z firmy XXX. Baza powinna zawierać informację: imie, nazwisko, rok urodzenia, adres. Napisz program, który wczytuje dane do bazy oraz wypisuje osoby urodzone po danym roku. Zdefiniuj strukturę do przechowywania daty.</w:t>
      </w:r>
    </w:p>
    <w:p w14:paraId="3F389E5E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w którym zdefiniujesz unię mogącą przechowywać zmienna typu całkowitego, rzeczywistego lub tekstowego. Wczytaj zmienne różnych typów i przetestuj na różnych etapach programu co zostało wypisane i dlaczego.</w:t>
      </w:r>
    </w:p>
    <w:p w14:paraId="7A206079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y jest zbiór polskich miast wraz ze współrzędnymi podanymi w układzie 0XY, gdzie x oznacza odległość w kilometrach od Warszawy w kierunku osi X a y odległość w kilometrach od Warszawy w kierunku osi Y. Napisz program, który wypisze miasta najbardziej odległe od siebie. Nie uwzględniamy efektów związanych z krzywizną ziemi. (MB)</w:t>
      </w:r>
    </w:p>
    <w:p w14:paraId="47220A7A" w14:textId="77777777" w:rsidR="0077588D" w:rsidRPr="00DB0628" w:rsidRDefault="0077588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DB0628">
        <w:rPr>
          <w:rFonts w:ascii="Times New Roman" w:hAnsi="Times New Roman" w:cs="Times New Roman"/>
          <w:sz w:val="24"/>
          <w:szCs w:val="24"/>
        </w:rPr>
        <w:t xml:space="preserve">Należy zdefiniować N-elementową tablice struktur opisujących płyty DVD. Każda płyta powinna być reprezentowana przez tytuł, dane (struktura z polami: gatunek, wersja, czas trwania ) oraz cenę. </w:t>
      </w:r>
      <w:r w:rsidRPr="00DB0628">
        <w:rPr>
          <w:rFonts w:ascii="Times New Roman" w:hAnsi="Times New Roman" w:cs="Times New Roman"/>
          <w:sz w:val="24"/>
          <w:szCs w:val="24"/>
        </w:rPr>
        <w:lastRenderedPageBreak/>
        <w:t xml:space="preserve">Tablice należy zainicjować kilkoma swoimi ulubionymi filmami. Napisać program, który wyliczy średnią cenę płyt danego gatunku znajdujących się w tablicy a następnie wypisze tytuły tych filmów, które mają cenę poniżej średniej. </w:t>
      </w:r>
    </w:p>
    <w:p w14:paraId="7FF8C25C" w14:textId="77777777" w:rsidR="006F5641" w:rsidRPr="00AE6F67" w:rsidRDefault="006F5641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 o nazwie LiczbaZespolona, zawierającą dwa pola typu double: a, b. Następnie zaimplementuj ko</w:t>
      </w:r>
      <w:r w:rsidR="001325AF" w:rsidRPr="00AE6F67">
        <w:rPr>
          <w:rFonts w:ascii="Times New Roman" w:hAnsi="Times New Roman" w:cs="Times New Roman"/>
          <w:sz w:val="24"/>
          <w:szCs w:val="24"/>
        </w:rPr>
        <w:t>d</w:t>
      </w:r>
      <w:r w:rsidRPr="00AE6F67">
        <w:rPr>
          <w:rFonts w:ascii="Times New Roman" w:hAnsi="Times New Roman" w:cs="Times New Roman"/>
          <w:sz w:val="24"/>
          <w:szCs w:val="24"/>
        </w:rPr>
        <w:t xml:space="preserve"> pozwalający w zależności wyboru użytkownika::</w:t>
      </w:r>
    </w:p>
    <w:p w14:paraId="05452DAD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sumować dwie liczby zespolone,</w:t>
      </w:r>
    </w:p>
    <w:p w14:paraId="49F5E8D7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moduł liczby zespolonej,</w:t>
      </w:r>
    </w:p>
    <w:p w14:paraId="79F25346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argument (kąt fi) dla liczby zespolonej,</w:t>
      </w:r>
    </w:p>
    <w:p w14:paraId="60719618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naleźć pierwiastki n-tego stopnia dla zadanej liczby zespolonej z – wykorzystaj postać</w:t>
      </w:r>
    </w:p>
    <w:p w14:paraId="009805B1" w14:textId="77777777" w:rsidR="00380D7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Eulera.</w:t>
      </w:r>
    </w:p>
    <w:p w14:paraId="631F0B26" w14:textId="77777777" w:rsidR="00B5190D" w:rsidRPr="00AE6F67" w:rsidRDefault="00B5190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-elementową tablicę pozwalającą przechowywać informacje o samochodach w auto-komisie (marka, przebieg, kolor, cena). Napisz program, który będzie dodawał samochody do bazy, a następnie w zależności od wyboru użytkownika:</w:t>
      </w:r>
    </w:p>
    <w:p w14:paraId="38FBA552" w14:textId="77777777"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mniejszym przebiegu;</w:t>
      </w:r>
    </w:p>
    <w:p w14:paraId="29020B0A" w14:textId="77777777"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większym przebiegu</w:t>
      </w:r>
      <w:r w:rsidR="009173CC" w:rsidRPr="00AE6F67">
        <w:rPr>
          <w:rFonts w:ascii="Times New Roman" w:hAnsi="Times New Roman" w:cs="Times New Roman"/>
          <w:sz w:val="24"/>
          <w:szCs w:val="24"/>
        </w:rPr>
        <w:t>,</w:t>
      </w:r>
    </w:p>
    <w:p w14:paraId="4E6E46B7" w14:textId="77777777" w:rsidR="009173CC" w:rsidRPr="00AE6F67" w:rsidRDefault="009173CC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ów o cenie niższej niż zadana jako parametr.</w:t>
      </w:r>
    </w:p>
    <w:p w14:paraId="779BAA47" w14:textId="77777777" w:rsidR="00466FC0" w:rsidRPr="00AE6F67" w:rsidRDefault="00B5190D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 </w:t>
      </w:r>
      <w:r w:rsidR="00D417D4" w:rsidRPr="00AE6F67">
        <w:t xml:space="preserve">Zdefiniuj typ struktury przechowującej dane personalne pracownika (nazwisko - 20 znaków; imię - 15 znaków;  pensja - liczba rzeczywista; płeć - znak 'm' lub znak 'k') oraz 100-elementową tablicę takich struktur. Napisz program, który będzie dodawał </w:t>
      </w:r>
      <w:r w:rsidR="00A863B5" w:rsidRPr="00AE6F67">
        <w:t>pracowników</w:t>
      </w:r>
      <w:r w:rsidR="00D417D4" w:rsidRPr="00AE6F67">
        <w:t xml:space="preserve"> do bazy, a następnie wypisywał czy w danej firmie większa jest średnia pensja kobiet czy mężczyzn.</w:t>
      </w:r>
    </w:p>
    <w:p w14:paraId="29E050CB" w14:textId="77777777" w:rsidR="00657DEA" w:rsidRPr="00AE6F67" w:rsidRDefault="00C378D3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typ struktury przechowującej dane personalne studenta</w:t>
      </w:r>
      <w:r w:rsidR="00657DEA" w:rsidRPr="00AE6F67">
        <w:t xml:space="preserve"> </w:t>
      </w:r>
      <w:r w:rsidRPr="00AE6F67">
        <w:t>(nazwisko; imię</w:t>
      </w:r>
      <w:r w:rsidR="00657DEA" w:rsidRPr="00AE6F67">
        <w:t>;</w:t>
      </w:r>
      <w:r w:rsidRPr="00AE6F67">
        <w:t xml:space="preserve">  stypendium = ilość złotych i groszy;</w:t>
      </w:r>
      <w:r w:rsidR="00657DEA" w:rsidRPr="00AE6F67">
        <w:t xml:space="preserve"> </w:t>
      </w:r>
      <w:r w:rsidRPr="00AE6F67">
        <w:t>zaliczenie = zmienna logiczna) oraz 100-elementowa tablicę takich struktur.</w:t>
      </w:r>
      <w:r w:rsidR="00657DEA" w:rsidRPr="00AE6F67">
        <w:t xml:space="preserve"> Napisz program, który będzie dodawał s</w:t>
      </w:r>
      <w:r w:rsidR="00AC185A" w:rsidRPr="00AE6F67">
        <w:t>tudentów</w:t>
      </w:r>
      <w:r w:rsidR="00657DEA" w:rsidRPr="00AE6F67">
        <w:t xml:space="preserve"> do bazy, a następnie w zależności od wyboru użytkownika:</w:t>
      </w:r>
    </w:p>
    <w:p w14:paraId="1D883DE9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;</w:t>
      </w:r>
    </w:p>
    <w:p w14:paraId="0EBBD609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;</w:t>
      </w:r>
    </w:p>
    <w:p w14:paraId="570EC832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, który zaliczył semestr;</w:t>
      </w:r>
    </w:p>
    <w:p w14:paraId="6D231774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, który nie zaliczył semestru;</w:t>
      </w:r>
    </w:p>
    <w:p w14:paraId="7647AF8E" w14:textId="77777777" w:rsidR="00AC185A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typ struktury przechowującej dane personalne studenta (nazwisko : 25 znaków; imię : 15 znaków;  wiek : liczba o wartościach 0-120; zaliczenie : zmienna logiczna) oraz 50-elementowa tablicę takich struktur. Napisz program, który będzie dodawał studentów do bazy, a następnie w zależności od wyboru użytkownika:</w:t>
      </w:r>
    </w:p>
    <w:p w14:paraId="3726C283" w14:textId="77777777"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najmłodszego studenta,</w:t>
      </w:r>
    </w:p>
    <w:p w14:paraId="6500F307" w14:textId="77777777"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lastRenderedPageBreak/>
        <w:t xml:space="preserve">Wypisywał dane wszystkich studentów, których nazwiska i imiona zaczynają się na tą samą literę (np. </w:t>
      </w:r>
      <w:r w:rsidRPr="00AE6F67">
        <w:rPr>
          <w:b/>
          <w:bCs/>
        </w:rPr>
        <w:t>K</w:t>
      </w:r>
      <w:r w:rsidRPr="00AE6F67">
        <w:t xml:space="preserve">asia </w:t>
      </w:r>
      <w:r w:rsidRPr="00AE6F67">
        <w:rPr>
          <w:b/>
          <w:bCs/>
        </w:rPr>
        <w:t>K</w:t>
      </w:r>
      <w:r w:rsidRPr="00AE6F67">
        <w:t xml:space="preserve">owalska, </w:t>
      </w:r>
      <w:r w:rsidRPr="00AE6F67">
        <w:rPr>
          <w:b/>
          <w:bCs/>
        </w:rPr>
        <w:t>N</w:t>
      </w:r>
      <w:r w:rsidRPr="00AE6F67">
        <w:t xml:space="preserve">atalia </w:t>
      </w:r>
      <w:r w:rsidRPr="00AE6F67">
        <w:rPr>
          <w:b/>
          <w:bCs/>
        </w:rPr>
        <w:t>N</w:t>
      </w:r>
      <w:r w:rsidRPr="00AE6F67">
        <w:t>owak ),</w:t>
      </w:r>
    </w:p>
    <w:p w14:paraId="707852C5" w14:textId="77777777"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ów o nazwiskach zaczynających się na literę zadaną jako parametr.</w:t>
      </w:r>
    </w:p>
    <w:p w14:paraId="530C39BD" w14:textId="77777777" w:rsidR="004F6BD7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Zdefiniuj typ struktury przechowującej dane o pociągach w rozkładzie jazdy (Miasto docelowe: 30 znaków; długość trasy : liczba całkowita bez znaku; </w:t>
      </w:r>
      <w:r w:rsidR="004F6BD7" w:rsidRPr="00AE6F67">
        <w:t>godzina odjazdu: liczba rzeczy</w:t>
      </w:r>
      <w:r w:rsidRPr="00AE6F67">
        <w:t xml:space="preserve">wista; rodzaj pociągu: znak 'o' - osobowy, 'p' - pospieszny, 'e' - ekspres) oraz 100-elementową tablicę takich struktur. </w:t>
      </w:r>
      <w:r w:rsidR="004F6BD7" w:rsidRPr="00AE6F67">
        <w:t>Napisz program, który będzie dane pociągów do bazy, a następnie w zależności od wyboru użytkownika:</w:t>
      </w:r>
    </w:p>
    <w:p w14:paraId="170FF056" w14:textId="77777777"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djeżdżających po zadanej jako parametr godzinie</w:t>
      </w:r>
    </w:p>
    <w:p w14:paraId="5983E390" w14:textId="77777777"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pośpiesznych  jadących do zadanego jako parametr miasta,</w:t>
      </w:r>
    </w:p>
    <w:p w14:paraId="33BE00BA" w14:textId="77777777" w:rsidR="009B6329" w:rsidRPr="00AE6F67" w:rsidRDefault="009B632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 najdłuższej trasie.</w:t>
      </w:r>
    </w:p>
    <w:p w14:paraId="1B2EAB40" w14:textId="77777777" w:rsidR="00472478" w:rsidRPr="00AE6F67" w:rsidRDefault="0047025E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struktur</w:t>
      </w:r>
      <w:r w:rsidRPr="00AE6F67">
        <w:rPr>
          <w:rFonts w:hint="eastAsia"/>
        </w:rPr>
        <w:t>ę</w:t>
      </w:r>
      <w:r w:rsidRPr="00AE6F67">
        <w:t xml:space="preserve"> punkt s</w:t>
      </w:r>
      <w:r w:rsidRPr="00AE6F67">
        <w:rPr>
          <w:rFonts w:hint="eastAsia"/>
        </w:rPr>
        <w:t>ł</w:t>
      </w:r>
      <w:r w:rsidRPr="00AE6F67">
        <w:t>u</w:t>
      </w:r>
      <w:r w:rsidRPr="00AE6F67">
        <w:rPr>
          <w:rFonts w:hint="eastAsia"/>
        </w:rPr>
        <w:t>żą</w:t>
      </w:r>
      <w:r w:rsidRPr="00AE6F67">
        <w:t>c</w:t>
      </w:r>
      <w:r w:rsidRPr="00AE6F67">
        <w:rPr>
          <w:rFonts w:hint="eastAsia"/>
        </w:rPr>
        <w:t>ą</w:t>
      </w:r>
      <w:r w:rsidRPr="00AE6F67">
        <w:t xml:space="preserve"> do przechowywania </w:t>
      </w:r>
      <w:r w:rsidR="00472478" w:rsidRPr="00AE6F67">
        <w:t>współrzędnych</w:t>
      </w:r>
      <w:r w:rsidRPr="00AE6F67">
        <w:t xml:space="preserve"> </w:t>
      </w:r>
      <w:r w:rsidR="00472478" w:rsidRPr="00AE6F67">
        <w:t>punktów</w:t>
      </w:r>
      <w:r w:rsidRPr="00AE6F67">
        <w:t xml:space="preserve"> w </w:t>
      </w:r>
      <w:r w:rsidR="00472478" w:rsidRPr="00AE6F67">
        <w:t>trójwymiarowej</w:t>
      </w:r>
      <w:r w:rsidRPr="00AE6F67">
        <w:t xml:space="preserve"> przestrzeni kartezja</w:t>
      </w:r>
      <w:r w:rsidRPr="00AE6F67">
        <w:rPr>
          <w:rFonts w:hint="eastAsia"/>
        </w:rPr>
        <w:t>ń</w:t>
      </w:r>
      <w:r w:rsidRPr="00AE6F67">
        <w:t>skiej</w:t>
      </w:r>
      <w:r w:rsidR="00472478" w:rsidRPr="00AE6F67">
        <w:t>. Napisz program, który będzie dodawał punkty do bazy, a następnie w zależności od wyboru użytkownika:</w:t>
      </w:r>
    </w:p>
    <w:p w14:paraId="686C7B42" w14:textId="77777777" w:rsidR="00AB589F" w:rsidRPr="00AE6F67" w:rsidRDefault="00AB589F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najmniejsz</w:t>
      </w:r>
      <w:r w:rsidRPr="00AE6F67">
        <w:rPr>
          <w:rFonts w:hint="eastAsia"/>
        </w:rPr>
        <w:t>ą</w:t>
      </w:r>
      <w:r w:rsidRPr="00AE6F67">
        <w:t xml:space="preserve"> </w:t>
      </w:r>
      <w:r w:rsidR="00A630F7" w:rsidRPr="00AE6F67">
        <w:t>spośród</w:t>
      </w:r>
      <w:r w:rsidRPr="00AE6F67">
        <w:t xml:space="preserve"> odleg</w:t>
      </w:r>
      <w:r w:rsidRPr="00AE6F67">
        <w:rPr>
          <w:rFonts w:hint="eastAsia"/>
        </w:rPr>
        <w:t>ł</w:t>
      </w:r>
      <w:r w:rsidRPr="00AE6F67">
        <w:t>o</w:t>
      </w:r>
      <w:r w:rsidRPr="00AE6F67">
        <w:rPr>
          <w:rFonts w:hint="eastAsia"/>
        </w:rPr>
        <w:t>ś</w:t>
      </w:r>
      <w:r w:rsidRPr="00AE6F67">
        <w:t>ci pomi</w:t>
      </w:r>
      <w:r w:rsidRPr="00AE6F67">
        <w:rPr>
          <w:rFonts w:hint="eastAsia"/>
        </w:rPr>
        <w:t>ę</w:t>
      </w:r>
      <w:r w:rsidRPr="00AE6F67">
        <w:t xml:space="preserve">dzy </w:t>
      </w:r>
      <w:r w:rsidR="00A630F7" w:rsidRPr="00AE6F67">
        <w:t xml:space="preserve">dwoma </w:t>
      </w:r>
      <w:r w:rsidRPr="00AE6F67">
        <w:t>punktami przechowywanymi w bazie</w:t>
      </w:r>
      <w:r w:rsidR="00A630F7" w:rsidRPr="00AE6F67">
        <w:t xml:space="preserve"> wraz z danymi punktów,</w:t>
      </w:r>
    </w:p>
    <w:p w14:paraId="24C177FB" w14:textId="77777777" w:rsidR="00A630F7" w:rsidRPr="00AE6F67" w:rsidRDefault="00A630F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ilość punktów znajdujących się w I ćwiartce układu</w:t>
      </w:r>
    </w:p>
    <w:p w14:paraId="2D24AC54" w14:textId="77777777" w:rsidR="00DE1E74" w:rsidRPr="00AE6F67" w:rsidRDefault="00A630F7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Zdefiniuj strukturę punkt4 służącą do przechowywania współrzędnych punktów w czterowymiarowej przestrzeni kartezjańskiej. Do przechowywania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 xml:space="preserve">współrzędnych w 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>poszczególnych wymiar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ach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wykorzystaj tablicę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czteroelementową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. Napisz program,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w oparciu o dwie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tablice tab1 i tab2 typu struct punk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t4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oraz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przepisuje do nowej tablicy tab3 punkty z tab1 i tab2 posiadające takie same dwie współrzędne. Np. w tab1 mamy punkty (3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6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 (2,5,8,1), a w tab2 mamy (2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9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, (3,9,0,1) to do tab3 będzie przepisane (3,4,6,1) oraz (2,4,9,1).</w:t>
      </w:r>
    </w:p>
    <w:p w14:paraId="72F3EBAD" w14:textId="77777777" w:rsidR="00426BEC" w:rsidRPr="00AE6F67" w:rsidRDefault="00426BEC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>Zdefiniuj unię Liczba, która może służyć w zależności od potrzeb do przechowywania liczby wymiernej lub liczby całkowitej. Zdefiniuj strukturę TDane, o dwóch polach polu TP typu int oraz polu Tzawartosc typu TLiczba. Napisz program, który wczytuje zawartość do struktury T</w:t>
      </w:r>
      <w:r w:rsidR="002D6DC6" w:rsidRPr="00AE6F67">
        <w:rPr>
          <w:rFonts w:ascii="Times New Roman" w:eastAsia="PLRoman10-Regular" w:hAnsi="Times New Roman" w:cs="Times New Roman"/>
          <w:sz w:val="24"/>
          <w:szCs w:val="24"/>
        </w:rPr>
        <w:t>Dane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>. Program powinien pytać użytkownika, czy chce wczytać liczbę całkowitą, czy wymierną oraz w zależności od jego wyboru wstawić do pola TP wartość 0 lub 1. Następnie program powinien wczytać do pola Tzawartosc wartość odpowiedniego typu.</w:t>
      </w:r>
    </w:p>
    <w:p w14:paraId="12A551E6" w14:textId="77777777" w:rsidR="00A00769" w:rsidRPr="00AE6F67" w:rsidRDefault="00A00769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rPr>
          <w:rFonts w:eastAsia="PLRoman10-Regular"/>
          <w:lang w:eastAsia="en-US"/>
        </w:rPr>
        <w:t>Zdefiniuj struktur</w:t>
      </w:r>
      <w:r w:rsidRPr="00AE6F67">
        <w:rPr>
          <w:rFonts w:eastAsia="PLRoman10-Regular" w:hint="eastAsia"/>
          <w:lang w:eastAsia="en-US"/>
        </w:rPr>
        <w:t>ę</w:t>
      </w:r>
      <w:r w:rsidRPr="00AE6F67">
        <w:rPr>
          <w:rFonts w:eastAsia="PLRoman10-Regular"/>
          <w:lang w:eastAsia="en-US"/>
        </w:rPr>
        <w:t xml:space="preserve"> dane_pracownikow zawieraj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>c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pola: imie,nazwisko, plec, stan_cywilny. W zale</w:t>
      </w:r>
      <w:r w:rsidRPr="00AE6F67">
        <w:rPr>
          <w:rFonts w:eastAsia="PLRoman10-Regular" w:hint="eastAsia"/>
          <w:lang w:eastAsia="en-US"/>
        </w:rPr>
        <w:t>ż</w:t>
      </w:r>
      <w:r w:rsidRPr="00AE6F67">
        <w:rPr>
          <w:rFonts w:eastAsia="PLRoman10-Regular"/>
          <w:lang w:eastAsia="en-US"/>
        </w:rPr>
        <w:t>n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>ci od p</w:t>
      </w:r>
      <w:r w:rsidRPr="00AE6F67">
        <w:rPr>
          <w:rFonts w:eastAsia="PLRoman10-Regular" w:hint="eastAsia"/>
          <w:lang w:eastAsia="en-US"/>
        </w:rPr>
        <w:t>ł</w:t>
      </w:r>
      <w:r w:rsidRPr="00AE6F67">
        <w:rPr>
          <w:rFonts w:eastAsia="PLRoman10-Regular"/>
          <w:lang w:eastAsia="en-US"/>
        </w:rPr>
        <w:t>ci pole stan_cywilny powinno moc mie</w:t>
      </w:r>
      <w:r w:rsidRPr="00AE6F67">
        <w:rPr>
          <w:rFonts w:eastAsia="PLRoman10-Regular" w:hint="eastAsia"/>
          <w:lang w:eastAsia="en-US"/>
        </w:rPr>
        <w:t>ć</w:t>
      </w:r>
      <w:r w:rsidRPr="00AE6F67">
        <w:rPr>
          <w:rFonts w:eastAsia="PLRoman10-Regular"/>
          <w:lang w:eastAsia="en-US"/>
        </w:rPr>
        <w:t xml:space="preserve"> jedn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z dwóch wart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>ci wolny lub zonaty dla m</w:t>
      </w:r>
      <w:r w:rsidRPr="00AE6F67">
        <w:rPr>
          <w:rFonts w:eastAsia="PLRoman10-Regular" w:hint="eastAsia"/>
          <w:lang w:eastAsia="en-US"/>
        </w:rPr>
        <w:t>ęż</w:t>
      </w:r>
      <w:r w:rsidRPr="00AE6F67">
        <w:rPr>
          <w:rFonts w:eastAsia="PLRoman10-Regular"/>
          <w:lang w:eastAsia="en-US"/>
        </w:rPr>
        <w:t xml:space="preserve">czyzn i wolna lub mezatka dla kobiet. Napisz program, który będzie dodawał </w:t>
      </w:r>
      <w:r w:rsidR="00A863B5" w:rsidRPr="00AE6F67">
        <w:rPr>
          <w:rFonts w:eastAsia="PLRoman10-Regular"/>
          <w:lang w:eastAsia="en-US"/>
        </w:rPr>
        <w:t>pracowników</w:t>
      </w:r>
      <w:r w:rsidRPr="00AE6F67">
        <w:rPr>
          <w:rFonts w:eastAsia="PLRoman10-Regular"/>
          <w:lang w:eastAsia="en-US"/>
        </w:rPr>
        <w:t xml:space="preserve"> do bazy, a następnie w zależności od wyboru użytkownika</w:t>
      </w:r>
      <w:r w:rsidRPr="00AE6F67">
        <w:t>:</w:t>
      </w:r>
    </w:p>
    <w:p w14:paraId="6B439661" w14:textId="77777777" w:rsidR="00A00769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zamężnych kobiet.</w:t>
      </w:r>
    </w:p>
    <w:p w14:paraId="1AECFF6D" w14:textId="77777777" w:rsidR="000F7E10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wolnych mężczyzn.</w:t>
      </w:r>
    </w:p>
    <w:p w14:paraId="110FB990" w14:textId="77777777" w:rsidR="00137C08" w:rsidRPr="00AE6F67" w:rsidRDefault="000F7E10" w:rsidP="005E41F5">
      <w:pPr>
        <w:pStyle w:val="Default"/>
        <w:numPr>
          <w:ilvl w:val="0"/>
          <w:numId w:val="10"/>
        </w:numPr>
        <w:spacing w:before="240" w:after="240" w:line="276" w:lineRule="auto"/>
        <w:rPr>
          <w:color w:val="auto"/>
        </w:rPr>
      </w:pPr>
      <w:r w:rsidRPr="00AE6F67">
        <w:rPr>
          <w:color w:val="auto"/>
        </w:rPr>
        <w:lastRenderedPageBreak/>
        <w:t xml:space="preserve"> </w:t>
      </w:r>
      <w:r w:rsidRPr="00AE6F67">
        <w:rPr>
          <w:color w:val="auto"/>
          <w:sz w:val="23"/>
          <w:szCs w:val="23"/>
        </w:rPr>
        <w:t xml:space="preserve">Napisz program, który będzie pozwalał badać sprawozdania finansowe przedsiębiorstw za ostatnie cztery kwartały. Dane przedsiębiorstw są pamiętane w tablicy i poszczególne elementy tablicy mają postać: Nazwa, data, Zysk_za_kwartal[1..4], nip, uwagi. </w:t>
      </w:r>
      <w:r w:rsidRPr="00AE6F67">
        <w:rPr>
          <w:rFonts w:eastAsia="PLRoman10-Regular"/>
          <w:color w:val="auto"/>
        </w:rPr>
        <w:t xml:space="preserve">Napisz program, który będzie dodawał dane przedsiębiorstw do bazy, a następnie </w:t>
      </w:r>
      <w:r w:rsidRPr="00AE6F67">
        <w:rPr>
          <w:color w:val="auto"/>
          <w:sz w:val="23"/>
          <w:szCs w:val="23"/>
        </w:rPr>
        <w:t>wypisz dane przedsiębiorstwa o największej i o najmniejszej wartości średniego zysku.</w:t>
      </w:r>
    </w:p>
    <w:p w14:paraId="234E8F4C" w14:textId="77777777" w:rsidR="000F7E10" w:rsidRPr="00AE6F67" w:rsidRDefault="00137C08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  <w:rPr>
          <w:sz w:val="23"/>
          <w:szCs w:val="23"/>
        </w:rPr>
      </w:pPr>
      <w:r w:rsidRPr="00AE6F67">
        <w:t xml:space="preserve"> </w:t>
      </w:r>
      <w:r w:rsidR="000F7E10" w:rsidRPr="00AE6F67">
        <w:rPr>
          <w:sz w:val="23"/>
          <w:szCs w:val="23"/>
        </w:rPr>
        <w:t>Napisz program w którym utworzysz tablicę struktur, zawierających dane pracowników (nazwisko, stawkę, numer miesiąca, godziny przepracowane w tymże miesiącu).</w:t>
      </w:r>
      <w:r w:rsidR="000F7E10" w:rsidRPr="00AE6F67">
        <w:rPr>
          <w:rFonts w:eastAsia="PLRoman10-Regular"/>
          <w:lang w:eastAsia="en-US"/>
        </w:rPr>
        <w:t xml:space="preserve"> Napisz program, który będzie dodawał dane pracowników do bazy, a następnie w zależności od wyboru użytkownika</w:t>
      </w:r>
      <w:r w:rsidR="000F7E10" w:rsidRPr="00AE6F67">
        <w:t>:</w:t>
      </w:r>
    </w:p>
    <w:p w14:paraId="17DC231D" w14:textId="77777777"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</w:t>
      </w:r>
      <w:r w:rsidR="00137C08" w:rsidRPr="00AE6F67">
        <w:rPr>
          <w:color w:val="auto"/>
          <w:sz w:val="23"/>
          <w:szCs w:val="23"/>
        </w:rPr>
        <w:t xml:space="preserve">y w całym roku przepracował najwięcej godzin (czyli suma godzin ze wszystkich miesięcy dla danego pracownika) </w:t>
      </w:r>
    </w:p>
    <w:p w14:paraId="733BD477" w14:textId="77777777"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y</w:t>
      </w:r>
      <w:r w:rsidR="00137C08" w:rsidRPr="00AE6F67">
        <w:rPr>
          <w:color w:val="auto"/>
          <w:sz w:val="23"/>
          <w:szCs w:val="23"/>
        </w:rPr>
        <w:t xml:space="preserve"> dostał najwyższą jednorazową wypłatę i zapisze jego dane do pliku tekstowego. </w:t>
      </w:r>
    </w:p>
    <w:p w14:paraId="5952DDA1" w14:textId="77777777" w:rsidR="00216909" w:rsidRPr="00AE6F67" w:rsidRDefault="00216909" w:rsidP="005E41F5">
      <w:pPr>
        <w:pStyle w:val="Tekstpodstawowy"/>
        <w:numPr>
          <w:ilvl w:val="0"/>
          <w:numId w:val="10"/>
        </w:numPr>
        <w:spacing w:before="240" w:after="240" w:line="276" w:lineRule="auto"/>
        <w:rPr>
          <w:sz w:val="23"/>
          <w:szCs w:val="23"/>
        </w:rPr>
      </w:pPr>
      <w:r w:rsidRPr="00AE6F67">
        <w:rPr>
          <w:sz w:val="23"/>
          <w:szCs w:val="23"/>
        </w:rPr>
        <w:t>Dana jest baza struktur Pracownik zawierająca: Nazwisko, Imię, pesel, adres (będący strukturą), pensje brutto. Napisz program, który będzie dodawał pracowników do bazy, a następnie wypisywał dane pracowników o pensji brutto większej od zadanej, jako parametr.</w:t>
      </w:r>
    </w:p>
    <w:p w14:paraId="5B0D41D4" w14:textId="77777777" w:rsidR="0047025E" w:rsidRPr="00AE6F67" w:rsidRDefault="00ED7C45" w:rsidP="005E41F5">
      <w:pPr>
        <w:pStyle w:val="Nagwek3"/>
        <w:numPr>
          <w:ilvl w:val="0"/>
          <w:numId w:val="10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color w:val="auto"/>
          <w:sz w:val="23"/>
          <w:szCs w:val="23"/>
        </w:rPr>
      </w:pP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Dana jest baza struktur Student zawierająca: Nazwisko, Imię, pesel, adres (będący strukturą), średnią z każdego semestru studiów (max 7 semestrów).  Napisz program, który będzie dodawał studentów do bazy, a </w:t>
      </w:r>
      <w:r w:rsidR="00BF0DB3"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>następnie</w:t>
      </w: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 wyszukiwał studentów o średniej za dany semestr większej od zadanej, jako parametr</w:t>
      </w:r>
      <w:r w:rsidRPr="00AE6F67">
        <w:rPr>
          <w:rFonts w:ascii="Times New Roman" w:hAnsi="Times New Roman" w:cs="Times New Roman"/>
          <w:color w:val="auto"/>
          <w:sz w:val="23"/>
          <w:szCs w:val="23"/>
        </w:rPr>
        <w:t>.</w:t>
      </w:r>
    </w:p>
    <w:p w14:paraId="26A341C7" w14:textId="77777777" w:rsidR="00BB5348" w:rsidRPr="00AE6F67" w:rsidRDefault="000311C1" w:rsidP="005E41F5">
      <w:pPr>
        <w:pStyle w:val="Akapitzlist"/>
        <w:numPr>
          <w:ilvl w:val="0"/>
          <w:numId w:val="10"/>
        </w:numPr>
        <w:spacing w:before="240" w:after="240"/>
        <w:contextualSpacing w:val="0"/>
        <w:outlineLvl w:val="1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eastAsia="Times New Roman" w:hAnsi="Times New Roman" w:cs="Times New Roman"/>
          <w:sz w:val="23"/>
          <w:szCs w:val="23"/>
          <w:lang w:eastAsia="pl-PL"/>
        </w:rPr>
        <w:t>Napisz program, który wykorzystując strukturę przechowuje dane opisujące osoby (wzrost – podany w metrach; imię i nazwisko – string lub łańcuch char; wiek – w latach; waga – w kg). Napisz program, który będzie dodawał osoby do bazy, a następnie  porównuje osoby drukując na ekranie zestawienie: która osoba jest wyższa (imię i nazwisko tej osoby), która osoba jest najlżejsza (imię i nazwisko tej osoby) oraz która osoba jest najmłodsza (imię i nazwisko tej osoby).</w:t>
      </w:r>
    </w:p>
    <w:p w14:paraId="601F2803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Adres do przechowywania następujących danych: miejscowość, poczta, nr_domu, nr_mieszkania, województwo. Wykorzystaj ją do przechowywania danych o mieszkańcach: imie, nazwisko, miejsce_zamieszkania. 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umożliwi wprowadzenie danych o n mieszkańcach (n&lt;=10) i wypisze imiona i nazwisko tych osób, które mieszkają w podanym przez użytkownika województwie.</w:t>
      </w:r>
    </w:p>
    <w:p w14:paraId="264EE830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który wypełni tablicę studentów następującymi danymi</w:t>
      </w:r>
      <w:r w:rsidRPr="00AE6F67">
        <w:rPr>
          <w:rFonts w:ascii="Times New Roman" w:hAnsi="Times New Roman" w:cs="Times New Roman"/>
          <w:sz w:val="24"/>
          <w:szCs w:val="24"/>
        </w:rPr>
        <w:br/>
        <w:t>imie – imie_nr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  <w:t>nazwisko  - nazwisko_nr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  <w:t>rok_studiów – liczba pseudolosowa z przedziału &lt;1,4&gt;</w:t>
      </w:r>
      <w:r w:rsidRPr="00AE6F67">
        <w:rPr>
          <w:rFonts w:ascii="Times New Roman" w:hAnsi="Times New Roman" w:cs="Times New Roman"/>
          <w:sz w:val="24"/>
          <w:szCs w:val="24"/>
        </w:rPr>
        <w:br/>
        <w:t>kierunek – zależnie od wylosowanej liczby z przedziału &lt;0,3) 0-informatyka, 1-chemia, 2-matematyka</w:t>
      </w:r>
      <w:r w:rsidRPr="00AE6F67">
        <w:rPr>
          <w:rFonts w:ascii="Times New Roman" w:hAnsi="Times New Roman" w:cs="Times New Roman"/>
          <w:sz w:val="24"/>
          <w:szCs w:val="24"/>
        </w:rPr>
        <w:br/>
        <w:t>data_urodzenia – pole złożone zawierające dzień, miesiąc  i rok. Rok – liczba pseudolosowa z przedziału 1980 – 1997, miesiąc – liczba z przedziału 1-12, dzień – liczba pseudolosowa, zależna od miesiąca i roku.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wypisze imię i nazwisko osoby najmłodszej i najstarszej, jeśli jest kilka takich osób powinno być podane nazwisko pierwszej.</w:t>
      </w:r>
    </w:p>
    <w:p w14:paraId="3C2E3EE6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Zmodyfikuj zadanie 2, uzupełniając strukturę do przechowywania danych studentów o tablicę 3 ocen – liczby rzeczywiste. Wypisz nazwisko studenta o najwyższej średniej.</w:t>
      </w:r>
    </w:p>
    <w:p w14:paraId="552FBFA4" w14:textId="77777777" w:rsidR="00BB5348" w:rsidRPr="00AE6F67" w:rsidRDefault="00BB5348" w:rsidP="005E41F5">
      <w:pPr>
        <w:pStyle w:val="Akapitzlist"/>
        <w:numPr>
          <w:ilvl w:val="0"/>
          <w:numId w:val="10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 do przechowywania danych o wektorach na płaszczyźnie:</w:t>
      </w:r>
      <w:r w:rsidRPr="00AE6F67">
        <w:rPr>
          <w:rFonts w:ascii="Times New Roman" w:hAnsi="Times New Roman" w:cs="Times New Roman"/>
          <w:sz w:val="24"/>
          <w:szCs w:val="24"/>
        </w:rPr>
        <w:br/>
        <w:t>nazwa np. AB</w:t>
      </w:r>
      <w:r w:rsidRPr="00AE6F67">
        <w:rPr>
          <w:rFonts w:ascii="Times New Roman" w:hAnsi="Times New Roman" w:cs="Times New Roman"/>
          <w:sz w:val="24"/>
          <w:szCs w:val="24"/>
        </w:rPr>
        <w:br/>
        <w:t>współrzędne  x,y punktu początkowego</w:t>
      </w:r>
      <w:r w:rsidRPr="00AE6F67">
        <w:rPr>
          <w:rFonts w:ascii="Times New Roman" w:hAnsi="Times New Roman" w:cs="Times New Roman"/>
          <w:sz w:val="24"/>
          <w:szCs w:val="24"/>
        </w:rPr>
        <w:br/>
        <w:t>współrzędne x,y punktu końcowego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Wprowadź dane do tablicy wektorów. Napisz program, który </w:t>
      </w:r>
    </w:p>
    <w:p w14:paraId="23D7D85D" w14:textId="77777777"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długości wektorów ,</w:t>
      </w:r>
    </w:p>
    <w:p w14:paraId="2A941CD6" w14:textId="77777777"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da nazwę wektora o największej długości.,</w:t>
      </w:r>
    </w:p>
    <w:p w14:paraId="0F23084D" w14:textId="77777777"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sprawdzi czy w tablicy są dane o wektorach o tej samej długości</w:t>
      </w:r>
      <w:r w:rsidRPr="00AE6F67">
        <w:rPr>
          <w:rFonts w:ascii="Times New Roman" w:hAnsi="Times New Roman" w:cs="Times New Roman"/>
          <w:sz w:val="24"/>
          <w:szCs w:val="24"/>
        </w:rPr>
        <w:br/>
      </w:r>
    </w:p>
    <w:p w14:paraId="4E021B2F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, do przechowywania danych o pracownikach: imię, nazwisko, tablica poborów brutto z 12 miesięcy ostatniego roku. Napisz program, który wypisze, w który miesiącu łączne pobory brutto pracowników były najmniejsze.</w:t>
      </w:r>
    </w:p>
    <w:p w14:paraId="41D9B02B" w14:textId="77777777"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amierzasz utworzyć bazę danych do przechowywania książek. Zaproponuj odpowiednią strukturę rekordu dla książki. Do zmiennej typu rekordowego wczytaj do niej dane i wypisz je. </w:t>
      </w:r>
    </w:p>
    <w:p w14:paraId="57483025" w14:textId="77777777"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tablica zawierająca elementy o strukturze: nazwa, kwota. Napisz program, który będzie wczytywał n danych do struktury, tak by dane były posortowane według:</w:t>
      </w:r>
    </w:p>
    <w:p w14:paraId="076BE312" w14:textId="77777777"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zwy, </w:t>
      </w:r>
    </w:p>
    <w:p w14:paraId="50F2E508" w14:textId="77777777"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kwoty. </w:t>
      </w:r>
    </w:p>
    <w:p w14:paraId="1149464A" w14:textId="77777777"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Wypisz tablicę wynikową. </w:t>
      </w:r>
    </w:p>
    <w:p w14:paraId="431A4B51" w14:textId="77777777"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jednowymiarowa n-elementowa tablica punktów 2D. Napisz program, który wypisze 1, gdy nie ma punktów współliniowych i 0, gdy są. </w:t>
      </w:r>
    </w:p>
    <w:p w14:paraId="62C8325F" w14:textId="77777777"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tablica jednowymiarowa n-elementowa tablica punktów 2D. Napisz program, który wypisze ile trójkątów można zbudować z tych punktów. </w:t>
      </w:r>
    </w:p>
    <w:p w14:paraId="35415F72" w14:textId="77777777" w:rsidR="00DB0628" w:rsidRDefault="00DB06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F778B3" w14:textId="77777777"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baza danych przechowująca następujące informacje: nazwisko, stanowisko, brutto. Napisz program, który poda następujące statystyki:</w:t>
      </w:r>
    </w:p>
    <w:p w14:paraId="5BDE2E29" w14:textId="77777777"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a z brutto dla całej bazy danych, </w:t>
      </w:r>
    </w:p>
    <w:p w14:paraId="759DD181" w14:textId="77777777"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e z brutto dla poszczególnych stanowisk, </w:t>
      </w:r>
    </w:p>
    <w:p w14:paraId="427B304F" w14:textId="77777777"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Ponadto program powinien wypisać nazwę tego stanowiska, dla którego występuje największa i najmniejsza średnia. </w:t>
      </w:r>
    </w:p>
    <w:p w14:paraId="0AF916A7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 elementową tablicę struktur pozwalającą przechowywać informacje o wejściach na basen (data wejścia, nazwisko pływającego, nazwisko trenera, czas). Data wejścia to struktura typu( dzień, miesiąc, rok).  Napisz program, który będzie prowadził statystykę wejść na basen, a następnie:</w:t>
      </w:r>
    </w:p>
    <w:p w14:paraId="10E6B0E1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wejścia poszczególnych osób</w:t>
      </w:r>
    </w:p>
    <w:p w14:paraId="7D1C61A8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soby pływające u trenera podanego przez użytkownika</w:t>
      </w:r>
    </w:p>
    <w:p w14:paraId="44DB5388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ilość wejść w poszczególnych miesiącach</w:t>
      </w:r>
    </w:p>
    <w:p w14:paraId="2D2058A8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gólny czas treningu dla poszczególnych osób</w:t>
      </w:r>
    </w:p>
    <w:p w14:paraId="4CF5ED1D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50 elementową tablicę struktur pozwalającą przechowywać przepisy na ciasta( rodzaj, nazwa, czas wykonania, stopień trudności( 1,2,3)). Napisz program, który będzie umożliwiał wprowadzanie danych do książki kucharskiej z ciastami, a następnie:</w:t>
      </w:r>
    </w:p>
    <w:p w14:paraId="11964156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ciasta z jednego rodzaju np. torty</w:t>
      </w:r>
    </w:p>
    <w:p w14:paraId="4C5544E0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średni czas wykonania ciast</w:t>
      </w:r>
    </w:p>
    <w:p w14:paraId="7E402DE6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ciasta z podziałem na stopień trudności. </w:t>
      </w:r>
    </w:p>
    <w:p w14:paraId="7F2DB94D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n-elementowa tablica ze strukturami opisującymi współrzędne punktów w przestrzeni PUNKT3D ( float x, float y, float z). Napisz program, który sprawdzi czy istnieją w tablicy punkty leżące na tej samej płaszczyźnie. Program powinien wypisać na ekranie informację, które z punktów leżą na tej samej  płaszczyźnie.</w:t>
      </w:r>
    </w:p>
    <w:p w14:paraId="182ABCC8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Zdefiniuj typ strukturalny oraz 100 elementową tablicę  struktur pozwalającą na przechowywanie informacji o rodzajach zwierząt jakie posiada pewien Farmer. Zwierzęta to krowa, koza, kura, pies i świnia. Cechy tych zwierząt to nazwa, waga, wiek(podany w tygodniach), oraz data nabycia(zakupu). Farmer dostał krowę i świnię kupił 24-04-08r od znajomego, pies przybłąkał się 6.05.02r, natomiast kozę i kurę dostał w prezencie od wójta 23.02.09. Niestety resztę cech musisz określić sam, na podstawie przyjętych średnich dla tych zwierząt.  Rezultatem programu ma być: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14:paraId="3A98F73C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wyświetlenie wszystkich danych w przejrzysty i zrozumiały dla użytkownika sposób, użytkownik nic nie podaje, program wyświetla tylko dane.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14:paraId="19518394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program ma poprosić o wprowadzenie nazwy i wagi(w kilogramach) zwierzęcia(mają być wprowadzone trzy zwierzaki) , oraz wyświetleniu danych w odwrotny sposób do tego w jaki zostały wprowadzone.</w:t>
      </w:r>
    </w:p>
    <w:p w14:paraId="673182E1" w14:textId="77777777" w:rsidR="0081738F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n-elementowa tablica ze strukturami opisującymi współrzędne punktów na płaszczyźnie</w:t>
      </w:r>
      <w:r w:rsidR="00787774" w:rsidRPr="00AE6F67">
        <w:rPr>
          <w:rFonts w:ascii="Times New Roman" w:hAnsi="Times New Roman" w:cs="Times New Roman"/>
          <w:sz w:val="24"/>
          <w:szCs w:val="24"/>
        </w:rPr>
        <w:t xml:space="preserve"> </w:t>
      </w:r>
      <w:r w:rsidRPr="00AE6F67">
        <w:rPr>
          <w:rFonts w:ascii="Times New Roman" w:hAnsi="Times New Roman" w:cs="Times New Roman"/>
          <w:sz w:val="24"/>
          <w:szCs w:val="24"/>
        </w:rPr>
        <w:t xml:space="preserve">(punkt x, punkt y, punkt z ). Typ punkt też jest strukturą postaci </w:t>
      </w:r>
      <w:r w:rsidRPr="00AE6F67">
        <w:rPr>
          <w:rFonts w:ascii="Times New Roman" w:hAnsi="Times New Roman" w:cs="Times New Roman"/>
          <w:sz w:val="24"/>
          <w:szCs w:val="24"/>
        </w:rPr>
        <w:br/>
        <w:t>( int pierwsza_wsp, int druga_wsp). Napisz program, który sprawdzi czy podane punkty tworzą trójkąty a następnie sprawdzi czy punkt, którego współrzędne wprowadzi użytkownik leży wewnątrz tego trójkąta.</w:t>
      </w:r>
    </w:p>
    <w:p w14:paraId="7176E1D4" w14:textId="77777777"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8C27806" w14:textId="77777777" w:rsidR="00543C21" w:rsidRPr="00543C21" w:rsidRDefault="00543C21" w:rsidP="00543C2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b/>
          <w:sz w:val="24"/>
          <w:szCs w:val="24"/>
        </w:rPr>
      </w:pPr>
      <w:r w:rsidRPr="00543C21">
        <w:rPr>
          <w:rFonts w:ascii="Times New Roman" w:hAnsi="Times New Roman" w:cs="Times New Roman"/>
          <w:b/>
          <w:sz w:val="24"/>
          <w:szCs w:val="24"/>
        </w:rPr>
        <w:lastRenderedPageBreak/>
        <w:t>Zadania ze wstępu do programowania</w:t>
      </w:r>
    </w:p>
    <w:p w14:paraId="578381AD" w14:textId="77777777"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14:paraId="6B12C1A8" w14:textId="77777777"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14:paraId="499C34E1" w14:textId="77777777"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14:paraId="08A5767B" w14:textId="77777777"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Napisz program definiujący typ strukturalny oraz 100-elementową tablicę pozwalającą przechowywać informacje o książkach znajdujących się w bibliotece (tytuł, autor, indeks, rok wydania, cena) . Napisz program, który będzie dodawał książki do bazy a następnie:</w:t>
      </w:r>
    </w:p>
    <w:p w14:paraId="4EBEFEE3" w14:textId="77777777"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14:paraId="104518C5" w14:textId="77777777"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, których cena jest większa od zadanej jako parametr</w:t>
      </w:r>
    </w:p>
    <w:p w14:paraId="45D3E9ED" w14:textId="77777777" w:rsidR="00543C21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książki</w:t>
      </w:r>
      <w:r>
        <w:rPr>
          <w:rFonts w:ascii="Times New Roman" w:hAnsi="Times New Roman" w:cs="Times New Roman"/>
          <w:sz w:val="24"/>
          <w:szCs w:val="24"/>
        </w:rPr>
        <w:t xml:space="preserve"> danego autora.</w:t>
      </w:r>
    </w:p>
    <w:p w14:paraId="6DC1F0F4" w14:textId="77777777" w:rsidR="00543C21" w:rsidRPr="00AE6F67" w:rsidRDefault="00543C21" w:rsidP="00543C21">
      <w:pPr>
        <w:pStyle w:val="Akapitzlist"/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445A1E6" w14:textId="77777777" w:rsidR="00543C21" w:rsidRPr="00543C21" w:rsidRDefault="00543C21" w:rsidP="00543C21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t>Zdefiniuj struktur</w:t>
      </w:r>
      <w:r w:rsidRPr="00543C21">
        <w:rPr>
          <w:rFonts w:hint="eastAsia"/>
        </w:rPr>
        <w:t>ę</w:t>
      </w:r>
      <w:r w:rsidRPr="00543C21">
        <w:t xml:space="preserve"> punkt s</w:t>
      </w:r>
      <w:r w:rsidRPr="00543C21">
        <w:rPr>
          <w:rFonts w:hint="eastAsia"/>
        </w:rPr>
        <w:t>ł</w:t>
      </w:r>
      <w:r w:rsidRPr="00543C21">
        <w:t>u</w:t>
      </w:r>
      <w:r w:rsidRPr="00543C21">
        <w:rPr>
          <w:rFonts w:hint="eastAsia"/>
        </w:rPr>
        <w:t>żą</w:t>
      </w:r>
      <w:r w:rsidRPr="00543C21">
        <w:t>c</w:t>
      </w:r>
      <w:r w:rsidRPr="00543C21">
        <w:rPr>
          <w:rFonts w:hint="eastAsia"/>
        </w:rPr>
        <w:t>ą</w:t>
      </w:r>
      <w:r w:rsidRPr="00543C21">
        <w:t xml:space="preserve"> do przechowywania współrzędnych punktów w trójwymiarowej przestrzeni kartezja</w:t>
      </w:r>
      <w:r w:rsidRPr="00543C21">
        <w:rPr>
          <w:rFonts w:hint="eastAsia"/>
        </w:rPr>
        <w:t>ń</w:t>
      </w:r>
      <w:r w:rsidRPr="00543C21">
        <w:t xml:space="preserve">skiej. Napisz program, który będzie dodawał punkty do bazy, a następnie w </w:t>
      </w:r>
      <w:r w:rsidRPr="00543C21">
        <w:rPr>
          <w:rFonts w:ascii="Times New Roman" w:hAnsi="Times New Roman" w:cs="Times New Roman"/>
          <w:sz w:val="24"/>
          <w:szCs w:val="24"/>
        </w:rPr>
        <w:t>zależności od wyboru użytkownika:</w:t>
      </w:r>
    </w:p>
    <w:p w14:paraId="3E60C5B4" w14:textId="77777777"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najmniejsz</w:t>
      </w:r>
      <w:r w:rsidRPr="00543C21">
        <w:rPr>
          <w:rFonts w:ascii="Times New Roman" w:hAnsi="Times New Roman" w:cs="Times New Roman" w:hint="eastAsia"/>
          <w:sz w:val="24"/>
          <w:szCs w:val="24"/>
        </w:rPr>
        <w:t>ą</w:t>
      </w:r>
      <w:r w:rsidRPr="00543C21">
        <w:rPr>
          <w:rFonts w:ascii="Times New Roman" w:hAnsi="Times New Roman" w:cs="Times New Roman"/>
          <w:sz w:val="24"/>
          <w:szCs w:val="24"/>
        </w:rPr>
        <w:t xml:space="preserve"> spośród odleg</w:t>
      </w:r>
      <w:r w:rsidRPr="00543C21">
        <w:rPr>
          <w:rFonts w:ascii="Times New Roman" w:hAnsi="Times New Roman" w:cs="Times New Roman" w:hint="eastAsia"/>
          <w:sz w:val="24"/>
          <w:szCs w:val="24"/>
        </w:rPr>
        <w:t>ł</w:t>
      </w:r>
      <w:r w:rsidRPr="00543C21">
        <w:rPr>
          <w:rFonts w:ascii="Times New Roman" w:hAnsi="Times New Roman" w:cs="Times New Roman"/>
          <w:sz w:val="24"/>
          <w:szCs w:val="24"/>
        </w:rPr>
        <w:t>o</w:t>
      </w:r>
      <w:r w:rsidRPr="00543C21">
        <w:rPr>
          <w:rFonts w:ascii="Times New Roman" w:hAnsi="Times New Roman" w:cs="Times New Roman" w:hint="eastAsia"/>
          <w:sz w:val="24"/>
          <w:szCs w:val="24"/>
        </w:rPr>
        <w:t>ś</w:t>
      </w:r>
      <w:r w:rsidRPr="00543C21">
        <w:rPr>
          <w:rFonts w:ascii="Times New Roman" w:hAnsi="Times New Roman" w:cs="Times New Roman"/>
          <w:sz w:val="24"/>
          <w:szCs w:val="24"/>
        </w:rPr>
        <w:t>ci pomi</w:t>
      </w:r>
      <w:r w:rsidRPr="00543C21">
        <w:rPr>
          <w:rFonts w:ascii="Times New Roman" w:hAnsi="Times New Roman" w:cs="Times New Roman" w:hint="eastAsia"/>
          <w:sz w:val="24"/>
          <w:szCs w:val="24"/>
        </w:rPr>
        <w:t>ę</w:t>
      </w:r>
      <w:r w:rsidRPr="00543C21">
        <w:rPr>
          <w:rFonts w:ascii="Times New Roman" w:hAnsi="Times New Roman" w:cs="Times New Roman"/>
          <w:sz w:val="24"/>
          <w:szCs w:val="24"/>
        </w:rPr>
        <w:t>dzy dwoma punktami przechowywanymi w bazie wraz z danymi punktów,</w:t>
      </w:r>
    </w:p>
    <w:p w14:paraId="218D595E" w14:textId="77777777"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ilość punktów znajdujących się w I ćwiartce układu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6AA2FDC" w14:textId="77777777"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FAD40E" w14:textId="77777777" w:rsidR="00543C21" w:rsidRP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b/>
          <w:lang w:val="en"/>
        </w:rPr>
      </w:pPr>
      <w:r w:rsidRPr="00543C21">
        <w:rPr>
          <w:rStyle w:val="jlqj4b"/>
          <w:b/>
          <w:lang w:val="en"/>
        </w:rPr>
        <w:lastRenderedPageBreak/>
        <w:t xml:space="preserve">Tasks from the introduction to programming </w:t>
      </w:r>
    </w:p>
    <w:p w14:paraId="76A5DB59" w14:textId="77777777" w:rsidR="00543C21" w:rsidRP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rPr>
          <w:rStyle w:val="jlqj4b"/>
          <w:lang w:val="en"/>
        </w:rPr>
      </w:pPr>
      <w:r w:rsidRPr="00543C21">
        <w:rPr>
          <w:rStyle w:val="jlqj4b"/>
          <w:lang w:val="en"/>
        </w:rPr>
        <w:t>Write a program that stores a database containing Student data, containing: Name, field of study, list of subjects and their grades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 xml:space="preserve">Write a program that will: </w:t>
      </w:r>
    </w:p>
    <w:p w14:paraId="53DCE35C" w14:textId="77777777"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 xml:space="preserve">• added a student to the list; </w:t>
      </w:r>
    </w:p>
    <w:p w14:paraId="5C0B2E57" w14:textId="77777777"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• He searched for students with a semester average greater than the given semester as a parameter, and entered their names.</w:t>
      </w:r>
    </w:p>
    <w:p w14:paraId="33FDAB5A" w14:textId="77777777" w:rsid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Write a program that defines the structural type and a 100-element array that allows you to store information about the books in the library (title, author, index, year of publication, price)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rite a program that will add books to the database and then: </w:t>
      </w:r>
    </w:p>
    <w:p w14:paraId="25A37D2E" w14:textId="77777777"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Checked out books published in the year set as a parameter </w:t>
      </w:r>
    </w:p>
    <w:p w14:paraId="0C060D41" w14:textId="77777777"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He wrote out books whose price was higher than the one set as a parameter </w:t>
      </w:r>
    </w:p>
    <w:p w14:paraId="5F372B49" w14:textId="77777777"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>• Print data from a book by a given author.</w:t>
      </w:r>
    </w:p>
    <w:p w14:paraId="628483F5" w14:textId="77777777" w:rsidR="00543C21" w:rsidRPr="00543C21" w:rsidRDefault="00543C21" w:rsidP="00543C21">
      <w:pPr>
        <w:pStyle w:val="Akapitzlist"/>
        <w:numPr>
          <w:ilvl w:val="0"/>
          <w:numId w:val="30"/>
        </w:numPr>
        <w:rPr>
          <w:rStyle w:val="jlqj4b"/>
        </w:rPr>
      </w:pPr>
      <w:r w:rsidRPr="00543C21">
        <w:rPr>
          <w:rStyle w:val="jlqj4b"/>
          <w:lang w:val="en"/>
        </w:rPr>
        <w:t>Define a point structure to store the coordinates of points in three-dimensional Cartesian space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>Write a program that will add points to the base, and then, depending on the user's choice:</w:t>
      </w:r>
    </w:p>
    <w:p w14:paraId="10C73230" w14:textId="77777777" w:rsidR="00543C21" w:rsidRDefault="00543C21" w:rsidP="00543C21">
      <w:pPr>
        <w:ind w:firstLine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Return the smallest distance between two points stored in the database together with the point data, </w:t>
      </w:r>
    </w:p>
    <w:p w14:paraId="44DD094B" w14:textId="77777777" w:rsidR="00543C21" w:rsidRDefault="00543C21" w:rsidP="00543C21">
      <w:pPr>
        <w:ind w:firstLine="360"/>
      </w:pPr>
      <w:r w:rsidRPr="00543C21">
        <w:rPr>
          <w:rStyle w:val="jlqj4b"/>
          <w:lang w:val="en"/>
        </w:rPr>
        <w:t>• Returned the number of points in the first quarter of the system.</w:t>
      </w:r>
      <w:r>
        <w:t xml:space="preserve"> </w:t>
      </w:r>
    </w:p>
    <w:p w14:paraId="6EBA6260" w14:textId="77777777" w:rsidR="00543C21" w:rsidRPr="00AE6F67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sectPr w:rsidR="00543C21" w:rsidRPr="00AE6F67" w:rsidSect="00590B31">
      <w:footerReference w:type="default" r:id="rId11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C01F65" w14:textId="77777777" w:rsidR="007F3500" w:rsidRDefault="007F3500" w:rsidP="00F1543C">
      <w:pPr>
        <w:spacing w:after="0" w:line="240" w:lineRule="auto"/>
      </w:pPr>
      <w:r>
        <w:separator/>
      </w:r>
    </w:p>
  </w:endnote>
  <w:endnote w:type="continuationSeparator" w:id="0">
    <w:p w14:paraId="593B2CE5" w14:textId="77777777" w:rsidR="007F3500" w:rsidRDefault="007F3500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Roman10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49412677"/>
      <w:docPartObj>
        <w:docPartGallery w:val="Page Numbers (Bottom of Page)"/>
        <w:docPartUnique/>
      </w:docPartObj>
    </w:sdtPr>
    <w:sdtContent>
      <w:p w14:paraId="38F5301A" w14:textId="77777777" w:rsidR="001F5F95" w:rsidRDefault="001F5F9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301D0">
          <w:rPr>
            <w:noProof/>
          </w:rPr>
          <w:t>4</w:t>
        </w:r>
        <w:r>
          <w:fldChar w:fldCharType="end"/>
        </w:r>
      </w:p>
    </w:sdtContent>
  </w:sdt>
  <w:p w14:paraId="31432AB7" w14:textId="77777777" w:rsidR="00407839" w:rsidRDefault="0040783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18FBBB" w14:textId="77777777" w:rsidR="007F3500" w:rsidRDefault="007F3500" w:rsidP="00F1543C">
      <w:pPr>
        <w:spacing w:after="0" w:line="240" w:lineRule="auto"/>
      </w:pPr>
      <w:r>
        <w:separator/>
      </w:r>
    </w:p>
  </w:footnote>
  <w:footnote w:type="continuationSeparator" w:id="0">
    <w:p w14:paraId="0ECFBF3F" w14:textId="77777777" w:rsidR="007F3500" w:rsidRDefault="007F3500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8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9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10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11" w15:restartNumberingAfterBreak="0">
    <w:nsid w:val="05D32C88"/>
    <w:multiLevelType w:val="hybridMultilevel"/>
    <w:tmpl w:val="F47CC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D133A2"/>
    <w:multiLevelType w:val="hybridMultilevel"/>
    <w:tmpl w:val="483A6F0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09F106E1"/>
    <w:multiLevelType w:val="multilevel"/>
    <w:tmpl w:val="4F8AD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0CC51805"/>
    <w:multiLevelType w:val="multilevel"/>
    <w:tmpl w:val="5AE43D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1A3348F5"/>
    <w:multiLevelType w:val="hybridMultilevel"/>
    <w:tmpl w:val="430ECCE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25817AF8"/>
    <w:multiLevelType w:val="hybridMultilevel"/>
    <w:tmpl w:val="A74E06B6"/>
    <w:lvl w:ilvl="0" w:tplc="E2D4A1B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3831AA"/>
    <w:multiLevelType w:val="hybridMultilevel"/>
    <w:tmpl w:val="EF5A1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A24C8"/>
    <w:multiLevelType w:val="hybridMultilevel"/>
    <w:tmpl w:val="799494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F225C3E"/>
    <w:multiLevelType w:val="hybridMultilevel"/>
    <w:tmpl w:val="DA58E05C"/>
    <w:lvl w:ilvl="0" w:tplc="784A49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D4D31"/>
    <w:multiLevelType w:val="hybridMultilevel"/>
    <w:tmpl w:val="255ECB34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0493974"/>
    <w:multiLevelType w:val="hybridMultilevel"/>
    <w:tmpl w:val="25907500"/>
    <w:lvl w:ilvl="0" w:tplc="522835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D2E64"/>
    <w:multiLevelType w:val="hybridMultilevel"/>
    <w:tmpl w:val="F23C81EE"/>
    <w:lvl w:ilvl="0" w:tplc="784A491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AA3A41"/>
    <w:multiLevelType w:val="hybridMultilevel"/>
    <w:tmpl w:val="3364107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D317B8C"/>
    <w:multiLevelType w:val="hybridMultilevel"/>
    <w:tmpl w:val="BC7206C6"/>
    <w:lvl w:ilvl="0" w:tplc="0FBC2332">
      <w:start w:val="1"/>
      <w:numFmt w:val="lowerLetter"/>
      <w:lvlText w:val="%1)"/>
      <w:lvlJc w:val="left"/>
      <w:pPr>
        <w:ind w:left="720" w:hanging="360"/>
      </w:pPr>
      <w:rPr>
        <w:rFonts w:eastAsiaTheme="minorHAns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91739"/>
    <w:multiLevelType w:val="hybridMultilevel"/>
    <w:tmpl w:val="16C2809E"/>
    <w:lvl w:ilvl="0" w:tplc="E6EEEA72">
      <w:start w:val="1"/>
      <w:numFmt w:val="decimal"/>
      <w:pStyle w:val="listing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8E1BA7"/>
    <w:multiLevelType w:val="hybridMultilevel"/>
    <w:tmpl w:val="1B503B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72335FC9"/>
    <w:multiLevelType w:val="hybridMultilevel"/>
    <w:tmpl w:val="DAC2C1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652451"/>
    <w:multiLevelType w:val="hybridMultilevel"/>
    <w:tmpl w:val="5B66C4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73E5B25"/>
    <w:multiLevelType w:val="hybridMultilevel"/>
    <w:tmpl w:val="022803A2"/>
    <w:lvl w:ilvl="0" w:tplc="E6EC88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E401B2"/>
    <w:multiLevelType w:val="hybridMultilevel"/>
    <w:tmpl w:val="69507B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BC1D58"/>
    <w:multiLevelType w:val="hybridMultilevel"/>
    <w:tmpl w:val="C186E88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E876631"/>
    <w:multiLevelType w:val="hybridMultilevel"/>
    <w:tmpl w:val="688054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48442785">
    <w:abstractNumId w:val="21"/>
  </w:num>
  <w:num w:numId="2" w16cid:durableId="500318583">
    <w:abstractNumId w:val="18"/>
  </w:num>
  <w:num w:numId="3" w16cid:durableId="86269319">
    <w:abstractNumId w:val="32"/>
  </w:num>
  <w:num w:numId="4" w16cid:durableId="115413280">
    <w:abstractNumId w:val="26"/>
  </w:num>
  <w:num w:numId="5" w16cid:durableId="440299966">
    <w:abstractNumId w:val="26"/>
    <w:lvlOverride w:ilvl="0">
      <w:startOverride w:val="1"/>
    </w:lvlOverride>
  </w:num>
  <w:num w:numId="6" w16cid:durableId="521745301">
    <w:abstractNumId w:val="26"/>
    <w:lvlOverride w:ilvl="0">
      <w:startOverride w:val="1"/>
    </w:lvlOverride>
  </w:num>
  <w:num w:numId="7" w16cid:durableId="2084838510">
    <w:abstractNumId w:val="22"/>
  </w:num>
  <w:num w:numId="8" w16cid:durableId="1150556309">
    <w:abstractNumId w:val="30"/>
  </w:num>
  <w:num w:numId="9" w16cid:durableId="962659072">
    <w:abstractNumId w:val="29"/>
  </w:num>
  <w:num w:numId="10" w16cid:durableId="807161326">
    <w:abstractNumId w:val="27"/>
  </w:num>
  <w:num w:numId="11" w16cid:durableId="895817875">
    <w:abstractNumId w:val="11"/>
  </w:num>
  <w:num w:numId="12" w16cid:durableId="964889236">
    <w:abstractNumId w:val="26"/>
    <w:lvlOverride w:ilvl="0">
      <w:startOverride w:val="1"/>
    </w:lvlOverride>
  </w:num>
  <w:num w:numId="13" w16cid:durableId="1726563694">
    <w:abstractNumId w:val="11"/>
  </w:num>
  <w:num w:numId="14" w16cid:durableId="596796035">
    <w:abstractNumId w:val="19"/>
  </w:num>
  <w:num w:numId="15" w16cid:durableId="77648882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8390299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46612059">
    <w:abstractNumId w:val="0"/>
  </w:num>
  <w:num w:numId="18" w16cid:durableId="105395897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716567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462262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58385938">
    <w:abstractNumId w:val="17"/>
  </w:num>
  <w:num w:numId="22" w16cid:durableId="1003318356">
    <w:abstractNumId w:val="14"/>
  </w:num>
  <w:num w:numId="23" w16cid:durableId="1030497586">
    <w:abstractNumId w:val="15"/>
  </w:num>
  <w:num w:numId="24" w16cid:durableId="948896148">
    <w:abstractNumId w:val="12"/>
  </w:num>
  <w:num w:numId="25" w16cid:durableId="1020427774">
    <w:abstractNumId w:val="20"/>
  </w:num>
  <w:num w:numId="26" w16cid:durableId="883714502">
    <w:abstractNumId w:val="23"/>
  </w:num>
  <w:num w:numId="27" w16cid:durableId="950238111">
    <w:abstractNumId w:val="16"/>
  </w:num>
  <w:num w:numId="28" w16cid:durableId="1628509771">
    <w:abstractNumId w:val="33"/>
  </w:num>
  <w:num w:numId="29" w16cid:durableId="121386495">
    <w:abstractNumId w:val="24"/>
  </w:num>
  <w:num w:numId="30" w16cid:durableId="884948793">
    <w:abstractNumId w:val="3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gzNawEI/h5VLQAAAA=="/>
  </w:docVars>
  <w:rsids>
    <w:rsidRoot w:val="001C463B"/>
    <w:rsid w:val="00000B50"/>
    <w:rsid w:val="00004BFE"/>
    <w:rsid w:val="000054AE"/>
    <w:rsid w:val="000060A6"/>
    <w:rsid w:val="00012A84"/>
    <w:rsid w:val="0001495A"/>
    <w:rsid w:val="00015FCF"/>
    <w:rsid w:val="0002138F"/>
    <w:rsid w:val="000234DE"/>
    <w:rsid w:val="0002742F"/>
    <w:rsid w:val="000311C1"/>
    <w:rsid w:val="00031C91"/>
    <w:rsid w:val="00046DD9"/>
    <w:rsid w:val="00047999"/>
    <w:rsid w:val="00050A7C"/>
    <w:rsid w:val="000545BF"/>
    <w:rsid w:val="0006396F"/>
    <w:rsid w:val="00067DA7"/>
    <w:rsid w:val="00070AC9"/>
    <w:rsid w:val="00073C34"/>
    <w:rsid w:val="000747BE"/>
    <w:rsid w:val="00087534"/>
    <w:rsid w:val="00092706"/>
    <w:rsid w:val="000A69DB"/>
    <w:rsid w:val="000A77A3"/>
    <w:rsid w:val="000B15C1"/>
    <w:rsid w:val="000B74F0"/>
    <w:rsid w:val="000C0EE1"/>
    <w:rsid w:val="000D3973"/>
    <w:rsid w:val="000E14EF"/>
    <w:rsid w:val="000E413F"/>
    <w:rsid w:val="000F2BA3"/>
    <w:rsid w:val="000F65D0"/>
    <w:rsid w:val="000F7E10"/>
    <w:rsid w:val="001001D1"/>
    <w:rsid w:val="00102561"/>
    <w:rsid w:val="00105E9F"/>
    <w:rsid w:val="00112FB9"/>
    <w:rsid w:val="001308A1"/>
    <w:rsid w:val="001325AF"/>
    <w:rsid w:val="00134C1F"/>
    <w:rsid w:val="00137C08"/>
    <w:rsid w:val="00153625"/>
    <w:rsid w:val="0015667D"/>
    <w:rsid w:val="00156D05"/>
    <w:rsid w:val="00156F35"/>
    <w:rsid w:val="001617AB"/>
    <w:rsid w:val="00180CBB"/>
    <w:rsid w:val="00183163"/>
    <w:rsid w:val="001A3D1B"/>
    <w:rsid w:val="001A443A"/>
    <w:rsid w:val="001A66EE"/>
    <w:rsid w:val="001A7B37"/>
    <w:rsid w:val="001B3767"/>
    <w:rsid w:val="001B6FCC"/>
    <w:rsid w:val="001C303B"/>
    <w:rsid w:val="001C43D6"/>
    <w:rsid w:val="001C463B"/>
    <w:rsid w:val="001E602A"/>
    <w:rsid w:val="001F136A"/>
    <w:rsid w:val="001F2A88"/>
    <w:rsid w:val="001F5F95"/>
    <w:rsid w:val="00204605"/>
    <w:rsid w:val="00214A85"/>
    <w:rsid w:val="00215864"/>
    <w:rsid w:val="00216909"/>
    <w:rsid w:val="00223DD2"/>
    <w:rsid w:val="00230564"/>
    <w:rsid w:val="00234F92"/>
    <w:rsid w:val="00241549"/>
    <w:rsid w:val="00241DE3"/>
    <w:rsid w:val="00243364"/>
    <w:rsid w:val="002447BF"/>
    <w:rsid w:val="00256FED"/>
    <w:rsid w:val="002649AA"/>
    <w:rsid w:val="00265DDB"/>
    <w:rsid w:val="00266141"/>
    <w:rsid w:val="00276EAA"/>
    <w:rsid w:val="00283916"/>
    <w:rsid w:val="00283F3B"/>
    <w:rsid w:val="00290790"/>
    <w:rsid w:val="00292168"/>
    <w:rsid w:val="00293B0E"/>
    <w:rsid w:val="00295EC9"/>
    <w:rsid w:val="00297131"/>
    <w:rsid w:val="002A1A48"/>
    <w:rsid w:val="002B353C"/>
    <w:rsid w:val="002C0ECA"/>
    <w:rsid w:val="002C31C6"/>
    <w:rsid w:val="002C4E34"/>
    <w:rsid w:val="002C52A0"/>
    <w:rsid w:val="002C6C1F"/>
    <w:rsid w:val="002D46E2"/>
    <w:rsid w:val="002D65AC"/>
    <w:rsid w:val="002D6DC6"/>
    <w:rsid w:val="002E14B3"/>
    <w:rsid w:val="002F021F"/>
    <w:rsid w:val="002F3A95"/>
    <w:rsid w:val="003064F6"/>
    <w:rsid w:val="00311A35"/>
    <w:rsid w:val="00315537"/>
    <w:rsid w:val="003159FD"/>
    <w:rsid w:val="00316B00"/>
    <w:rsid w:val="00316E2D"/>
    <w:rsid w:val="0032097B"/>
    <w:rsid w:val="0032487E"/>
    <w:rsid w:val="00330117"/>
    <w:rsid w:val="003322BB"/>
    <w:rsid w:val="00334AD8"/>
    <w:rsid w:val="0034755D"/>
    <w:rsid w:val="00353C1D"/>
    <w:rsid w:val="003565BF"/>
    <w:rsid w:val="00371107"/>
    <w:rsid w:val="003716B0"/>
    <w:rsid w:val="0037515E"/>
    <w:rsid w:val="003756C2"/>
    <w:rsid w:val="00380D71"/>
    <w:rsid w:val="00383981"/>
    <w:rsid w:val="00386FEC"/>
    <w:rsid w:val="003917AF"/>
    <w:rsid w:val="00394AEA"/>
    <w:rsid w:val="003A6F58"/>
    <w:rsid w:val="003B1561"/>
    <w:rsid w:val="003B5772"/>
    <w:rsid w:val="003B72F3"/>
    <w:rsid w:val="003B7443"/>
    <w:rsid w:val="003C7BE5"/>
    <w:rsid w:val="003D07C9"/>
    <w:rsid w:val="003E4B3B"/>
    <w:rsid w:val="003E6D8D"/>
    <w:rsid w:val="003F1803"/>
    <w:rsid w:val="003F1F83"/>
    <w:rsid w:val="003F3229"/>
    <w:rsid w:val="00406250"/>
    <w:rsid w:val="00407839"/>
    <w:rsid w:val="00412E70"/>
    <w:rsid w:val="004204BE"/>
    <w:rsid w:val="00426BEC"/>
    <w:rsid w:val="0043486C"/>
    <w:rsid w:val="00434880"/>
    <w:rsid w:val="00444990"/>
    <w:rsid w:val="0045061C"/>
    <w:rsid w:val="00450CB0"/>
    <w:rsid w:val="00451DD5"/>
    <w:rsid w:val="00452BD6"/>
    <w:rsid w:val="00466FC0"/>
    <w:rsid w:val="0047025E"/>
    <w:rsid w:val="00472478"/>
    <w:rsid w:val="00472798"/>
    <w:rsid w:val="00476AE7"/>
    <w:rsid w:val="004867AC"/>
    <w:rsid w:val="004912FD"/>
    <w:rsid w:val="004A2522"/>
    <w:rsid w:val="004A7BE6"/>
    <w:rsid w:val="004B39FF"/>
    <w:rsid w:val="004B5A97"/>
    <w:rsid w:val="004C18BA"/>
    <w:rsid w:val="004C57E1"/>
    <w:rsid w:val="004D4A7C"/>
    <w:rsid w:val="004D7255"/>
    <w:rsid w:val="004E530F"/>
    <w:rsid w:val="004F6BD7"/>
    <w:rsid w:val="00510A82"/>
    <w:rsid w:val="00512948"/>
    <w:rsid w:val="005132F8"/>
    <w:rsid w:val="00517F3A"/>
    <w:rsid w:val="00536043"/>
    <w:rsid w:val="00537DA8"/>
    <w:rsid w:val="00543C21"/>
    <w:rsid w:val="00547591"/>
    <w:rsid w:val="00550C5E"/>
    <w:rsid w:val="005533CC"/>
    <w:rsid w:val="00555E41"/>
    <w:rsid w:val="00557483"/>
    <w:rsid w:val="00560354"/>
    <w:rsid w:val="0058042C"/>
    <w:rsid w:val="00580AD8"/>
    <w:rsid w:val="005A7756"/>
    <w:rsid w:val="005C01ED"/>
    <w:rsid w:val="005C0A8E"/>
    <w:rsid w:val="005C0F52"/>
    <w:rsid w:val="005C2E76"/>
    <w:rsid w:val="005C34D2"/>
    <w:rsid w:val="005C71D5"/>
    <w:rsid w:val="005D1FB3"/>
    <w:rsid w:val="005D320D"/>
    <w:rsid w:val="005D64DC"/>
    <w:rsid w:val="005E41F5"/>
    <w:rsid w:val="005F0E35"/>
    <w:rsid w:val="005F2CA8"/>
    <w:rsid w:val="00600D79"/>
    <w:rsid w:val="0060711D"/>
    <w:rsid w:val="00624F96"/>
    <w:rsid w:val="00631D36"/>
    <w:rsid w:val="00644CF6"/>
    <w:rsid w:val="00644D1E"/>
    <w:rsid w:val="00657DEA"/>
    <w:rsid w:val="00661832"/>
    <w:rsid w:val="00662AE3"/>
    <w:rsid w:val="00664263"/>
    <w:rsid w:val="006662AF"/>
    <w:rsid w:val="006677F2"/>
    <w:rsid w:val="006732EC"/>
    <w:rsid w:val="006733E7"/>
    <w:rsid w:val="0067421E"/>
    <w:rsid w:val="0068148D"/>
    <w:rsid w:val="0068328C"/>
    <w:rsid w:val="00692855"/>
    <w:rsid w:val="006929FB"/>
    <w:rsid w:val="00694B7F"/>
    <w:rsid w:val="006951E4"/>
    <w:rsid w:val="006973C2"/>
    <w:rsid w:val="006A48F6"/>
    <w:rsid w:val="006A5001"/>
    <w:rsid w:val="006A6FC2"/>
    <w:rsid w:val="006C4176"/>
    <w:rsid w:val="006C7D39"/>
    <w:rsid w:val="006D21F5"/>
    <w:rsid w:val="006D6BE9"/>
    <w:rsid w:val="006F13C4"/>
    <w:rsid w:val="006F5641"/>
    <w:rsid w:val="006F6760"/>
    <w:rsid w:val="00703283"/>
    <w:rsid w:val="00705A71"/>
    <w:rsid w:val="0071388A"/>
    <w:rsid w:val="00724772"/>
    <w:rsid w:val="00725766"/>
    <w:rsid w:val="007270A8"/>
    <w:rsid w:val="00745396"/>
    <w:rsid w:val="0074550B"/>
    <w:rsid w:val="00752290"/>
    <w:rsid w:val="007526F8"/>
    <w:rsid w:val="00754550"/>
    <w:rsid w:val="00755584"/>
    <w:rsid w:val="00763C19"/>
    <w:rsid w:val="00773F08"/>
    <w:rsid w:val="0077588D"/>
    <w:rsid w:val="00775EB9"/>
    <w:rsid w:val="00776A0F"/>
    <w:rsid w:val="00784DA9"/>
    <w:rsid w:val="00787774"/>
    <w:rsid w:val="00794821"/>
    <w:rsid w:val="007A20CC"/>
    <w:rsid w:val="007B02DB"/>
    <w:rsid w:val="007E09C9"/>
    <w:rsid w:val="007E47C2"/>
    <w:rsid w:val="007E4EB7"/>
    <w:rsid w:val="007F3500"/>
    <w:rsid w:val="008033C1"/>
    <w:rsid w:val="0081738F"/>
    <w:rsid w:val="00825E95"/>
    <w:rsid w:val="00827D4C"/>
    <w:rsid w:val="008301D0"/>
    <w:rsid w:val="008321AB"/>
    <w:rsid w:val="00842A99"/>
    <w:rsid w:val="0084698D"/>
    <w:rsid w:val="00850074"/>
    <w:rsid w:val="00856D33"/>
    <w:rsid w:val="00856E96"/>
    <w:rsid w:val="00860108"/>
    <w:rsid w:val="00860E58"/>
    <w:rsid w:val="008616C1"/>
    <w:rsid w:val="00874FDD"/>
    <w:rsid w:val="008853AC"/>
    <w:rsid w:val="00886BF0"/>
    <w:rsid w:val="00887CD1"/>
    <w:rsid w:val="008927BD"/>
    <w:rsid w:val="0089364E"/>
    <w:rsid w:val="008A0B29"/>
    <w:rsid w:val="008B1455"/>
    <w:rsid w:val="008B4624"/>
    <w:rsid w:val="008B47FE"/>
    <w:rsid w:val="008B5CD6"/>
    <w:rsid w:val="008B65A0"/>
    <w:rsid w:val="008C24A9"/>
    <w:rsid w:val="008C515A"/>
    <w:rsid w:val="008E0759"/>
    <w:rsid w:val="008E4F88"/>
    <w:rsid w:val="008E51EB"/>
    <w:rsid w:val="008E623B"/>
    <w:rsid w:val="008F40CE"/>
    <w:rsid w:val="009075F5"/>
    <w:rsid w:val="009173CC"/>
    <w:rsid w:val="00920296"/>
    <w:rsid w:val="00922C36"/>
    <w:rsid w:val="00926794"/>
    <w:rsid w:val="00927001"/>
    <w:rsid w:val="00936CFE"/>
    <w:rsid w:val="00943A29"/>
    <w:rsid w:val="009558D5"/>
    <w:rsid w:val="009626F4"/>
    <w:rsid w:val="00970BEF"/>
    <w:rsid w:val="0097292D"/>
    <w:rsid w:val="009755E6"/>
    <w:rsid w:val="009772DF"/>
    <w:rsid w:val="00977B39"/>
    <w:rsid w:val="00982C71"/>
    <w:rsid w:val="0099112C"/>
    <w:rsid w:val="00996D28"/>
    <w:rsid w:val="00997166"/>
    <w:rsid w:val="009A4621"/>
    <w:rsid w:val="009B6329"/>
    <w:rsid w:val="009B72B2"/>
    <w:rsid w:val="009C11A5"/>
    <w:rsid w:val="009C138A"/>
    <w:rsid w:val="009C2954"/>
    <w:rsid w:val="009D113B"/>
    <w:rsid w:val="009D3E02"/>
    <w:rsid w:val="009E3591"/>
    <w:rsid w:val="009F7042"/>
    <w:rsid w:val="00A00769"/>
    <w:rsid w:val="00A11F99"/>
    <w:rsid w:val="00A14281"/>
    <w:rsid w:val="00A15215"/>
    <w:rsid w:val="00A223CB"/>
    <w:rsid w:val="00A26F0D"/>
    <w:rsid w:val="00A34C54"/>
    <w:rsid w:val="00A34ED0"/>
    <w:rsid w:val="00A35566"/>
    <w:rsid w:val="00A44B30"/>
    <w:rsid w:val="00A55481"/>
    <w:rsid w:val="00A55CE9"/>
    <w:rsid w:val="00A61834"/>
    <w:rsid w:val="00A630F7"/>
    <w:rsid w:val="00A64137"/>
    <w:rsid w:val="00A648B3"/>
    <w:rsid w:val="00A744E5"/>
    <w:rsid w:val="00A749E5"/>
    <w:rsid w:val="00A76C35"/>
    <w:rsid w:val="00A84B35"/>
    <w:rsid w:val="00A859C8"/>
    <w:rsid w:val="00A863B5"/>
    <w:rsid w:val="00A93A44"/>
    <w:rsid w:val="00AA03C0"/>
    <w:rsid w:val="00AA084E"/>
    <w:rsid w:val="00AA5FAB"/>
    <w:rsid w:val="00AB589F"/>
    <w:rsid w:val="00AB5B30"/>
    <w:rsid w:val="00AB6C68"/>
    <w:rsid w:val="00AC0850"/>
    <w:rsid w:val="00AC185A"/>
    <w:rsid w:val="00AC282C"/>
    <w:rsid w:val="00AD4E24"/>
    <w:rsid w:val="00AD7631"/>
    <w:rsid w:val="00AE0737"/>
    <w:rsid w:val="00AE23A6"/>
    <w:rsid w:val="00AE6F67"/>
    <w:rsid w:val="00B03DD5"/>
    <w:rsid w:val="00B12271"/>
    <w:rsid w:val="00B13E42"/>
    <w:rsid w:val="00B14A94"/>
    <w:rsid w:val="00B1532B"/>
    <w:rsid w:val="00B24C39"/>
    <w:rsid w:val="00B30B88"/>
    <w:rsid w:val="00B31FFB"/>
    <w:rsid w:val="00B3284D"/>
    <w:rsid w:val="00B367C6"/>
    <w:rsid w:val="00B42D4D"/>
    <w:rsid w:val="00B5190D"/>
    <w:rsid w:val="00B53412"/>
    <w:rsid w:val="00B561D4"/>
    <w:rsid w:val="00B57FBD"/>
    <w:rsid w:val="00B64EEF"/>
    <w:rsid w:val="00B67A0C"/>
    <w:rsid w:val="00B7399A"/>
    <w:rsid w:val="00B75166"/>
    <w:rsid w:val="00B80901"/>
    <w:rsid w:val="00B8234A"/>
    <w:rsid w:val="00B91207"/>
    <w:rsid w:val="00B94A25"/>
    <w:rsid w:val="00B9615C"/>
    <w:rsid w:val="00BA421D"/>
    <w:rsid w:val="00BA4DE3"/>
    <w:rsid w:val="00BB302D"/>
    <w:rsid w:val="00BB5348"/>
    <w:rsid w:val="00BB62FC"/>
    <w:rsid w:val="00BC0F29"/>
    <w:rsid w:val="00BD274E"/>
    <w:rsid w:val="00BD54DE"/>
    <w:rsid w:val="00BE145C"/>
    <w:rsid w:val="00BE621D"/>
    <w:rsid w:val="00BE7931"/>
    <w:rsid w:val="00BF0DB3"/>
    <w:rsid w:val="00BF7B8B"/>
    <w:rsid w:val="00C04ACE"/>
    <w:rsid w:val="00C118AE"/>
    <w:rsid w:val="00C149B1"/>
    <w:rsid w:val="00C174AE"/>
    <w:rsid w:val="00C202D2"/>
    <w:rsid w:val="00C245E8"/>
    <w:rsid w:val="00C277F5"/>
    <w:rsid w:val="00C33D10"/>
    <w:rsid w:val="00C378D3"/>
    <w:rsid w:val="00C409C9"/>
    <w:rsid w:val="00C40D22"/>
    <w:rsid w:val="00C42CE8"/>
    <w:rsid w:val="00C52852"/>
    <w:rsid w:val="00C52F8E"/>
    <w:rsid w:val="00C64EAC"/>
    <w:rsid w:val="00C76F3E"/>
    <w:rsid w:val="00C81174"/>
    <w:rsid w:val="00C81D98"/>
    <w:rsid w:val="00C8565A"/>
    <w:rsid w:val="00C8710E"/>
    <w:rsid w:val="00C95A5A"/>
    <w:rsid w:val="00CA3D51"/>
    <w:rsid w:val="00CB137A"/>
    <w:rsid w:val="00CB2239"/>
    <w:rsid w:val="00CE48CF"/>
    <w:rsid w:val="00CF1984"/>
    <w:rsid w:val="00CF3109"/>
    <w:rsid w:val="00CF75B9"/>
    <w:rsid w:val="00CF77D7"/>
    <w:rsid w:val="00D06BE8"/>
    <w:rsid w:val="00D172E7"/>
    <w:rsid w:val="00D17431"/>
    <w:rsid w:val="00D24C2C"/>
    <w:rsid w:val="00D338AD"/>
    <w:rsid w:val="00D3552C"/>
    <w:rsid w:val="00D37A0E"/>
    <w:rsid w:val="00D417D4"/>
    <w:rsid w:val="00D51EA5"/>
    <w:rsid w:val="00D57BBD"/>
    <w:rsid w:val="00D7394A"/>
    <w:rsid w:val="00D76F77"/>
    <w:rsid w:val="00D87CF5"/>
    <w:rsid w:val="00D93792"/>
    <w:rsid w:val="00D94B6B"/>
    <w:rsid w:val="00DA0A6B"/>
    <w:rsid w:val="00DA7CA9"/>
    <w:rsid w:val="00DB0628"/>
    <w:rsid w:val="00DC67F1"/>
    <w:rsid w:val="00DD0C10"/>
    <w:rsid w:val="00DD136C"/>
    <w:rsid w:val="00DD3B4E"/>
    <w:rsid w:val="00DE1E74"/>
    <w:rsid w:val="00DE600D"/>
    <w:rsid w:val="00DF142C"/>
    <w:rsid w:val="00E1013C"/>
    <w:rsid w:val="00E167E7"/>
    <w:rsid w:val="00E3330C"/>
    <w:rsid w:val="00E34F00"/>
    <w:rsid w:val="00E40290"/>
    <w:rsid w:val="00E40DCA"/>
    <w:rsid w:val="00E41BCC"/>
    <w:rsid w:val="00E43E2E"/>
    <w:rsid w:val="00E47FEE"/>
    <w:rsid w:val="00E5190A"/>
    <w:rsid w:val="00E5652E"/>
    <w:rsid w:val="00E56E80"/>
    <w:rsid w:val="00E57B6D"/>
    <w:rsid w:val="00E66920"/>
    <w:rsid w:val="00E7567C"/>
    <w:rsid w:val="00E8779C"/>
    <w:rsid w:val="00E93D1E"/>
    <w:rsid w:val="00E9660C"/>
    <w:rsid w:val="00EA3646"/>
    <w:rsid w:val="00EB5284"/>
    <w:rsid w:val="00EC19F1"/>
    <w:rsid w:val="00EC25D0"/>
    <w:rsid w:val="00ED5B69"/>
    <w:rsid w:val="00ED7C45"/>
    <w:rsid w:val="00EE01DD"/>
    <w:rsid w:val="00EE2FDA"/>
    <w:rsid w:val="00EF04FB"/>
    <w:rsid w:val="00EF0F22"/>
    <w:rsid w:val="00EF2AD4"/>
    <w:rsid w:val="00EF3472"/>
    <w:rsid w:val="00EF7DA2"/>
    <w:rsid w:val="00F02757"/>
    <w:rsid w:val="00F076EA"/>
    <w:rsid w:val="00F10683"/>
    <w:rsid w:val="00F1543C"/>
    <w:rsid w:val="00F17CA3"/>
    <w:rsid w:val="00F207DE"/>
    <w:rsid w:val="00F213A5"/>
    <w:rsid w:val="00F26DA6"/>
    <w:rsid w:val="00F32855"/>
    <w:rsid w:val="00F437AF"/>
    <w:rsid w:val="00F51AD4"/>
    <w:rsid w:val="00F62326"/>
    <w:rsid w:val="00F658A0"/>
    <w:rsid w:val="00F7012A"/>
    <w:rsid w:val="00F71A6E"/>
    <w:rsid w:val="00F7323F"/>
    <w:rsid w:val="00F83B4B"/>
    <w:rsid w:val="00F840B7"/>
    <w:rsid w:val="00F84195"/>
    <w:rsid w:val="00F85C9B"/>
    <w:rsid w:val="00F903D9"/>
    <w:rsid w:val="00FA1137"/>
    <w:rsid w:val="00FA152B"/>
    <w:rsid w:val="00FB6BF0"/>
    <w:rsid w:val="00FB7F66"/>
    <w:rsid w:val="00FC0875"/>
    <w:rsid w:val="00FD50FB"/>
    <w:rsid w:val="00FE1AC6"/>
    <w:rsid w:val="00FE5587"/>
    <w:rsid w:val="00FE5DDF"/>
    <w:rsid w:val="00FF021E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0F6CA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D7C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4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customStyle="1" w:styleId="math">
    <w:name w:val="math"/>
    <w:basedOn w:val="Domylnaczcionkaakapitu"/>
    <w:rsid w:val="002C31C6"/>
  </w:style>
  <w:style w:type="paragraph" w:styleId="Nagwek">
    <w:name w:val="header"/>
    <w:basedOn w:val="Normalny"/>
    <w:link w:val="Nagwek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7839"/>
  </w:style>
  <w:style w:type="paragraph" w:styleId="Stopka">
    <w:name w:val="footer"/>
    <w:basedOn w:val="Normalny"/>
    <w:link w:val="Stopka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7839"/>
  </w:style>
  <w:style w:type="paragraph" w:customStyle="1" w:styleId="Default">
    <w:name w:val="Default"/>
    <w:rsid w:val="00DD3B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rsid w:val="0021690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16909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D7C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omylnaczcionkaakapitu"/>
    <w:rsid w:val="0081738F"/>
  </w:style>
  <w:style w:type="character" w:customStyle="1" w:styleId="viiyi">
    <w:name w:val="viiyi"/>
    <w:basedOn w:val="Domylnaczcionkaakapitu"/>
    <w:rsid w:val="00543C21"/>
  </w:style>
  <w:style w:type="character" w:customStyle="1" w:styleId="jlqj4b">
    <w:name w:val="jlqj4b"/>
    <w:basedOn w:val="Domylnaczcionkaakapitu"/>
    <w:rsid w:val="00543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0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3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22</Pages>
  <Words>4725</Words>
  <Characters>28352</Characters>
  <Application>Microsoft Office Word</Application>
  <DocSecurity>0</DocSecurity>
  <Lines>236</Lines>
  <Paragraphs>6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3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Natalia Góras</cp:lastModifiedBy>
  <cp:revision>10</cp:revision>
  <dcterms:created xsi:type="dcterms:W3CDTF">2024-11-04T09:41:00Z</dcterms:created>
  <dcterms:modified xsi:type="dcterms:W3CDTF">2024-12-12T20:03:00Z</dcterms:modified>
</cp:coreProperties>
</file>